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B9555" w14:textId="185FAB34" w:rsidR="00C26CE0" w:rsidRDefault="000E35E6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</w:rPr>
        <w:t xml:space="preserve">Date:  </w:t>
      </w:r>
      <w:r w:rsidR="0086406C">
        <w:rPr>
          <w:b/>
        </w:rPr>
        <w:t>09</w:t>
      </w:r>
      <w:r>
        <w:rPr>
          <w:b/>
        </w:rPr>
        <w:t xml:space="preserve">/03/2022   Slot:  </w:t>
      </w:r>
      <w:r w:rsidR="003360AB">
        <w:rPr>
          <w:b/>
        </w:rPr>
        <w:t>B</w:t>
      </w:r>
      <w:r w:rsidR="00CD2517">
        <w:rPr>
          <w:b/>
        </w:rPr>
        <w:t xml:space="preserve"> </w:t>
      </w:r>
      <w:r>
        <w:rPr>
          <w:b/>
        </w:rPr>
        <w:t>(</w:t>
      </w:r>
      <w:r w:rsidR="00DD7402" w:rsidRPr="00DD7402">
        <w:rPr>
          <w:b/>
        </w:rPr>
        <w:t>12:30 – 2:00</w:t>
      </w:r>
      <w:r>
        <w:rPr>
          <w:b/>
        </w:rPr>
        <w:t xml:space="preserve"> PM)  </w:t>
      </w:r>
      <w:r>
        <w:rPr>
          <w:b/>
          <w:color w:val="FF0000"/>
        </w:rPr>
        <w:t xml:space="preserve">Total seat: </w:t>
      </w:r>
      <w:r w:rsidR="007C140D">
        <w:rPr>
          <w:b/>
          <w:color w:val="FF0000"/>
        </w:rPr>
        <w:t>1095</w:t>
      </w:r>
    </w:p>
    <w:p w14:paraId="6C4CC162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</w:p>
    <w:tbl>
      <w:tblPr>
        <w:tblStyle w:val="a9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2"/>
        <w:gridCol w:w="1609"/>
        <w:gridCol w:w="1709"/>
        <w:gridCol w:w="1507"/>
        <w:gridCol w:w="1655"/>
        <w:gridCol w:w="1634"/>
        <w:gridCol w:w="1709"/>
        <w:gridCol w:w="1515"/>
      </w:tblGrid>
      <w:tr w:rsidR="00C26CE0" w14:paraId="3D770050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57A3AED5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1-AB4 (  )</w:t>
            </w:r>
          </w:p>
        </w:tc>
      </w:tr>
      <w:tr w:rsidR="00C26CE0" w14:paraId="0A2A8F5A" w14:textId="77777777">
        <w:trPr>
          <w:trHeight w:val="160"/>
          <w:jc w:val="center"/>
        </w:trPr>
        <w:tc>
          <w:tcPr>
            <w:tcW w:w="1612" w:type="dxa"/>
            <w:shd w:val="clear" w:color="auto" w:fill="E6E6E6"/>
            <w:vAlign w:val="center"/>
          </w:tcPr>
          <w:p w14:paraId="1953DC39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09" w:type="dxa"/>
            <w:shd w:val="clear" w:color="auto" w:fill="E6E6E6"/>
            <w:vAlign w:val="center"/>
          </w:tcPr>
          <w:p w14:paraId="41344468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0D31317C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07" w:type="dxa"/>
            <w:shd w:val="clear" w:color="auto" w:fill="E6E6E6"/>
            <w:vAlign w:val="center"/>
          </w:tcPr>
          <w:p w14:paraId="33442482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655" w:type="dxa"/>
            <w:shd w:val="clear" w:color="auto" w:fill="E6E6E6"/>
            <w:vAlign w:val="center"/>
          </w:tcPr>
          <w:p w14:paraId="58396D7C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34" w:type="dxa"/>
            <w:shd w:val="clear" w:color="auto" w:fill="E6E6E6"/>
            <w:vAlign w:val="center"/>
          </w:tcPr>
          <w:p w14:paraId="2E2A1B38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09" w:type="dxa"/>
            <w:shd w:val="clear" w:color="auto" w:fill="E6E6E6"/>
            <w:vAlign w:val="center"/>
          </w:tcPr>
          <w:p w14:paraId="2062FFC6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15" w:type="dxa"/>
            <w:shd w:val="clear" w:color="auto" w:fill="E6E6E6"/>
            <w:vAlign w:val="center"/>
          </w:tcPr>
          <w:p w14:paraId="10FB0CE6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151AEF43" w14:textId="77777777">
        <w:trPr>
          <w:trHeight w:val="420"/>
          <w:jc w:val="center"/>
        </w:trPr>
        <w:tc>
          <w:tcPr>
            <w:tcW w:w="1612" w:type="dxa"/>
          </w:tcPr>
          <w:p w14:paraId="71928D13" w14:textId="77777777" w:rsidR="00D4220C" w:rsidRDefault="00D4220C" w:rsidP="00D42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02306">
              <w:rPr>
                <w:b/>
                <w:sz w:val="20"/>
                <w:szCs w:val="20"/>
              </w:rPr>
              <w:t>CE 319</w:t>
            </w:r>
          </w:p>
          <w:p w14:paraId="1E3B0F09" w14:textId="77777777" w:rsidR="00D4220C" w:rsidRDefault="00D4220C" w:rsidP="00D42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3011CB">
              <w:rPr>
                <w:b/>
                <w:sz w:val="20"/>
                <w:szCs w:val="20"/>
              </w:rPr>
              <w:t xml:space="preserve">Design of Concrete Structure II </w:t>
            </w:r>
          </w:p>
          <w:p w14:paraId="1DCA213A" w14:textId="5ABC8CEE" w:rsidR="00C26CE0" w:rsidRDefault="00D4220C" w:rsidP="00D42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E0B1F">
              <w:rPr>
                <w:b/>
                <w:sz w:val="20"/>
                <w:szCs w:val="20"/>
              </w:rPr>
              <w:t>RMF</w:t>
            </w:r>
          </w:p>
        </w:tc>
        <w:tc>
          <w:tcPr>
            <w:tcW w:w="1609" w:type="dxa"/>
          </w:tcPr>
          <w:p w14:paraId="5E76AF2E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0A2B6EC7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6E696404" w14:textId="3F456D75" w:rsidR="00C26CE0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709" w:type="dxa"/>
          </w:tcPr>
          <w:p w14:paraId="7B83195E" w14:textId="77777777" w:rsidR="00D4220C" w:rsidRDefault="00D4220C" w:rsidP="00D42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02306">
              <w:rPr>
                <w:b/>
                <w:sz w:val="20"/>
                <w:szCs w:val="20"/>
              </w:rPr>
              <w:t>CE 319</w:t>
            </w:r>
          </w:p>
          <w:p w14:paraId="6F71164B" w14:textId="77777777" w:rsidR="00D4220C" w:rsidRDefault="00D4220C" w:rsidP="00D42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3011CB">
              <w:rPr>
                <w:b/>
                <w:sz w:val="20"/>
                <w:szCs w:val="20"/>
              </w:rPr>
              <w:t xml:space="preserve">Design of Concrete Structure II </w:t>
            </w:r>
          </w:p>
          <w:p w14:paraId="5C2EE543" w14:textId="607131DB" w:rsidR="00C26CE0" w:rsidRDefault="00D4220C" w:rsidP="00D42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E0B1F">
              <w:rPr>
                <w:b/>
                <w:sz w:val="20"/>
                <w:szCs w:val="20"/>
              </w:rPr>
              <w:t>RMF</w:t>
            </w:r>
          </w:p>
        </w:tc>
        <w:tc>
          <w:tcPr>
            <w:tcW w:w="1507" w:type="dxa"/>
          </w:tcPr>
          <w:p w14:paraId="75353AD1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161E4795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0E1E2644" w14:textId="22ACE916" w:rsidR="00C26CE0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655" w:type="dxa"/>
            <w:vAlign w:val="center"/>
          </w:tcPr>
          <w:p w14:paraId="3547D14E" w14:textId="77777777" w:rsidR="00C26CE0" w:rsidRDefault="00B02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02306">
              <w:rPr>
                <w:b/>
                <w:sz w:val="20"/>
                <w:szCs w:val="20"/>
              </w:rPr>
              <w:t>CE 319</w:t>
            </w:r>
          </w:p>
          <w:p w14:paraId="14BCE215" w14:textId="77777777" w:rsidR="003011CB" w:rsidRDefault="00301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3011CB">
              <w:rPr>
                <w:b/>
                <w:sz w:val="20"/>
                <w:szCs w:val="20"/>
              </w:rPr>
              <w:t xml:space="preserve">Design of Concrete Structure II </w:t>
            </w:r>
          </w:p>
          <w:p w14:paraId="35AEB9E6" w14:textId="5588F5E9" w:rsidR="009D1812" w:rsidRDefault="002E0B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2E0B1F">
              <w:rPr>
                <w:b/>
                <w:sz w:val="20"/>
                <w:szCs w:val="20"/>
              </w:rPr>
              <w:t>RMF</w:t>
            </w:r>
          </w:p>
        </w:tc>
        <w:tc>
          <w:tcPr>
            <w:tcW w:w="1634" w:type="dxa"/>
            <w:vAlign w:val="center"/>
          </w:tcPr>
          <w:p w14:paraId="44B85A3C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6F6A8B22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0B1E7311" w14:textId="6568814C" w:rsidR="00C26CE0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709" w:type="dxa"/>
            <w:vAlign w:val="center"/>
          </w:tcPr>
          <w:p w14:paraId="36017429" w14:textId="77777777" w:rsidR="00C26CE0" w:rsidRDefault="00CA69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CA69DA">
              <w:rPr>
                <w:b/>
                <w:sz w:val="20"/>
                <w:szCs w:val="20"/>
              </w:rPr>
              <w:t>CE 447</w:t>
            </w:r>
          </w:p>
          <w:p w14:paraId="2024BBC9" w14:textId="77777777" w:rsidR="00A94EAE" w:rsidRDefault="00A94E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94EAE">
              <w:rPr>
                <w:b/>
                <w:sz w:val="20"/>
                <w:szCs w:val="20"/>
              </w:rPr>
              <w:t>Climate Change and Sustainable Development</w:t>
            </w:r>
          </w:p>
          <w:p w14:paraId="2A3103BB" w14:textId="06B66C6C" w:rsidR="00B01DEB" w:rsidRDefault="00B01D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01DEB"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515" w:type="dxa"/>
            <w:vAlign w:val="center"/>
          </w:tcPr>
          <w:p w14:paraId="7EF4FC43" w14:textId="77777777" w:rsidR="00C26CE0" w:rsidRDefault="00AE10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7EFC7858" w14:textId="77777777" w:rsidR="00BC1B01" w:rsidRDefault="00BC1B0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3568EB62" w14:textId="36C802DC" w:rsidR="00BC1B01" w:rsidRDefault="005F6E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</w:tr>
      <w:tr w:rsidR="00C26CE0" w14:paraId="30019B1E" w14:textId="77777777">
        <w:trPr>
          <w:trHeight w:val="380"/>
          <w:jc w:val="center"/>
        </w:trPr>
        <w:tc>
          <w:tcPr>
            <w:tcW w:w="1612" w:type="dxa"/>
          </w:tcPr>
          <w:p w14:paraId="45599CF4" w14:textId="21FECE7D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  <w:r w:rsidR="00B6544C">
              <w:rPr>
                <w:b/>
                <w:sz w:val="20"/>
                <w:szCs w:val="20"/>
              </w:rPr>
              <w:t xml:space="preserve"> (9)</w:t>
            </w:r>
          </w:p>
        </w:tc>
        <w:tc>
          <w:tcPr>
            <w:tcW w:w="1609" w:type="dxa"/>
          </w:tcPr>
          <w:p w14:paraId="19E71EA6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528F9042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507" w:type="dxa"/>
          </w:tcPr>
          <w:p w14:paraId="689E1887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55" w:type="dxa"/>
          </w:tcPr>
          <w:p w14:paraId="141FEA1B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634" w:type="dxa"/>
          </w:tcPr>
          <w:p w14:paraId="2764D957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1709" w:type="dxa"/>
          </w:tcPr>
          <w:p w14:paraId="62F295AD" w14:textId="032F83A1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  <w:r w:rsidR="00D35E15">
              <w:rPr>
                <w:b/>
                <w:sz w:val="20"/>
                <w:szCs w:val="20"/>
              </w:rPr>
              <w:t xml:space="preserve"> (7)</w:t>
            </w:r>
          </w:p>
        </w:tc>
        <w:tc>
          <w:tcPr>
            <w:tcW w:w="1515" w:type="dxa"/>
          </w:tcPr>
          <w:p w14:paraId="0F64FB19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1</w:t>
            </w:r>
          </w:p>
        </w:tc>
      </w:tr>
    </w:tbl>
    <w:p w14:paraId="48A887BE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p w14:paraId="046C668F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tbl>
      <w:tblPr>
        <w:tblStyle w:val="aa"/>
        <w:bidiVisual/>
        <w:tblW w:w="129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0"/>
        <w:gridCol w:w="1533"/>
        <w:gridCol w:w="1712"/>
        <w:gridCol w:w="1528"/>
        <w:gridCol w:w="1712"/>
        <w:gridCol w:w="1616"/>
        <w:gridCol w:w="1712"/>
        <w:gridCol w:w="1526"/>
      </w:tblGrid>
      <w:tr w:rsidR="00C26CE0" w14:paraId="210163B6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DA729F4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3-AB4 ( )</w:t>
            </w:r>
          </w:p>
        </w:tc>
      </w:tr>
      <w:tr w:rsidR="00C26CE0" w14:paraId="3C943DFD" w14:textId="77777777">
        <w:trPr>
          <w:trHeight w:val="160"/>
          <w:jc w:val="center"/>
        </w:trPr>
        <w:tc>
          <w:tcPr>
            <w:tcW w:w="1611" w:type="dxa"/>
            <w:shd w:val="clear" w:color="auto" w:fill="E6E6E6"/>
            <w:vAlign w:val="center"/>
          </w:tcPr>
          <w:p w14:paraId="4D5B1070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399271EE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422977C0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4BE3D4BF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7E656E9C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616" w:type="dxa"/>
            <w:shd w:val="clear" w:color="auto" w:fill="E6E6E6"/>
            <w:vAlign w:val="center"/>
          </w:tcPr>
          <w:p w14:paraId="145164F7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712" w:type="dxa"/>
            <w:shd w:val="clear" w:color="auto" w:fill="E6E6E6"/>
            <w:vAlign w:val="center"/>
          </w:tcPr>
          <w:p w14:paraId="119B08D0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26" w:type="dxa"/>
            <w:shd w:val="clear" w:color="auto" w:fill="E6E6E6"/>
            <w:vAlign w:val="center"/>
          </w:tcPr>
          <w:p w14:paraId="03ADC611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292CE6DC" w14:textId="77777777">
        <w:trPr>
          <w:trHeight w:val="420"/>
          <w:jc w:val="center"/>
        </w:trPr>
        <w:tc>
          <w:tcPr>
            <w:tcW w:w="1611" w:type="dxa"/>
          </w:tcPr>
          <w:p w14:paraId="1E1AD526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3" w:type="dxa"/>
          </w:tcPr>
          <w:p w14:paraId="5547A577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38A39A3A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066FDC2A" w14:textId="77606E4C" w:rsidR="00C26CE0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712" w:type="dxa"/>
          </w:tcPr>
          <w:p w14:paraId="0C5DE412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8" w:type="dxa"/>
          </w:tcPr>
          <w:p w14:paraId="6AA31B40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0E595FF0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09032B7B" w14:textId="15C22D11" w:rsidR="00C26CE0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712" w:type="dxa"/>
            <w:vAlign w:val="center"/>
          </w:tcPr>
          <w:p w14:paraId="59A7D637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6" w:type="dxa"/>
            <w:vAlign w:val="center"/>
          </w:tcPr>
          <w:p w14:paraId="1DF9EE0E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182E4B42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16D1CF3B" w14:textId="4309D0FC" w:rsidR="00C26CE0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07B658" w14:textId="77777777" w:rsidR="00C26CE0" w:rsidRDefault="00C26C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4FEF0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3A352A6F" w14:textId="77777777" w:rsidR="0038544D" w:rsidRDefault="0038544D" w:rsidP="003854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64EB1260" w14:textId="24A9B7B9" w:rsidR="00C26CE0" w:rsidRDefault="0038544D" w:rsidP="003854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</w:tr>
      <w:tr w:rsidR="00C26CE0" w14:paraId="3CEEDA3C" w14:textId="77777777">
        <w:trPr>
          <w:trHeight w:val="380"/>
          <w:jc w:val="center"/>
        </w:trPr>
        <w:tc>
          <w:tcPr>
            <w:tcW w:w="1611" w:type="dxa"/>
          </w:tcPr>
          <w:p w14:paraId="3AA154AC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</w:tcPr>
          <w:p w14:paraId="5A3A20A7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03037C2A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37BF1466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387E6F4A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6" w:type="dxa"/>
          </w:tcPr>
          <w:p w14:paraId="65803961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712" w:type="dxa"/>
          </w:tcPr>
          <w:p w14:paraId="032633BB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6" w:type="dxa"/>
            <w:vAlign w:val="center"/>
          </w:tcPr>
          <w:p w14:paraId="6B9B3937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323705E4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03E9CA5B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b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C26CE0" w14:paraId="413919A5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3B04C652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04-AB4 ( )</w:t>
            </w:r>
          </w:p>
        </w:tc>
      </w:tr>
      <w:tr w:rsidR="00C26CE0" w14:paraId="39FCFF29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4699B152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11348397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26A8E171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37DD7E9F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74F7A0B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4F09E17F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91C9562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689BBF0B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1D8BD29E" w14:textId="77777777">
        <w:trPr>
          <w:trHeight w:val="420"/>
          <w:jc w:val="center"/>
        </w:trPr>
        <w:tc>
          <w:tcPr>
            <w:tcW w:w="1520" w:type="dxa"/>
          </w:tcPr>
          <w:p w14:paraId="39D58C88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9" w:type="dxa"/>
          </w:tcPr>
          <w:p w14:paraId="52C710ED" w14:textId="77777777" w:rsidR="002F4977" w:rsidRDefault="002F4977" w:rsidP="002F49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39E12DF0" w14:textId="77777777" w:rsidR="002F4977" w:rsidRDefault="002F4977" w:rsidP="002F49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507CFF91" w14:textId="0EAC21DD" w:rsidR="00C26CE0" w:rsidRDefault="002F4977" w:rsidP="002F49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lastRenderedPageBreak/>
              <w:t>RIS</w:t>
            </w:r>
          </w:p>
        </w:tc>
        <w:tc>
          <w:tcPr>
            <w:tcW w:w="1619" w:type="dxa"/>
          </w:tcPr>
          <w:p w14:paraId="6665466C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1" w:type="dxa"/>
          </w:tcPr>
          <w:p w14:paraId="1065E3EA" w14:textId="77777777" w:rsidR="00D869AA" w:rsidRDefault="00D869AA" w:rsidP="00D86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2FE5430D" w14:textId="77777777" w:rsidR="00D869AA" w:rsidRDefault="00D869AA" w:rsidP="00D86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564B9AE3" w14:textId="094A28A9" w:rsidR="00C26CE0" w:rsidRDefault="00D869AA" w:rsidP="00D86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lastRenderedPageBreak/>
              <w:t>RIS</w:t>
            </w:r>
          </w:p>
        </w:tc>
        <w:tc>
          <w:tcPr>
            <w:tcW w:w="1800" w:type="dxa"/>
            <w:vAlign w:val="center"/>
          </w:tcPr>
          <w:p w14:paraId="2D81E7C2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8" w:type="dxa"/>
            <w:vAlign w:val="center"/>
          </w:tcPr>
          <w:p w14:paraId="16BB988A" w14:textId="77777777" w:rsidR="001D1B90" w:rsidRDefault="001D1B90" w:rsidP="001D1B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35D79364" w14:textId="77777777" w:rsidR="001D1B90" w:rsidRDefault="001D1B90" w:rsidP="001D1B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6BA4C987" w14:textId="2A3E3214" w:rsidR="00C26CE0" w:rsidRDefault="001D1B90" w:rsidP="001D1B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lastRenderedPageBreak/>
              <w:t>RI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D427E5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3A5222" w14:textId="77777777" w:rsidR="003B611C" w:rsidRDefault="003B611C" w:rsidP="003B6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</w:p>
          <w:p w14:paraId="116D8845" w14:textId="77777777" w:rsidR="003B611C" w:rsidRDefault="003B611C" w:rsidP="003B6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  <w:p w14:paraId="050B4CBE" w14:textId="32116F19" w:rsidR="00C26CE0" w:rsidRDefault="003B611C" w:rsidP="003B6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lastRenderedPageBreak/>
              <w:t>RIS</w:t>
            </w:r>
          </w:p>
        </w:tc>
      </w:tr>
      <w:tr w:rsidR="00C26CE0" w14:paraId="493A5243" w14:textId="77777777">
        <w:trPr>
          <w:trHeight w:val="380"/>
          <w:jc w:val="center"/>
        </w:trPr>
        <w:tc>
          <w:tcPr>
            <w:tcW w:w="1520" w:type="dxa"/>
          </w:tcPr>
          <w:p w14:paraId="181BB6B7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5</w:t>
            </w:r>
          </w:p>
        </w:tc>
        <w:tc>
          <w:tcPr>
            <w:tcW w:w="1619" w:type="dxa"/>
          </w:tcPr>
          <w:p w14:paraId="7A3D509C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1D4A717A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4BF01216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53F2BBBE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28" w:type="dxa"/>
          </w:tcPr>
          <w:p w14:paraId="22195B7D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800" w:type="dxa"/>
          </w:tcPr>
          <w:p w14:paraId="41D7A0BA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533" w:type="dxa"/>
          </w:tcPr>
          <w:p w14:paraId="083DE301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6</w:t>
            </w:r>
          </w:p>
        </w:tc>
      </w:tr>
    </w:tbl>
    <w:p w14:paraId="5D72B752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rPr>
          <w:b/>
          <w:sz w:val="20"/>
          <w:szCs w:val="20"/>
        </w:rPr>
      </w:pPr>
    </w:p>
    <w:p w14:paraId="14EF9C9C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0"/>
          <w:szCs w:val="20"/>
        </w:rPr>
      </w:pPr>
    </w:p>
    <w:tbl>
      <w:tblPr>
        <w:tblStyle w:val="ac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C26CE0" w14:paraId="0BC6CB3D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4757BBA7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0-AB4 ( )</w:t>
            </w:r>
          </w:p>
        </w:tc>
      </w:tr>
      <w:tr w:rsidR="00C26CE0" w14:paraId="7B8C500D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646FA745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2A70E02E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4754FD95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229111CD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3264A2B1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59C22323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07CAD075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0AABCAB6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56BD72E6" w14:textId="77777777">
        <w:trPr>
          <w:trHeight w:val="420"/>
          <w:jc w:val="center"/>
        </w:trPr>
        <w:tc>
          <w:tcPr>
            <w:tcW w:w="1520" w:type="dxa"/>
          </w:tcPr>
          <w:p w14:paraId="50E7FBCE" w14:textId="77777777" w:rsidR="00C26CE0" w:rsidRDefault="00C26C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9" w:type="dxa"/>
          </w:tcPr>
          <w:p w14:paraId="0A561083" w14:textId="77777777" w:rsidR="008A435B" w:rsidRDefault="008A435B" w:rsidP="008A43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22C421C5" w14:textId="77777777" w:rsidR="008A435B" w:rsidRDefault="008A435B" w:rsidP="008A43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6EB3FC0E" w14:textId="59505489" w:rsidR="00C26CE0" w:rsidRDefault="008A435B" w:rsidP="008A43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619" w:type="dxa"/>
          </w:tcPr>
          <w:p w14:paraId="5757057F" w14:textId="77777777" w:rsidR="003C2CE8" w:rsidRDefault="003C2CE8" w:rsidP="003C2C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3E5DF3">
              <w:rPr>
                <w:b/>
                <w:sz w:val="20"/>
                <w:szCs w:val="20"/>
              </w:rPr>
              <w:t>MAT 201</w:t>
            </w:r>
          </w:p>
          <w:p w14:paraId="407AC3E9" w14:textId="77777777" w:rsidR="003C2CE8" w:rsidRDefault="003C2CE8" w:rsidP="003C2C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91691">
              <w:rPr>
                <w:b/>
                <w:sz w:val="20"/>
                <w:szCs w:val="20"/>
              </w:rPr>
              <w:t>Statistics</w:t>
            </w:r>
          </w:p>
          <w:p w14:paraId="09D98659" w14:textId="40BA9544" w:rsidR="00C26CE0" w:rsidRDefault="003C2CE8" w:rsidP="003C2C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8414EC">
              <w:rPr>
                <w:b/>
                <w:sz w:val="20"/>
                <w:szCs w:val="20"/>
              </w:rPr>
              <w:t>MAR</w:t>
            </w:r>
          </w:p>
        </w:tc>
        <w:tc>
          <w:tcPr>
            <w:tcW w:w="1531" w:type="dxa"/>
          </w:tcPr>
          <w:p w14:paraId="4EA07C3F" w14:textId="77777777" w:rsidR="008A435B" w:rsidRDefault="008A435B" w:rsidP="008A43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7DCB585F" w14:textId="77777777" w:rsidR="008A435B" w:rsidRDefault="008A435B" w:rsidP="008A43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7903AF1D" w14:textId="7D0A2C65" w:rsidR="00C26CE0" w:rsidRDefault="008A435B" w:rsidP="008A43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800" w:type="dxa"/>
            <w:vAlign w:val="center"/>
          </w:tcPr>
          <w:p w14:paraId="23482E83" w14:textId="77777777" w:rsidR="003C2CE8" w:rsidRDefault="003C2CE8" w:rsidP="003C2C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3E5DF3">
              <w:rPr>
                <w:b/>
                <w:sz w:val="20"/>
                <w:szCs w:val="20"/>
              </w:rPr>
              <w:t>MAT 201</w:t>
            </w:r>
          </w:p>
          <w:p w14:paraId="232D201F" w14:textId="77777777" w:rsidR="003C2CE8" w:rsidRDefault="003C2CE8" w:rsidP="003C2C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91691">
              <w:rPr>
                <w:b/>
                <w:sz w:val="20"/>
                <w:szCs w:val="20"/>
              </w:rPr>
              <w:t>Statistics</w:t>
            </w:r>
          </w:p>
          <w:p w14:paraId="1D61E0E0" w14:textId="15361883" w:rsidR="00C26CE0" w:rsidRDefault="003C2CE8" w:rsidP="003C2C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8414EC">
              <w:rPr>
                <w:b/>
                <w:sz w:val="20"/>
                <w:szCs w:val="20"/>
              </w:rPr>
              <w:t>MAR</w:t>
            </w:r>
          </w:p>
        </w:tc>
        <w:tc>
          <w:tcPr>
            <w:tcW w:w="1528" w:type="dxa"/>
            <w:vAlign w:val="center"/>
          </w:tcPr>
          <w:p w14:paraId="19A6457C" w14:textId="77777777" w:rsidR="008C2F33" w:rsidRDefault="008C2F33" w:rsidP="008C2F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1AC4709A" w14:textId="77777777" w:rsidR="008C2F33" w:rsidRDefault="008C2F33" w:rsidP="008C2F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4EFCB63C" w14:textId="7D209384" w:rsidR="00C26CE0" w:rsidRDefault="008C2F33" w:rsidP="008C2F3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C4CD15" w14:textId="77777777" w:rsidR="00C26CE0" w:rsidRDefault="003E5D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3E5DF3">
              <w:rPr>
                <w:b/>
                <w:sz w:val="20"/>
                <w:szCs w:val="20"/>
              </w:rPr>
              <w:t>MAT 201</w:t>
            </w:r>
          </w:p>
          <w:p w14:paraId="33C5A0C6" w14:textId="77777777" w:rsidR="00991691" w:rsidRDefault="00991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991691">
              <w:rPr>
                <w:b/>
                <w:sz w:val="20"/>
                <w:szCs w:val="20"/>
              </w:rPr>
              <w:t>Statistics</w:t>
            </w:r>
          </w:p>
          <w:p w14:paraId="4FE7F2DD" w14:textId="0FA70AF6" w:rsidR="008414EC" w:rsidRDefault="008414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8414EC">
              <w:rPr>
                <w:b/>
                <w:sz w:val="20"/>
                <w:szCs w:val="20"/>
              </w:rPr>
              <w:t>MAR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2C758D" w14:textId="77777777" w:rsidR="00C26CE0" w:rsidRDefault="0058531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4BAFDAAA" w14:textId="77777777" w:rsidR="004B1A82" w:rsidRDefault="004B1A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105CE4AD" w14:textId="3E8AE77D" w:rsidR="007C3A37" w:rsidRDefault="007C3A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</w:tr>
      <w:tr w:rsidR="00C26CE0" w14:paraId="15323C2C" w14:textId="77777777">
        <w:trPr>
          <w:trHeight w:val="380"/>
          <w:jc w:val="center"/>
        </w:trPr>
        <w:tc>
          <w:tcPr>
            <w:tcW w:w="1520" w:type="dxa"/>
          </w:tcPr>
          <w:p w14:paraId="3CEDC848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09294D1F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1080655F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28BDAF73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1000A2A0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036B916C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50B67FAD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044CE678" w14:textId="77777777" w:rsidR="00C26CE0" w:rsidRDefault="000E35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433B2EC3" w14:textId="77777777" w:rsidR="00C26CE0" w:rsidRDefault="00C26CE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p w14:paraId="507DD351" w14:textId="77777777" w:rsidR="00C26CE0" w:rsidRDefault="00C26CE0">
      <w:pPr>
        <w:rPr>
          <w:b/>
          <w:sz w:val="20"/>
          <w:szCs w:val="20"/>
          <w:u w:val="single"/>
        </w:rPr>
      </w:pPr>
    </w:p>
    <w:p w14:paraId="0620BA86" w14:textId="77777777" w:rsidR="00C26CE0" w:rsidRDefault="00C26CE0">
      <w:pPr>
        <w:rPr>
          <w:b/>
          <w:sz w:val="20"/>
          <w:szCs w:val="20"/>
          <w:u w:val="single"/>
        </w:rPr>
      </w:pPr>
    </w:p>
    <w:tbl>
      <w:tblPr>
        <w:tblStyle w:val="ad"/>
        <w:bidiVisual/>
        <w:tblW w:w="129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0"/>
        <w:gridCol w:w="1619"/>
        <w:gridCol w:w="1619"/>
        <w:gridCol w:w="1531"/>
        <w:gridCol w:w="1800"/>
        <w:gridCol w:w="1528"/>
        <w:gridCol w:w="1800"/>
        <w:gridCol w:w="1533"/>
      </w:tblGrid>
      <w:tr w:rsidR="00C26CE0" w14:paraId="112893CB" w14:textId="77777777">
        <w:trPr>
          <w:trHeight w:val="160"/>
          <w:jc w:val="center"/>
        </w:trPr>
        <w:tc>
          <w:tcPr>
            <w:tcW w:w="12950" w:type="dxa"/>
            <w:gridSpan w:val="8"/>
            <w:shd w:val="clear" w:color="auto" w:fill="F2F2F2"/>
          </w:tcPr>
          <w:p w14:paraId="30A04FF7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1-AB4 ( )</w:t>
            </w:r>
          </w:p>
        </w:tc>
      </w:tr>
      <w:tr w:rsidR="00C26CE0" w14:paraId="1F7C0EAF" w14:textId="77777777">
        <w:trPr>
          <w:trHeight w:val="160"/>
          <w:jc w:val="center"/>
        </w:trPr>
        <w:tc>
          <w:tcPr>
            <w:tcW w:w="1520" w:type="dxa"/>
            <w:shd w:val="clear" w:color="auto" w:fill="E6E6E6"/>
            <w:vAlign w:val="center"/>
          </w:tcPr>
          <w:p w14:paraId="5CBA9D26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8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7E2BA2CD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7</w:t>
            </w:r>
          </w:p>
        </w:tc>
        <w:tc>
          <w:tcPr>
            <w:tcW w:w="1619" w:type="dxa"/>
            <w:shd w:val="clear" w:color="auto" w:fill="E6E6E6"/>
            <w:vAlign w:val="center"/>
          </w:tcPr>
          <w:p w14:paraId="6B11972B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6</w:t>
            </w:r>
          </w:p>
        </w:tc>
        <w:tc>
          <w:tcPr>
            <w:tcW w:w="1531" w:type="dxa"/>
            <w:shd w:val="clear" w:color="auto" w:fill="E6E6E6"/>
            <w:vAlign w:val="center"/>
          </w:tcPr>
          <w:p w14:paraId="1CE140D6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08812118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8" w:type="dxa"/>
            <w:shd w:val="clear" w:color="auto" w:fill="E6E6E6"/>
            <w:vAlign w:val="center"/>
          </w:tcPr>
          <w:p w14:paraId="5CDF56E8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7F15DD2A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3" w:type="dxa"/>
            <w:shd w:val="clear" w:color="auto" w:fill="E6E6E6"/>
            <w:vAlign w:val="center"/>
          </w:tcPr>
          <w:p w14:paraId="04D2A120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15FB934D" w14:textId="77777777">
        <w:trPr>
          <w:trHeight w:val="420"/>
          <w:jc w:val="center"/>
        </w:trPr>
        <w:tc>
          <w:tcPr>
            <w:tcW w:w="1520" w:type="dxa"/>
          </w:tcPr>
          <w:p w14:paraId="6391F4AD" w14:textId="77777777" w:rsidR="00A707B8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880AD1">
              <w:rPr>
                <w:b/>
                <w:sz w:val="20"/>
                <w:szCs w:val="20"/>
              </w:rPr>
              <w:t>ICE 325</w:t>
            </w:r>
          </w:p>
          <w:p w14:paraId="71648A9A" w14:textId="77777777" w:rsidR="00A707B8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E232F5">
              <w:rPr>
                <w:b/>
                <w:sz w:val="20"/>
                <w:szCs w:val="20"/>
              </w:rPr>
              <w:t>Information &amp; Network Security</w:t>
            </w:r>
          </w:p>
          <w:p w14:paraId="754C230B" w14:textId="39263C84" w:rsidR="00C26CE0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3113F8"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1619" w:type="dxa"/>
          </w:tcPr>
          <w:p w14:paraId="034ACE60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67DBFA0F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04E9442D" w14:textId="7D1512B3" w:rsidR="00C26CE0" w:rsidRDefault="001E23A0" w:rsidP="001E23A0">
            <w:pP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619" w:type="dxa"/>
          </w:tcPr>
          <w:p w14:paraId="32509F39" w14:textId="77777777" w:rsidR="00A707B8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880AD1">
              <w:rPr>
                <w:b/>
                <w:sz w:val="20"/>
                <w:szCs w:val="20"/>
              </w:rPr>
              <w:t>ICE 325</w:t>
            </w:r>
          </w:p>
          <w:p w14:paraId="59F9193C" w14:textId="77777777" w:rsidR="00A707B8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E232F5">
              <w:rPr>
                <w:b/>
                <w:sz w:val="20"/>
                <w:szCs w:val="20"/>
              </w:rPr>
              <w:t>Information &amp; Network Security</w:t>
            </w:r>
          </w:p>
          <w:p w14:paraId="03E92A79" w14:textId="4449F03C" w:rsidR="00C26CE0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3113F8"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1531" w:type="dxa"/>
          </w:tcPr>
          <w:p w14:paraId="6EB06B9C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011D437A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230F194F" w14:textId="5AB23FEA" w:rsidR="00C26CE0" w:rsidRDefault="001E23A0" w:rsidP="001E23A0">
            <w:pP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800" w:type="dxa"/>
            <w:vAlign w:val="center"/>
          </w:tcPr>
          <w:p w14:paraId="56311FAB" w14:textId="77777777" w:rsidR="00A707B8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880AD1">
              <w:rPr>
                <w:b/>
                <w:sz w:val="20"/>
                <w:szCs w:val="20"/>
              </w:rPr>
              <w:t>ICE 325</w:t>
            </w:r>
          </w:p>
          <w:p w14:paraId="3598D371" w14:textId="77777777" w:rsidR="00A707B8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E232F5">
              <w:rPr>
                <w:b/>
                <w:sz w:val="20"/>
                <w:szCs w:val="20"/>
              </w:rPr>
              <w:t>Information &amp; Network Security</w:t>
            </w:r>
          </w:p>
          <w:p w14:paraId="154AABC4" w14:textId="42F4543E" w:rsidR="00C26CE0" w:rsidRDefault="00A707B8" w:rsidP="00A707B8">
            <w:pPr>
              <w:jc w:val="center"/>
              <w:rPr>
                <w:b/>
                <w:sz w:val="20"/>
                <w:szCs w:val="20"/>
              </w:rPr>
            </w:pPr>
            <w:r w:rsidRPr="003113F8"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1528" w:type="dxa"/>
            <w:vAlign w:val="center"/>
          </w:tcPr>
          <w:p w14:paraId="3F63D34F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73AE40C2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6CAC3D4A" w14:textId="7EF7421E" w:rsidR="00C26CE0" w:rsidRDefault="001E23A0" w:rsidP="001E23A0">
            <w:pP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8B11F8" w14:textId="77777777" w:rsidR="00C26CE0" w:rsidRDefault="00880AD1">
            <w:pPr>
              <w:jc w:val="center"/>
              <w:rPr>
                <w:b/>
                <w:sz w:val="20"/>
                <w:szCs w:val="20"/>
              </w:rPr>
            </w:pPr>
            <w:r w:rsidRPr="00880AD1">
              <w:rPr>
                <w:b/>
                <w:sz w:val="20"/>
                <w:szCs w:val="20"/>
              </w:rPr>
              <w:t>ICE 325</w:t>
            </w:r>
          </w:p>
          <w:p w14:paraId="076FEE22" w14:textId="77777777" w:rsidR="00E232F5" w:rsidRDefault="00E232F5">
            <w:pPr>
              <w:jc w:val="center"/>
              <w:rPr>
                <w:b/>
                <w:sz w:val="20"/>
                <w:szCs w:val="20"/>
              </w:rPr>
            </w:pPr>
            <w:r w:rsidRPr="00E232F5">
              <w:rPr>
                <w:b/>
                <w:sz w:val="20"/>
                <w:szCs w:val="20"/>
              </w:rPr>
              <w:t>Information &amp; Network Security</w:t>
            </w:r>
          </w:p>
          <w:p w14:paraId="26B83DD7" w14:textId="141ECA9D" w:rsidR="003113F8" w:rsidRDefault="003113F8">
            <w:pPr>
              <w:jc w:val="center"/>
              <w:rPr>
                <w:b/>
                <w:sz w:val="20"/>
                <w:szCs w:val="20"/>
              </w:rPr>
            </w:pPr>
            <w:r w:rsidRPr="003113F8"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E5F6A6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07342DBA" w14:textId="77777777" w:rsidR="001E23A0" w:rsidRDefault="001E23A0" w:rsidP="001E23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0529219F" w14:textId="77CAEFF0" w:rsidR="00C26CE0" w:rsidRDefault="001E23A0" w:rsidP="001E23A0">
            <w:pP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</w:tr>
      <w:tr w:rsidR="00C26CE0" w14:paraId="4F8E2A54" w14:textId="77777777">
        <w:trPr>
          <w:trHeight w:val="380"/>
          <w:jc w:val="center"/>
        </w:trPr>
        <w:tc>
          <w:tcPr>
            <w:tcW w:w="1520" w:type="dxa"/>
          </w:tcPr>
          <w:p w14:paraId="6F4EAFD6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38BC8DCB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619" w:type="dxa"/>
          </w:tcPr>
          <w:p w14:paraId="349871B3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1" w:type="dxa"/>
          </w:tcPr>
          <w:p w14:paraId="574EA868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7F9F8973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28" w:type="dxa"/>
          </w:tcPr>
          <w:p w14:paraId="266901A8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00" w:type="dxa"/>
          </w:tcPr>
          <w:p w14:paraId="25714DB2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533" w:type="dxa"/>
            <w:vAlign w:val="center"/>
          </w:tcPr>
          <w:p w14:paraId="06BE59F8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</w:tbl>
    <w:p w14:paraId="1BFAAAF0" w14:textId="77777777" w:rsidR="00C26CE0" w:rsidRDefault="00C26CE0">
      <w:pPr>
        <w:rPr>
          <w:b/>
          <w:sz w:val="20"/>
          <w:szCs w:val="20"/>
          <w:u w:val="single"/>
        </w:rPr>
      </w:pPr>
    </w:p>
    <w:p w14:paraId="7A7C8B88" w14:textId="77777777" w:rsidR="00C26CE0" w:rsidRDefault="00C26CE0">
      <w:pPr>
        <w:rPr>
          <w:b/>
          <w:sz w:val="20"/>
          <w:szCs w:val="20"/>
          <w:u w:val="single"/>
        </w:rPr>
      </w:pPr>
    </w:p>
    <w:p w14:paraId="1701D226" w14:textId="77777777" w:rsidR="00C26CE0" w:rsidRDefault="00C26CE0">
      <w:pPr>
        <w:rPr>
          <w:b/>
          <w:sz w:val="20"/>
          <w:szCs w:val="20"/>
          <w:u w:val="single"/>
        </w:rPr>
      </w:pPr>
    </w:p>
    <w:tbl>
      <w:tblPr>
        <w:tblStyle w:val="ae"/>
        <w:bidiVisual/>
        <w:tblW w:w="81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28"/>
        <w:gridCol w:w="1800"/>
        <w:gridCol w:w="1529"/>
        <w:gridCol w:w="1801"/>
        <w:gridCol w:w="1534"/>
      </w:tblGrid>
      <w:tr w:rsidR="00C26CE0" w14:paraId="4674FE34" w14:textId="77777777">
        <w:trPr>
          <w:trHeight w:val="160"/>
          <w:jc w:val="center"/>
        </w:trPr>
        <w:tc>
          <w:tcPr>
            <w:tcW w:w="8192" w:type="dxa"/>
            <w:gridSpan w:val="5"/>
            <w:shd w:val="clear" w:color="auto" w:fill="E6E6E6"/>
            <w:vAlign w:val="center"/>
          </w:tcPr>
          <w:p w14:paraId="3BE7CB74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OM 712-AB4 ( )</w:t>
            </w:r>
          </w:p>
        </w:tc>
      </w:tr>
      <w:tr w:rsidR="00C26CE0" w14:paraId="2E0EC166" w14:textId="77777777">
        <w:trPr>
          <w:trHeight w:val="160"/>
          <w:jc w:val="center"/>
        </w:trPr>
        <w:tc>
          <w:tcPr>
            <w:tcW w:w="1528" w:type="dxa"/>
            <w:shd w:val="clear" w:color="auto" w:fill="E6E6E6"/>
            <w:vAlign w:val="center"/>
          </w:tcPr>
          <w:p w14:paraId="1148DB4C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3311B43F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4</w:t>
            </w:r>
          </w:p>
        </w:tc>
        <w:tc>
          <w:tcPr>
            <w:tcW w:w="1529" w:type="dxa"/>
            <w:shd w:val="clear" w:color="auto" w:fill="E6E6E6"/>
            <w:vAlign w:val="center"/>
          </w:tcPr>
          <w:p w14:paraId="493CB339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3</w:t>
            </w:r>
          </w:p>
        </w:tc>
        <w:tc>
          <w:tcPr>
            <w:tcW w:w="1801" w:type="dxa"/>
            <w:shd w:val="clear" w:color="auto" w:fill="E6E6E6"/>
            <w:vAlign w:val="center"/>
          </w:tcPr>
          <w:p w14:paraId="38B45F7C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2</w:t>
            </w:r>
          </w:p>
        </w:tc>
        <w:tc>
          <w:tcPr>
            <w:tcW w:w="1534" w:type="dxa"/>
            <w:shd w:val="clear" w:color="auto" w:fill="E6E6E6"/>
            <w:vAlign w:val="center"/>
          </w:tcPr>
          <w:p w14:paraId="7ABFE059" w14:textId="77777777" w:rsidR="00C26CE0" w:rsidRDefault="000E35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-1</w:t>
            </w:r>
          </w:p>
        </w:tc>
      </w:tr>
      <w:tr w:rsidR="00C26CE0" w14:paraId="57800205" w14:textId="77777777">
        <w:trPr>
          <w:trHeight w:val="420"/>
          <w:jc w:val="center"/>
        </w:trPr>
        <w:tc>
          <w:tcPr>
            <w:tcW w:w="1528" w:type="dxa"/>
          </w:tcPr>
          <w:p w14:paraId="071E44B1" w14:textId="77777777" w:rsidR="00C26CE0" w:rsidRDefault="00C26C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F3DFD96" w14:textId="77777777" w:rsidR="00C26CE0" w:rsidRDefault="00C26C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29" w:type="dxa"/>
            <w:vAlign w:val="center"/>
          </w:tcPr>
          <w:p w14:paraId="3DD5E0A7" w14:textId="77777777" w:rsidR="005E3D62" w:rsidRDefault="005E3D62" w:rsidP="005E3D62">
            <w:pPr>
              <w:jc w:val="center"/>
              <w:rPr>
                <w:b/>
                <w:sz w:val="20"/>
                <w:szCs w:val="20"/>
              </w:rPr>
            </w:pPr>
            <w:r w:rsidRPr="00F77800">
              <w:rPr>
                <w:b/>
                <w:sz w:val="20"/>
                <w:szCs w:val="20"/>
              </w:rPr>
              <w:t>ICE 325</w:t>
            </w:r>
          </w:p>
          <w:p w14:paraId="511841B5" w14:textId="77777777" w:rsidR="005E3D62" w:rsidRDefault="005E3D62" w:rsidP="005E3D62">
            <w:pPr>
              <w:jc w:val="center"/>
              <w:rPr>
                <w:b/>
                <w:sz w:val="20"/>
                <w:szCs w:val="20"/>
              </w:rPr>
            </w:pPr>
            <w:r w:rsidRPr="00975C5E">
              <w:rPr>
                <w:b/>
                <w:sz w:val="20"/>
                <w:szCs w:val="20"/>
              </w:rPr>
              <w:t>Information Theory and coding</w:t>
            </w:r>
          </w:p>
          <w:p w14:paraId="783641AD" w14:textId="2A9D8AD5" w:rsidR="00C26CE0" w:rsidRDefault="005E3D62" w:rsidP="005E3D62">
            <w:pPr>
              <w:jc w:val="center"/>
              <w:rPr>
                <w:b/>
                <w:sz w:val="20"/>
                <w:szCs w:val="20"/>
              </w:rPr>
            </w:pPr>
            <w:r w:rsidRPr="0052469D"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EDCF3E" w14:textId="77777777" w:rsidR="008F76DB" w:rsidRDefault="008F76DB" w:rsidP="008F7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</w:p>
          <w:p w14:paraId="053461B5" w14:textId="77777777" w:rsidR="008F76DB" w:rsidRDefault="008F76DB" w:rsidP="008F7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0"/>
                <w:szCs w:val="20"/>
              </w:rPr>
            </w:pPr>
            <w:r w:rsidRPr="004B1A82">
              <w:rPr>
                <w:b/>
                <w:sz w:val="20"/>
                <w:szCs w:val="20"/>
              </w:rPr>
              <w:t>Computer Fundamentals</w:t>
            </w:r>
          </w:p>
          <w:p w14:paraId="5482700D" w14:textId="45950AAF" w:rsidR="0052469D" w:rsidRDefault="008F76DB" w:rsidP="008F76DB">
            <w:pPr>
              <w:jc w:val="center"/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D11809" w14:textId="77777777" w:rsidR="007A3136" w:rsidRDefault="007A3136" w:rsidP="007A3136">
            <w:pPr>
              <w:jc w:val="center"/>
              <w:rPr>
                <w:b/>
                <w:sz w:val="20"/>
                <w:szCs w:val="20"/>
              </w:rPr>
            </w:pPr>
            <w:r w:rsidRPr="00F77800">
              <w:rPr>
                <w:b/>
                <w:sz w:val="20"/>
                <w:szCs w:val="20"/>
              </w:rPr>
              <w:t>ICE 325</w:t>
            </w:r>
          </w:p>
          <w:p w14:paraId="7093C93D" w14:textId="77777777" w:rsidR="007A3136" w:rsidRDefault="007A3136" w:rsidP="007A3136">
            <w:pPr>
              <w:jc w:val="center"/>
              <w:rPr>
                <w:b/>
                <w:sz w:val="20"/>
                <w:szCs w:val="20"/>
              </w:rPr>
            </w:pPr>
            <w:r w:rsidRPr="00975C5E">
              <w:rPr>
                <w:b/>
                <w:sz w:val="20"/>
                <w:szCs w:val="20"/>
              </w:rPr>
              <w:t>Information Theory and coding</w:t>
            </w:r>
          </w:p>
          <w:p w14:paraId="2B117346" w14:textId="709C1D4C" w:rsidR="00C26CE0" w:rsidRDefault="007A3136" w:rsidP="007A3136">
            <w:pPr>
              <w:jc w:val="center"/>
              <w:rPr>
                <w:b/>
                <w:sz w:val="20"/>
                <w:szCs w:val="20"/>
              </w:rPr>
            </w:pPr>
            <w:r w:rsidRPr="0052469D">
              <w:rPr>
                <w:b/>
                <w:sz w:val="20"/>
                <w:szCs w:val="20"/>
              </w:rPr>
              <w:t>FH</w:t>
            </w:r>
          </w:p>
        </w:tc>
      </w:tr>
      <w:tr w:rsidR="00C26CE0" w14:paraId="443DD27F" w14:textId="77777777">
        <w:trPr>
          <w:trHeight w:val="380"/>
          <w:jc w:val="center"/>
        </w:trPr>
        <w:tc>
          <w:tcPr>
            <w:tcW w:w="1528" w:type="dxa"/>
          </w:tcPr>
          <w:p w14:paraId="64DA5F7E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800" w:type="dxa"/>
          </w:tcPr>
          <w:p w14:paraId="288E5145" w14:textId="77777777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529" w:type="dxa"/>
          </w:tcPr>
          <w:p w14:paraId="76D09E80" w14:textId="4FAB6835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  <w:r w:rsidR="00FA00E2">
              <w:rPr>
                <w:b/>
                <w:sz w:val="20"/>
                <w:szCs w:val="20"/>
              </w:rPr>
              <w:t xml:space="preserve"> (2)</w:t>
            </w:r>
          </w:p>
        </w:tc>
        <w:tc>
          <w:tcPr>
            <w:tcW w:w="1801" w:type="dxa"/>
          </w:tcPr>
          <w:p w14:paraId="3C5D9DEB" w14:textId="7A41A8FF" w:rsidR="00C26CE0" w:rsidRDefault="008F76DB">
            <w:pPr>
              <w:jc w:val="center"/>
            </w:pPr>
            <w:r>
              <w:rPr>
                <w:b/>
                <w:sz w:val="20"/>
                <w:szCs w:val="20"/>
              </w:rPr>
              <w:t>10 (2)</w:t>
            </w:r>
          </w:p>
        </w:tc>
        <w:tc>
          <w:tcPr>
            <w:tcW w:w="1534" w:type="dxa"/>
          </w:tcPr>
          <w:p w14:paraId="6E801F4D" w14:textId="1E99ECBE" w:rsidR="00C26CE0" w:rsidRDefault="000E35E6">
            <w:pPr>
              <w:jc w:val="center"/>
            </w:pPr>
            <w:r>
              <w:rPr>
                <w:b/>
                <w:sz w:val="20"/>
                <w:szCs w:val="20"/>
              </w:rPr>
              <w:t>10</w:t>
            </w:r>
          </w:p>
        </w:tc>
      </w:tr>
    </w:tbl>
    <w:p w14:paraId="12C11FFE" w14:textId="77777777" w:rsidR="00C26CE0" w:rsidRDefault="00C26CE0">
      <w:pPr>
        <w:jc w:val="center"/>
        <w:rPr>
          <w:b/>
          <w:sz w:val="20"/>
          <w:szCs w:val="20"/>
        </w:rPr>
      </w:pPr>
    </w:p>
    <w:p w14:paraId="15F4FC30" w14:textId="77777777" w:rsidR="00C26CE0" w:rsidRDefault="00C26CE0">
      <w:pPr>
        <w:jc w:val="center"/>
        <w:rPr>
          <w:b/>
          <w:sz w:val="20"/>
          <w:szCs w:val="20"/>
          <w:u w:val="single"/>
        </w:rPr>
      </w:pPr>
    </w:p>
    <w:p w14:paraId="4811EBB7" w14:textId="77777777" w:rsidR="00C26CE0" w:rsidRDefault="00C26CE0">
      <w:pPr>
        <w:rPr>
          <w:b/>
          <w:sz w:val="20"/>
          <w:szCs w:val="20"/>
        </w:rPr>
      </w:pPr>
    </w:p>
    <w:p w14:paraId="728C991A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C26CE0" w14:paraId="57A87827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16DA818B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3</w:t>
            </w:r>
          </w:p>
        </w:tc>
      </w:tr>
      <w:tr w:rsidR="00C26CE0" w14:paraId="190BB6D8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75165505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74C88D62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4CE4F07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05E92B6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D327D5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74FF163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790360B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11A243B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06C5AF83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76134FC0" w14:textId="77777777" w:rsidR="00801932" w:rsidRDefault="00801932" w:rsidP="00801932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71723244" w14:textId="5DE7750E" w:rsidR="00C26CE0" w:rsidRDefault="00801932" w:rsidP="0080193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3" w:type="dxa"/>
            <w:vAlign w:val="center"/>
          </w:tcPr>
          <w:p w14:paraId="3C3B18F8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44FF4494" w14:textId="4239C18D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3" w:type="dxa"/>
            <w:vAlign w:val="center"/>
          </w:tcPr>
          <w:p w14:paraId="1B3972EC" w14:textId="77777777" w:rsidR="00801932" w:rsidRDefault="00801932" w:rsidP="00801932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0FF6AE92" w14:textId="05FA8029" w:rsidR="00C26CE0" w:rsidRDefault="00801932" w:rsidP="0080193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2" w:type="dxa"/>
            <w:vAlign w:val="center"/>
          </w:tcPr>
          <w:p w14:paraId="3B7F6F92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593D17D" w14:textId="22E8135A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48D1FE45" w14:textId="77777777" w:rsidR="00801932" w:rsidRDefault="00801932" w:rsidP="00801932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12D84F9A" w14:textId="3B147781" w:rsidR="00C26CE0" w:rsidRDefault="00801932" w:rsidP="00801932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2" w:type="dxa"/>
            <w:vAlign w:val="center"/>
          </w:tcPr>
          <w:p w14:paraId="337F3B70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F727A59" w14:textId="331804DD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617928A6" w14:textId="499E6FA4" w:rsidR="00FD02F4" w:rsidRDefault="00FD02F4" w:rsidP="00FD02F4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="007656DF" w:rsidRPr="007656DF">
              <w:rPr>
                <w:b/>
                <w:sz w:val="20"/>
                <w:szCs w:val="20"/>
              </w:rPr>
              <w:t>Digital Electronics</w:t>
            </w:r>
          </w:p>
          <w:p w14:paraId="35CC7309" w14:textId="047DCEC5" w:rsidR="00FD02F4" w:rsidRDefault="002A66F2" w:rsidP="00FD02F4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5" w:type="dxa"/>
            <w:vAlign w:val="center"/>
          </w:tcPr>
          <w:p w14:paraId="73C78598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7F65FDC7" w14:textId="485D046A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07B3434B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68EADD9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154337F5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EC6668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2C582F8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4E24D3EB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75E2B1D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4CD6C4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5" w:type="dxa"/>
            <w:vAlign w:val="center"/>
          </w:tcPr>
          <w:p w14:paraId="27BFE4A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03295450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63944026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C26CE0" w14:paraId="1993E349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496DEFC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4</w:t>
            </w:r>
          </w:p>
        </w:tc>
      </w:tr>
      <w:tr w:rsidR="00C26CE0" w14:paraId="65D8F2A9" w14:textId="77777777">
        <w:trPr>
          <w:trHeight w:val="220"/>
          <w:jc w:val="center"/>
        </w:trPr>
        <w:tc>
          <w:tcPr>
            <w:tcW w:w="1283" w:type="dxa"/>
            <w:shd w:val="clear" w:color="auto" w:fill="E6E6E6"/>
            <w:vAlign w:val="center"/>
          </w:tcPr>
          <w:p w14:paraId="59831A05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158A1BFE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6E60A18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0C20E7F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56F022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6EB2B12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E6E6E6"/>
            <w:vAlign w:val="center"/>
          </w:tcPr>
          <w:p w14:paraId="5843830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E6E6E6"/>
            <w:vAlign w:val="center"/>
          </w:tcPr>
          <w:p w14:paraId="31069D9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9C03EAB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20C23B7A" w14:textId="77777777" w:rsidR="00102A9A" w:rsidRDefault="00102A9A" w:rsidP="00102A9A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4EE235CE" w14:textId="56706CF8" w:rsidR="00C26CE0" w:rsidRDefault="00102A9A" w:rsidP="00102A9A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3" w:type="dxa"/>
            <w:vAlign w:val="center"/>
          </w:tcPr>
          <w:p w14:paraId="55C3023E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5736F5B4" w14:textId="3539F092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3" w:type="dxa"/>
            <w:vAlign w:val="center"/>
          </w:tcPr>
          <w:p w14:paraId="39643F4C" w14:textId="77777777" w:rsidR="00102A9A" w:rsidRDefault="00102A9A" w:rsidP="00102A9A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727CDA5F" w14:textId="55DD2ADD" w:rsidR="00C26CE0" w:rsidRDefault="00102A9A" w:rsidP="00102A9A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2" w:type="dxa"/>
            <w:vAlign w:val="center"/>
          </w:tcPr>
          <w:p w14:paraId="343A0F40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3AD26280" w14:textId="3267DE2C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1CB35AD6" w14:textId="77777777" w:rsidR="00102A9A" w:rsidRDefault="00102A9A" w:rsidP="00102A9A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3419A93C" w14:textId="27B0817C" w:rsidR="00C26CE0" w:rsidRDefault="00102A9A" w:rsidP="00102A9A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2" w:type="dxa"/>
            <w:vAlign w:val="center"/>
          </w:tcPr>
          <w:p w14:paraId="4D791E7A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577E2961" w14:textId="3A92FE7F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149C8FAB" w14:textId="77777777" w:rsidR="00102A9A" w:rsidRDefault="00102A9A" w:rsidP="00102A9A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1E064C20" w14:textId="55403EBA" w:rsidR="00C26CE0" w:rsidRDefault="00102A9A" w:rsidP="00102A9A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285" w:type="dxa"/>
            <w:vAlign w:val="center"/>
          </w:tcPr>
          <w:p w14:paraId="3CC327CC" w14:textId="77777777" w:rsidR="00760B5E" w:rsidRDefault="00760B5E" w:rsidP="00760B5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72A331F3" w14:textId="25DA9454" w:rsidR="00C26CE0" w:rsidRDefault="00760B5E" w:rsidP="00760B5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10B1DA51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5F312F0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7CE580E5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0B8EC63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7F5794C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DF3A43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66EF604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084DEB5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30498CF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12110F33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3380CCBA" w14:textId="77777777" w:rsidR="00C26CE0" w:rsidRDefault="00C26CE0">
      <w:pPr>
        <w:ind w:left="3600" w:firstLine="720"/>
        <w:rPr>
          <w:sz w:val="22"/>
          <w:szCs w:val="22"/>
        </w:rPr>
      </w:pPr>
    </w:p>
    <w:tbl>
      <w:tblPr>
        <w:tblStyle w:val="af3"/>
        <w:bidiVisual/>
        <w:tblW w:w="102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2235"/>
        <w:gridCol w:w="1995"/>
        <w:gridCol w:w="1710"/>
        <w:gridCol w:w="1695"/>
      </w:tblGrid>
      <w:tr w:rsidR="00C26CE0" w14:paraId="3EE63125" w14:textId="77777777">
        <w:trPr>
          <w:trHeight w:val="220"/>
          <w:jc w:val="center"/>
        </w:trPr>
        <w:tc>
          <w:tcPr>
            <w:tcW w:w="10245" w:type="dxa"/>
            <w:gridSpan w:val="5"/>
            <w:shd w:val="clear" w:color="auto" w:fill="F2F2F2"/>
            <w:vAlign w:val="center"/>
          </w:tcPr>
          <w:p w14:paraId="6F3AD40F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09</w:t>
            </w:r>
          </w:p>
        </w:tc>
      </w:tr>
      <w:tr w:rsidR="00C26CE0" w14:paraId="6004ED67" w14:textId="77777777">
        <w:trPr>
          <w:trHeight w:val="220"/>
          <w:jc w:val="center"/>
        </w:trPr>
        <w:tc>
          <w:tcPr>
            <w:tcW w:w="2610" w:type="dxa"/>
            <w:shd w:val="clear" w:color="auto" w:fill="E6E6E6"/>
            <w:vAlign w:val="center"/>
          </w:tcPr>
          <w:p w14:paraId="1FF82F4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5" w:type="dxa"/>
            <w:shd w:val="clear" w:color="auto" w:fill="E6E6E6"/>
            <w:vAlign w:val="center"/>
          </w:tcPr>
          <w:p w14:paraId="0F3ACB01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95" w:type="dxa"/>
            <w:shd w:val="clear" w:color="auto" w:fill="E6E6E6"/>
            <w:vAlign w:val="center"/>
          </w:tcPr>
          <w:p w14:paraId="5D8AA3C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2AB9EEE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5" w:type="dxa"/>
            <w:shd w:val="clear" w:color="auto" w:fill="E6E6E6"/>
            <w:vAlign w:val="center"/>
          </w:tcPr>
          <w:p w14:paraId="3A0EACB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2DD4B35D" w14:textId="77777777">
        <w:trPr>
          <w:trHeight w:val="580"/>
          <w:jc w:val="center"/>
        </w:trPr>
        <w:tc>
          <w:tcPr>
            <w:tcW w:w="2610" w:type="dxa"/>
            <w:vAlign w:val="center"/>
          </w:tcPr>
          <w:p w14:paraId="3D7215A3" w14:textId="77777777" w:rsidR="00506ABF" w:rsidRDefault="00506ABF" w:rsidP="00506ABF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38146B19" w14:textId="5CB4F47E" w:rsidR="00C26CE0" w:rsidRDefault="00506ABF" w:rsidP="00506ABF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2235" w:type="dxa"/>
            <w:vAlign w:val="center"/>
          </w:tcPr>
          <w:p w14:paraId="025D8064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95" w:type="dxa"/>
            <w:vAlign w:val="center"/>
          </w:tcPr>
          <w:p w14:paraId="01C924A3" w14:textId="77777777" w:rsidR="00506ABF" w:rsidRDefault="00506ABF" w:rsidP="00506ABF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58133BCB" w14:textId="1C8F385D" w:rsidR="00C26CE0" w:rsidRDefault="00506ABF" w:rsidP="00506ABF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710" w:type="dxa"/>
            <w:vAlign w:val="center"/>
          </w:tcPr>
          <w:p w14:paraId="7426EB31" w14:textId="77777777" w:rsidR="006D237C" w:rsidRDefault="006D237C" w:rsidP="006D237C">
            <w:pPr>
              <w:jc w:val="center"/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 xml:space="preserve">EEE 225 </w:t>
            </w:r>
            <w:r w:rsidRPr="007656DF">
              <w:rPr>
                <w:b/>
                <w:sz w:val="20"/>
                <w:szCs w:val="20"/>
              </w:rPr>
              <w:t>Digital Electronics</w:t>
            </w:r>
          </w:p>
          <w:p w14:paraId="74E9AED1" w14:textId="1419BA14" w:rsidR="00C26CE0" w:rsidRDefault="006D237C" w:rsidP="006D237C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695" w:type="dxa"/>
            <w:vAlign w:val="center"/>
          </w:tcPr>
          <w:p w14:paraId="698B4CE9" w14:textId="77777777" w:rsidR="00506ABF" w:rsidRDefault="00506ABF" w:rsidP="00506ABF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43E47120" w14:textId="201286C6" w:rsidR="00C26CE0" w:rsidRDefault="00506ABF" w:rsidP="00506ABF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476527B8" w14:textId="77777777">
        <w:trPr>
          <w:trHeight w:val="340"/>
          <w:jc w:val="center"/>
        </w:trPr>
        <w:tc>
          <w:tcPr>
            <w:tcW w:w="2610" w:type="dxa"/>
            <w:vAlign w:val="center"/>
          </w:tcPr>
          <w:p w14:paraId="53F1CF5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2235" w:type="dxa"/>
            <w:vAlign w:val="center"/>
          </w:tcPr>
          <w:p w14:paraId="7EAC7DFE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995" w:type="dxa"/>
            <w:vAlign w:val="center"/>
          </w:tcPr>
          <w:p w14:paraId="3A6A725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710" w:type="dxa"/>
            <w:vAlign w:val="center"/>
          </w:tcPr>
          <w:p w14:paraId="20B1FB48" w14:textId="3D784813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2B061B">
              <w:rPr>
                <w:b/>
                <w:sz w:val="22"/>
                <w:szCs w:val="22"/>
              </w:rPr>
              <w:t xml:space="preserve"> (1)</w:t>
            </w:r>
          </w:p>
        </w:tc>
        <w:tc>
          <w:tcPr>
            <w:tcW w:w="1695" w:type="dxa"/>
            <w:vAlign w:val="center"/>
          </w:tcPr>
          <w:p w14:paraId="6701B40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0EB1A540" w14:textId="77777777" w:rsidR="00C26CE0" w:rsidRDefault="00C26CE0">
      <w:pPr>
        <w:rPr>
          <w:sz w:val="22"/>
          <w:szCs w:val="22"/>
        </w:rPr>
      </w:pPr>
    </w:p>
    <w:p w14:paraId="501D2ED6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4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C26CE0" w14:paraId="6C579EB7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0A9AB67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0</w:t>
            </w:r>
          </w:p>
        </w:tc>
      </w:tr>
      <w:tr w:rsidR="00C26CE0" w14:paraId="5D4C6418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7870D35B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1B693416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2DFFE45E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4CE8C2B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1882B4C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695E2F60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8F3EB80" w14:textId="77777777">
        <w:trPr>
          <w:trHeight w:val="560"/>
          <w:jc w:val="center"/>
        </w:trPr>
        <w:tc>
          <w:tcPr>
            <w:tcW w:w="1831" w:type="dxa"/>
          </w:tcPr>
          <w:p w14:paraId="56A8CDFA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31" w:type="dxa"/>
          </w:tcPr>
          <w:p w14:paraId="78235D10" w14:textId="77777777" w:rsidR="0084171C" w:rsidRDefault="0084171C" w:rsidP="0084171C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24F2C0D2" w14:textId="7FB62A97" w:rsidR="00C26CE0" w:rsidRDefault="0084171C" w:rsidP="0084171C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832" w:type="dxa"/>
            <w:vAlign w:val="center"/>
          </w:tcPr>
          <w:p w14:paraId="0FDBF955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7" w:type="dxa"/>
            <w:vAlign w:val="center"/>
          </w:tcPr>
          <w:p w14:paraId="407C9F80" w14:textId="77777777" w:rsidR="0084171C" w:rsidRDefault="0084171C" w:rsidP="0084171C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4F8D879" w14:textId="07FFB730" w:rsidR="00C26CE0" w:rsidRDefault="0084171C" w:rsidP="0084171C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867" w:type="dxa"/>
            <w:vAlign w:val="center"/>
          </w:tcPr>
          <w:p w14:paraId="59953BF9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4" w:type="dxa"/>
            <w:vAlign w:val="center"/>
          </w:tcPr>
          <w:p w14:paraId="42874EF9" w14:textId="77777777" w:rsidR="0084171C" w:rsidRDefault="0084171C" w:rsidP="0084171C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4D2AAB21" w14:textId="5BED7A60" w:rsidR="00C26CE0" w:rsidRDefault="0084171C" w:rsidP="0084171C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555D3416" w14:textId="77777777">
        <w:trPr>
          <w:trHeight w:val="440"/>
          <w:jc w:val="center"/>
        </w:trPr>
        <w:tc>
          <w:tcPr>
            <w:tcW w:w="1831" w:type="dxa"/>
          </w:tcPr>
          <w:p w14:paraId="409E7786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1A5C2A6C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5CD4236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617" w:type="dxa"/>
            <w:vAlign w:val="center"/>
          </w:tcPr>
          <w:p w14:paraId="51604DFD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867" w:type="dxa"/>
            <w:vAlign w:val="center"/>
          </w:tcPr>
          <w:p w14:paraId="769CB5A1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14:paraId="74F0CFB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73A40808" w14:textId="77777777" w:rsidR="00C26CE0" w:rsidRDefault="00C26CE0">
      <w:pPr>
        <w:jc w:val="center"/>
        <w:rPr>
          <w:b/>
          <w:sz w:val="22"/>
          <w:szCs w:val="22"/>
        </w:rPr>
      </w:pPr>
    </w:p>
    <w:p w14:paraId="76D50527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5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C26CE0" w14:paraId="077D0FB7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653398E2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1</w:t>
            </w:r>
          </w:p>
        </w:tc>
      </w:tr>
      <w:tr w:rsidR="00C26CE0" w14:paraId="55BC3EED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63D08B6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52803FB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1D1A094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0AE2DDE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3C67E37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788D884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68B1A29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01B69D4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46B33E34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31C6E24B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3" w:type="dxa"/>
            <w:vAlign w:val="center"/>
          </w:tcPr>
          <w:p w14:paraId="2E2DAD2E" w14:textId="77777777" w:rsidR="0084171C" w:rsidRDefault="0084171C" w:rsidP="0084171C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35E419B5" w14:textId="2959802D" w:rsidR="00C26CE0" w:rsidRDefault="0084171C" w:rsidP="0084171C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3" w:type="dxa"/>
            <w:vAlign w:val="center"/>
          </w:tcPr>
          <w:p w14:paraId="0ABB1304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2FFF506F" w14:textId="77777777" w:rsidR="0084171C" w:rsidRDefault="0084171C" w:rsidP="0084171C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45D54743" w14:textId="70BD6DE4" w:rsidR="00C26CE0" w:rsidRDefault="0084171C" w:rsidP="0084171C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221BA1C5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572FAA96" w14:textId="77777777" w:rsidR="0084171C" w:rsidRDefault="0084171C" w:rsidP="0084171C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1919C089" w14:textId="5AB01415" w:rsidR="00C26CE0" w:rsidRDefault="0084171C" w:rsidP="0084171C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0BFC0391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5" w:type="dxa"/>
            <w:vAlign w:val="center"/>
          </w:tcPr>
          <w:p w14:paraId="0A8CE5C2" w14:textId="77777777" w:rsidR="0084171C" w:rsidRDefault="0084171C" w:rsidP="0084171C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5E218334" w14:textId="5A57038A" w:rsidR="00C26CE0" w:rsidRDefault="0084171C" w:rsidP="0084171C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3EB7E2AC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65662256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1A402818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2A4ED4F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2D4C128B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5A70350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DAF929B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7398133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2C25BC5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2F7FC4BD" w14:textId="77777777" w:rsidR="00C26CE0" w:rsidRDefault="00C26CE0">
      <w:pPr>
        <w:jc w:val="center"/>
        <w:rPr>
          <w:b/>
          <w:sz w:val="22"/>
          <w:szCs w:val="22"/>
        </w:rPr>
      </w:pPr>
    </w:p>
    <w:p w14:paraId="53AB61D9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6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84"/>
        <w:gridCol w:w="1284"/>
        <w:gridCol w:w="1284"/>
        <w:gridCol w:w="1282"/>
        <w:gridCol w:w="1282"/>
        <w:gridCol w:w="1282"/>
        <w:gridCol w:w="1282"/>
        <w:gridCol w:w="1285"/>
      </w:tblGrid>
      <w:tr w:rsidR="00C26CE0" w14:paraId="4E154368" w14:textId="77777777">
        <w:trPr>
          <w:trHeight w:val="306"/>
          <w:jc w:val="center"/>
        </w:trPr>
        <w:tc>
          <w:tcPr>
            <w:tcW w:w="10262" w:type="dxa"/>
            <w:gridSpan w:val="8"/>
            <w:shd w:val="clear" w:color="auto" w:fill="F2F2F2"/>
            <w:vAlign w:val="center"/>
          </w:tcPr>
          <w:p w14:paraId="70D59DD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2</w:t>
            </w:r>
          </w:p>
        </w:tc>
      </w:tr>
      <w:tr w:rsidR="00C26CE0" w14:paraId="5252635C" w14:textId="77777777">
        <w:trPr>
          <w:trHeight w:val="220"/>
          <w:jc w:val="center"/>
        </w:trPr>
        <w:tc>
          <w:tcPr>
            <w:tcW w:w="1283" w:type="dxa"/>
            <w:shd w:val="clear" w:color="auto" w:fill="F2F2F2"/>
            <w:vAlign w:val="center"/>
          </w:tcPr>
          <w:p w14:paraId="20C7C1D4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2A639BB6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283" w:type="dxa"/>
            <w:shd w:val="clear" w:color="auto" w:fill="F2F2F2"/>
            <w:vAlign w:val="center"/>
          </w:tcPr>
          <w:p w14:paraId="4A5969B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633947B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282" w:type="dxa"/>
            <w:shd w:val="clear" w:color="auto" w:fill="B7B7B7"/>
            <w:vAlign w:val="center"/>
          </w:tcPr>
          <w:p w14:paraId="278197E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31ACE031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82" w:type="dxa"/>
            <w:shd w:val="clear" w:color="auto" w:fill="F2F2F2"/>
            <w:vAlign w:val="center"/>
          </w:tcPr>
          <w:p w14:paraId="502193E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5" w:type="dxa"/>
            <w:shd w:val="clear" w:color="auto" w:fill="F2F2F2"/>
            <w:vAlign w:val="center"/>
          </w:tcPr>
          <w:p w14:paraId="33334E5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708D3A5" w14:textId="77777777">
        <w:trPr>
          <w:trHeight w:val="580"/>
          <w:jc w:val="center"/>
        </w:trPr>
        <w:tc>
          <w:tcPr>
            <w:tcW w:w="1283" w:type="dxa"/>
            <w:vAlign w:val="center"/>
          </w:tcPr>
          <w:p w14:paraId="3DBA99E3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3" w:type="dxa"/>
            <w:vAlign w:val="center"/>
          </w:tcPr>
          <w:p w14:paraId="7819622A" w14:textId="77777777" w:rsidR="00873356" w:rsidRDefault="00873356" w:rsidP="0087335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3AAE6EA9" w14:textId="00D7CDC9" w:rsidR="00C26CE0" w:rsidRDefault="00873356" w:rsidP="0087335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3" w:type="dxa"/>
            <w:vAlign w:val="center"/>
          </w:tcPr>
          <w:p w14:paraId="50D81106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472BFD17" w14:textId="77777777" w:rsidR="00873356" w:rsidRDefault="00873356" w:rsidP="0087335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C1205E6" w14:textId="7D992B27" w:rsidR="00C26CE0" w:rsidRDefault="00873356" w:rsidP="0087335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2A78FF8E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2" w:type="dxa"/>
            <w:vAlign w:val="center"/>
          </w:tcPr>
          <w:p w14:paraId="548758B2" w14:textId="77777777" w:rsidR="00873356" w:rsidRDefault="00873356" w:rsidP="0087335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7EF0AA7F" w14:textId="676274E9" w:rsidR="00C26CE0" w:rsidRDefault="00873356" w:rsidP="0087335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82" w:type="dxa"/>
            <w:vAlign w:val="center"/>
          </w:tcPr>
          <w:p w14:paraId="71C9C803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5" w:type="dxa"/>
            <w:vAlign w:val="center"/>
          </w:tcPr>
          <w:p w14:paraId="3A3BD9BA" w14:textId="77777777" w:rsidR="00873356" w:rsidRDefault="00873356" w:rsidP="0087335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650B2149" w14:textId="251C94DB" w:rsidR="00C26CE0" w:rsidRDefault="00873356" w:rsidP="0087335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35752A3A" w14:textId="77777777">
        <w:trPr>
          <w:trHeight w:val="340"/>
          <w:jc w:val="center"/>
        </w:trPr>
        <w:tc>
          <w:tcPr>
            <w:tcW w:w="1283" w:type="dxa"/>
            <w:vAlign w:val="center"/>
          </w:tcPr>
          <w:p w14:paraId="28AC50E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75A7D65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3" w:type="dxa"/>
            <w:vAlign w:val="center"/>
          </w:tcPr>
          <w:p w14:paraId="42D6216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82" w:type="dxa"/>
            <w:vAlign w:val="center"/>
          </w:tcPr>
          <w:p w14:paraId="2BCBE141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478D51FB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138EDC1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2" w:type="dxa"/>
            <w:vAlign w:val="center"/>
          </w:tcPr>
          <w:p w14:paraId="6A9DD98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5" w:type="dxa"/>
            <w:vAlign w:val="center"/>
          </w:tcPr>
          <w:p w14:paraId="44B02B2D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6AE1B47B" w14:textId="77777777" w:rsidR="00C26CE0" w:rsidRDefault="000E35E6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7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C26CE0" w14:paraId="76929C75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6FD5C279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A)</w:t>
            </w:r>
          </w:p>
        </w:tc>
      </w:tr>
      <w:tr w:rsidR="00C26CE0" w14:paraId="6E0231E4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7189221F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34EEF59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4E4FDB0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6893429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746F400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6AF9035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342DC4EA" w14:textId="77777777">
        <w:trPr>
          <w:trHeight w:val="560"/>
          <w:jc w:val="center"/>
        </w:trPr>
        <w:tc>
          <w:tcPr>
            <w:tcW w:w="1831" w:type="dxa"/>
          </w:tcPr>
          <w:p w14:paraId="4645ABE7" w14:textId="77777777" w:rsidR="008E1C42" w:rsidRDefault="008E1C42" w:rsidP="008E1C42">
            <w:pPr>
              <w:jc w:val="center"/>
              <w:rPr>
                <w:b/>
                <w:sz w:val="22"/>
                <w:szCs w:val="22"/>
              </w:rPr>
            </w:pPr>
            <w:r w:rsidRPr="00C03AE9">
              <w:rPr>
                <w:b/>
                <w:sz w:val="22"/>
                <w:szCs w:val="22"/>
              </w:rPr>
              <w:t>T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C03AE9">
              <w:rPr>
                <w:b/>
                <w:sz w:val="22"/>
                <w:szCs w:val="22"/>
              </w:rPr>
              <w:t>327</w:t>
            </w:r>
          </w:p>
          <w:p w14:paraId="79E08884" w14:textId="77777777" w:rsidR="008E1C42" w:rsidRDefault="008E1C42" w:rsidP="008E1C42">
            <w:pPr>
              <w:jc w:val="center"/>
              <w:rPr>
                <w:b/>
                <w:sz w:val="22"/>
                <w:szCs w:val="22"/>
              </w:rPr>
            </w:pPr>
            <w:r w:rsidRPr="00AF2F96">
              <w:rPr>
                <w:b/>
                <w:sz w:val="22"/>
                <w:szCs w:val="22"/>
              </w:rPr>
              <w:t>Textile Production Management</w:t>
            </w:r>
          </w:p>
          <w:p w14:paraId="6540D975" w14:textId="35E23AB9" w:rsidR="00C26CE0" w:rsidRDefault="008E1C42" w:rsidP="008E1C42">
            <w:pPr>
              <w:jc w:val="center"/>
              <w:rPr>
                <w:sz w:val="22"/>
                <w:szCs w:val="22"/>
              </w:rPr>
            </w:pPr>
            <w:r w:rsidRPr="00912F6E">
              <w:rPr>
                <w:b/>
                <w:sz w:val="22"/>
                <w:szCs w:val="22"/>
              </w:rPr>
              <w:t>FH</w:t>
            </w:r>
          </w:p>
        </w:tc>
        <w:tc>
          <w:tcPr>
            <w:tcW w:w="1831" w:type="dxa"/>
          </w:tcPr>
          <w:p w14:paraId="1CB3FF58" w14:textId="77777777" w:rsidR="00873356" w:rsidRDefault="00873356" w:rsidP="0087335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3E3516C" w14:textId="4057A22B" w:rsidR="00C26CE0" w:rsidRDefault="00873356" w:rsidP="0087335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832" w:type="dxa"/>
            <w:vAlign w:val="center"/>
          </w:tcPr>
          <w:p w14:paraId="73C2009C" w14:textId="77777777" w:rsidR="008E1C42" w:rsidRDefault="008E1C42" w:rsidP="008E1C42">
            <w:pPr>
              <w:jc w:val="center"/>
              <w:rPr>
                <w:b/>
                <w:sz w:val="22"/>
                <w:szCs w:val="22"/>
              </w:rPr>
            </w:pPr>
            <w:r w:rsidRPr="00C03AE9">
              <w:rPr>
                <w:b/>
                <w:sz w:val="22"/>
                <w:szCs w:val="22"/>
              </w:rPr>
              <w:t>T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C03AE9">
              <w:rPr>
                <w:b/>
                <w:sz w:val="22"/>
                <w:szCs w:val="22"/>
              </w:rPr>
              <w:t>327</w:t>
            </w:r>
          </w:p>
          <w:p w14:paraId="749E48BF" w14:textId="77777777" w:rsidR="008E1C42" w:rsidRDefault="008E1C42" w:rsidP="008E1C42">
            <w:pPr>
              <w:jc w:val="center"/>
              <w:rPr>
                <w:b/>
                <w:sz w:val="22"/>
                <w:szCs w:val="22"/>
              </w:rPr>
            </w:pPr>
            <w:r w:rsidRPr="00AF2F96">
              <w:rPr>
                <w:b/>
                <w:sz w:val="22"/>
                <w:szCs w:val="22"/>
              </w:rPr>
              <w:t>Textile Production Management</w:t>
            </w:r>
          </w:p>
          <w:p w14:paraId="42B74FA3" w14:textId="7759ACC3" w:rsidR="00C26CE0" w:rsidRDefault="008E1C42" w:rsidP="008E1C42">
            <w:pPr>
              <w:jc w:val="center"/>
              <w:rPr>
                <w:sz w:val="22"/>
                <w:szCs w:val="22"/>
              </w:rPr>
            </w:pPr>
            <w:r w:rsidRPr="00912F6E">
              <w:rPr>
                <w:b/>
                <w:sz w:val="22"/>
                <w:szCs w:val="22"/>
              </w:rPr>
              <w:t>FH</w:t>
            </w:r>
          </w:p>
        </w:tc>
        <w:tc>
          <w:tcPr>
            <w:tcW w:w="1617" w:type="dxa"/>
            <w:vAlign w:val="center"/>
          </w:tcPr>
          <w:p w14:paraId="09FE5C44" w14:textId="77777777" w:rsidR="00873356" w:rsidRDefault="00873356" w:rsidP="0087335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D76EAEC" w14:textId="7E2641B7" w:rsidR="00C26CE0" w:rsidRDefault="00873356" w:rsidP="0087335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867" w:type="dxa"/>
            <w:vAlign w:val="center"/>
          </w:tcPr>
          <w:p w14:paraId="4615D8E5" w14:textId="77777777" w:rsidR="008E1C42" w:rsidRDefault="008E1C42" w:rsidP="008E1C42">
            <w:pPr>
              <w:jc w:val="center"/>
              <w:rPr>
                <w:b/>
                <w:sz w:val="22"/>
                <w:szCs w:val="22"/>
              </w:rPr>
            </w:pPr>
            <w:r w:rsidRPr="00C03AE9">
              <w:rPr>
                <w:b/>
                <w:sz w:val="22"/>
                <w:szCs w:val="22"/>
              </w:rPr>
              <w:t>T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C03AE9">
              <w:rPr>
                <w:b/>
                <w:sz w:val="22"/>
                <w:szCs w:val="22"/>
              </w:rPr>
              <w:t>327</w:t>
            </w:r>
          </w:p>
          <w:p w14:paraId="4F2EA833" w14:textId="77777777" w:rsidR="008E1C42" w:rsidRDefault="008E1C42" w:rsidP="008E1C42">
            <w:pPr>
              <w:jc w:val="center"/>
              <w:rPr>
                <w:b/>
                <w:sz w:val="22"/>
                <w:szCs w:val="22"/>
              </w:rPr>
            </w:pPr>
            <w:r w:rsidRPr="00AF2F96">
              <w:rPr>
                <w:b/>
                <w:sz w:val="22"/>
                <w:szCs w:val="22"/>
              </w:rPr>
              <w:t>Textile Production Management</w:t>
            </w:r>
          </w:p>
          <w:p w14:paraId="261F16E2" w14:textId="4BF792A7" w:rsidR="00C26CE0" w:rsidRDefault="008E1C42" w:rsidP="008E1C42">
            <w:pPr>
              <w:jc w:val="center"/>
              <w:rPr>
                <w:sz w:val="22"/>
                <w:szCs w:val="22"/>
              </w:rPr>
            </w:pPr>
            <w:r w:rsidRPr="00912F6E">
              <w:rPr>
                <w:b/>
                <w:sz w:val="22"/>
                <w:szCs w:val="22"/>
              </w:rPr>
              <w:t>FH</w:t>
            </w:r>
          </w:p>
        </w:tc>
        <w:tc>
          <w:tcPr>
            <w:tcW w:w="1284" w:type="dxa"/>
            <w:vAlign w:val="center"/>
          </w:tcPr>
          <w:p w14:paraId="71FE5A7A" w14:textId="77777777" w:rsidR="00873356" w:rsidRDefault="00873356" w:rsidP="0087335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11BDA9F5" w14:textId="45E1FEF2" w:rsidR="00C26CE0" w:rsidRDefault="00873356" w:rsidP="0087335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5D96E956" w14:textId="77777777">
        <w:trPr>
          <w:trHeight w:val="440"/>
          <w:jc w:val="center"/>
        </w:trPr>
        <w:tc>
          <w:tcPr>
            <w:tcW w:w="1831" w:type="dxa"/>
          </w:tcPr>
          <w:p w14:paraId="5AE8259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16F6F0DE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2" w:type="dxa"/>
            <w:vAlign w:val="center"/>
          </w:tcPr>
          <w:p w14:paraId="1A83346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617" w:type="dxa"/>
            <w:vAlign w:val="center"/>
          </w:tcPr>
          <w:p w14:paraId="367E901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7" w:type="dxa"/>
            <w:vAlign w:val="center"/>
          </w:tcPr>
          <w:p w14:paraId="306A841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284" w:type="dxa"/>
            <w:vAlign w:val="center"/>
          </w:tcPr>
          <w:p w14:paraId="0159657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</w:tbl>
    <w:p w14:paraId="0182774B" w14:textId="77777777" w:rsidR="00C26CE0" w:rsidRDefault="00C26CE0">
      <w:pPr>
        <w:jc w:val="center"/>
        <w:rPr>
          <w:b/>
          <w:sz w:val="22"/>
          <w:szCs w:val="22"/>
        </w:rPr>
      </w:pPr>
    </w:p>
    <w:p w14:paraId="0527182B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8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49"/>
        <w:gridCol w:w="1349"/>
        <w:gridCol w:w="1350"/>
        <w:gridCol w:w="1350"/>
        <w:gridCol w:w="1351"/>
        <w:gridCol w:w="1192"/>
        <w:gridCol w:w="1254"/>
        <w:gridCol w:w="1070"/>
      </w:tblGrid>
      <w:tr w:rsidR="00C26CE0" w14:paraId="1B1A8C2A" w14:textId="77777777" w:rsidTr="00D31774">
        <w:trPr>
          <w:trHeight w:val="306"/>
          <w:jc w:val="center"/>
        </w:trPr>
        <w:tc>
          <w:tcPr>
            <w:tcW w:w="10265" w:type="dxa"/>
            <w:gridSpan w:val="8"/>
            <w:shd w:val="clear" w:color="auto" w:fill="F2F2F2"/>
          </w:tcPr>
          <w:p w14:paraId="47D6EBA2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3(B)</w:t>
            </w:r>
          </w:p>
        </w:tc>
      </w:tr>
      <w:tr w:rsidR="00C26CE0" w14:paraId="035ADE7F" w14:textId="77777777" w:rsidTr="00D31774">
        <w:trPr>
          <w:trHeight w:val="300"/>
          <w:jc w:val="center"/>
        </w:trPr>
        <w:tc>
          <w:tcPr>
            <w:tcW w:w="1349" w:type="dxa"/>
            <w:shd w:val="clear" w:color="auto" w:fill="E6E6E6"/>
          </w:tcPr>
          <w:p w14:paraId="647FE778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8</w:t>
            </w:r>
          </w:p>
        </w:tc>
        <w:tc>
          <w:tcPr>
            <w:tcW w:w="1349" w:type="dxa"/>
            <w:shd w:val="clear" w:color="auto" w:fill="E6E6E6"/>
          </w:tcPr>
          <w:p w14:paraId="19DFD9FC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7</w:t>
            </w:r>
          </w:p>
        </w:tc>
        <w:tc>
          <w:tcPr>
            <w:tcW w:w="1350" w:type="dxa"/>
            <w:shd w:val="clear" w:color="auto" w:fill="E6E6E6"/>
          </w:tcPr>
          <w:p w14:paraId="3BBA67E6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350" w:type="dxa"/>
            <w:shd w:val="clear" w:color="auto" w:fill="E6E6E6"/>
          </w:tcPr>
          <w:p w14:paraId="7930A3B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351" w:type="dxa"/>
            <w:shd w:val="clear" w:color="auto" w:fill="E6E6E6"/>
            <w:vAlign w:val="center"/>
          </w:tcPr>
          <w:p w14:paraId="5A068AE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192" w:type="dxa"/>
            <w:shd w:val="clear" w:color="auto" w:fill="E6E6E6"/>
            <w:vAlign w:val="center"/>
          </w:tcPr>
          <w:p w14:paraId="480BF33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254" w:type="dxa"/>
            <w:shd w:val="clear" w:color="auto" w:fill="E6E6E6"/>
            <w:vAlign w:val="center"/>
          </w:tcPr>
          <w:p w14:paraId="0D7E9EBD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070" w:type="dxa"/>
            <w:shd w:val="clear" w:color="auto" w:fill="E6E6E6"/>
            <w:vAlign w:val="center"/>
          </w:tcPr>
          <w:p w14:paraId="4D9C61A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6243154" w14:textId="77777777" w:rsidTr="00D31774">
        <w:trPr>
          <w:trHeight w:val="560"/>
          <w:jc w:val="center"/>
        </w:trPr>
        <w:tc>
          <w:tcPr>
            <w:tcW w:w="1349" w:type="dxa"/>
          </w:tcPr>
          <w:p w14:paraId="501662A9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</w:tcPr>
          <w:p w14:paraId="4FE13179" w14:textId="77777777" w:rsidR="00D31774" w:rsidRDefault="00D31774" w:rsidP="00D31774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5D3D3E6" w14:textId="0D33DDB4" w:rsidR="00C26CE0" w:rsidRDefault="00D31774" w:rsidP="00D31774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350" w:type="dxa"/>
          </w:tcPr>
          <w:p w14:paraId="01CA5419" w14:textId="77777777" w:rsidR="004975F1" w:rsidRDefault="004975F1" w:rsidP="004975F1">
            <w:pPr>
              <w:jc w:val="center"/>
              <w:rPr>
                <w:b/>
                <w:sz w:val="20"/>
                <w:szCs w:val="20"/>
              </w:rPr>
            </w:pPr>
            <w:r w:rsidRPr="007C7B96">
              <w:rPr>
                <w:b/>
                <w:sz w:val="20"/>
                <w:szCs w:val="20"/>
              </w:rPr>
              <w:t xml:space="preserve">EEE 215 </w:t>
            </w:r>
          </w:p>
          <w:p w14:paraId="4A08E71F" w14:textId="77777777" w:rsidR="004975F1" w:rsidRDefault="004975F1" w:rsidP="004975F1">
            <w:pPr>
              <w:jc w:val="center"/>
              <w:rPr>
                <w:b/>
                <w:sz w:val="20"/>
                <w:szCs w:val="20"/>
              </w:rPr>
            </w:pPr>
            <w:r w:rsidRPr="000538D7">
              <w:rPr>
                <w:b/>
                <w:sz w:val="20"/>
                <w:szCs w:val="20"/>
              </w:rPr>
              <w:t xml:space="preserve">Electrical Properties of Materials </w:t>
            </w:r>
          </w:p>
          <w:p w14:paraId="2A74E49D" w14:textId="52977844" w:rsidR="00C26CE0" w:rsidRDefault="004975F1" w:rsidP="004975F1">
            <w:pPr>
              <w:jc w:val="center"/>
              <w:rPr>
                <w:sz w:val="22"/>
                <w:szCs w:val="22"/>
              </w:rPr>
            </w:pPr>
            <w:r w:rsidRPr="00B80F29">
              <w:rPr>
                <w:b/>
                <w:sz w:val="20"/>
                <w:szCs w:val="20"/>
              </w:rPr>
              <w:lastRenderedPageBreak/>
              <w:t>JS</w:t>
            </w:r>
          </w:p>
        </w:tc>
        <w:tc>
          <w:tcPr>
            <w:tcW w:w="1350" w:type="dxa"/>
          </w:tcPr>
          <w:p w14:paraId="5706AAC3" w14:textId="77777777" w:rsidR="00D31774" w:rsidRDefault="00D31774" w:rsidP="00D31774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lastRenderedPageBreak/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61732E81" w14:textId="35D1E23E" w:rsidR="00C26CE0" w:rsidRDefault="00D31774" w:rsidP="00D31774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351" w:type="dxa"/>
            <w:vAlign w:val="center"/>
          </w:tcPr>
          <w:p w14:paraId="4F553EF5" w14:textId="77777777" w:rsidR="00DD074A" w:rsidRDefault="00DD074A" w:rsidP="00DD074A">
            <w:pPr>
              <w:jc w:val="center"/>
              <w:rPr>
                <w:b/>
                <w:sz w:val="20"/>
                <w:szCs w:val="20"/>
              </w:rPr>
            </w:pPr>
            <w:r w:rsidRPr="007C7B96">
              <w:rPr>
                <w:b/>
                <w:sz w:val="20"/>
                <w:szCs w:val="20"/>
              </w:rPr>
              <w:t xml:space="preserve">EEE 215 </w:t>
            </w:r>
          </w:p>
          <w:p w14:paraId="145D1533" w14:textId="77777777" w:rsidR="00DD074A" w:rsidRDefault="00DD074A" w:rsidP="00DD074A">
            <w:pPr>
              <w:jc w:val="center"/>
              <w:rPr>
                <w:b/>
                <w:sz w:val="20"/>
                <w:szCs w:val="20"/>
              </w:rPr>
            </w:pPr>
            <w:r w:rsidRPr="000538D7">
              <w:rPr>
                <w:b/>
                <w:sz w:val="20"/>
                <w:szCs w:val="20"/>
              </w:rPr>
              <w:t xml:space="preserve">Electrical Properties of Materials </w:t>
            </w:r>
          </w:p>
          <w:p w14:paraId="1ACBF20B" w14:textId="5202F0FC" w:rsidR="00C26CE0" w:rsidRDefault="00DD074A" w:rsidP="00DD074A">
            <w:pPr>
              <w:jc w:val="center"/>
              <w:rPr>
                <w:sz w:val="22"/>
                <w:szCs w:val="22"/>
              </w:rPr>
            </w:pPr>
            <w:r w:rsidRPr="00B80F29">
              <w:rPr>
                <w:b/>
                <w:sz w:val="20"/>
                <w:szCs w:val="20"/>
              </w:rPr>
              <w:lastRenderedPageBreak/>
              <w:t>JS</w:t>
            </w:r>
          </w:p>
        </w:tc>
        <w:tc>
          <w:tcPr>
            <w:tcW w:w="1192" w:type="dxa"/>
            <w:vAlign w:val="center"/>
          </w:tcPr>
          <w:p w14:paraId="47A8B420" w14:textId="77777777" w:rsidR="00D31774" w:rsidRDefault="00D31774" w:rsidP="00D31774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lastRenderedPageBreak/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1D11480B" w14:textId="2E130831" w:rsidR="00C26CE0" w:rsidRDefault="00D31774" w:rsidP="00D31774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254" w:type="dxa"/>
            <w:vAlign w:val="center"/>
          </w:tcPr>
          <w:p w14:paraId="60328DCA" w14:textId="77777777" w:rsidR="00DD074A" w:rsidRDefault="00DD074A" w:rsidP="00DD074A">
            <w:pPr>
              <w:jc w:val="center"/>
              <w:rPr>
                <w:b/>
                <w:sz w:val="20"/>
                <w:szCs w:val="20"/>
              </w:rPr>
            </w:pPr>
            <w:r w:rsidRPr="007C7B96">
              <w:rPr>
                <w:b/>
                <w:sz w:val="20"/>
                <w:szCs w:val="20"/>
              </w:rPr>
              <w:t xml:space="preserve">EEE 215 </w:t>
            </w:r>
          </w:p>
          <w:p w14:paraId="0E7678E5" w14:textId="77777777" w:rsidR="00DD074A" w:rsidRDefault="00DD074A" w:rsidP="00DD074A">
            <w:pPr>
              <w:jc w:val="center"/>
              <w:rPr>
                <w:b/>
                <w:sz w:val="20"/>
                <w:szCs w:val="20"/>
              </w:rPr>
            </w:pPr>
            <w:r w:rsidRPr="000538D7">
              <w:rPr>
                <w:b/>
                <w:sz w:val="20"/>
                <w:szCs w:val="20"/>
              </w:rPr>
              <w:t xml:space="preserve">Electrical Properties of Materials </w:t>
            </w:r>
          </w:p>
          <w:p w14:paraId="3B05A2BE" w14:textId="72089BFD" w:rsidR="00C26CE0" w:rsidRDefault="00DD074A" w:rsidP="00DD074A">
            <w:pPr>
              <w:jc w:val="center"/>
              <w:rPr>
                <w:sz w:val="22"/>
                <w:szCs w:val="22"/>
              </w:rPr>
            </w:pPr>
            <w:r w:rsidRPr="00B80F29">
              <w:rPr>
                <w:b/>
                <w:sz w:val="20"/>
                <w:szCs w:val="20"/>
              </w:rPr>
              <w:lastRenderedPageBreak/>
              <w:t>JS</w:t>
            </w:r>
          </w:p>
        </w:tc>
        <w:tc>
          <w:tcPr>
            <w:tcW w:w="1070" w:type="dxa"/>
            <w:vAlign w:val="center"/>
          </w:tcPr>
          <w:p w14:paraId="7D4BED1E" w14:textId="77777777" w:rsidR="00D31774" w:rsidRDefault="00D31774" w:rsidP="00D31774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lastRenderedPageBreak/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62411735" w14:textId="64D482BF" w:rsidR="00C26CE0" w:rsidRDefault="00D31774" w:rsidP="00D31774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6434FDB4" w14:textId="77777777" w:rsidTr="00D31774">
        <w:trPr>
          <w:trHeight w:val="440"/>
          <w:jc w:val="center"/>
        </w:trPr>
        <w:tc>
          <w:tcPr>
            <w:tcW w:w="1349" w:type="dxa"/>
          </w:tcPr>
          <w:p w14:paraId="658564F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49" w:type="dxa"/>
          </w:tcPr>
          <w:p w14:paraId="49803951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1350" w:type="dxa"/>
          </w:tcPr>
          <w:p w14:paraId="5723B87C" w14:textId="2F3C246F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  <w:r w:rsidR="00205760">
              <w:rPr>
                <w:b/>
                <w:sz w:val="22"/>
                <w:szCs w:val="22"/>
              </w:rPr>
              <w:t xml:space="preserve"> (2)</w:t>
            </w:r>
          </w:p>
        </w:tc>
        <w:tc>
          <w:tcPr>
            <w:tcW w:w="1350" w:type="dxa"/>
          </w:tcPr>
          <w:p w14:paraId="106941A5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351" w:type="dxa"/>
            <w:vAlign w:val="center"/>
          </w:tcPr>
          <w:p w14:paraId="31080D31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192" w:type="dxa"/>
            <w:vAlign w:val="center"/>
          </w:tcPr>
          <w:p w14:paraId="1CEED7C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254" w:type="dxa"/>
            <w:vAlign w:val="center"/>
          </w:tcPr>
          <w:p w14:paraId="11D807D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1070" w:type="dxa"/>
            <w:vAlign w:val="center"/>
          </w:tcPr>
          <w:p w14:paraId="27B19F3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</w:tr>
    </w:tbl>
    <w:p w14:paraId="5FF5D99A" w14:textId="77777777" w:rsidR="00C26CE0" w:rsidRDefault="00C26CE0">
      <w:pPr>
        <w:jc w:val="center"/>
        <w:rPr>
          <w:b/>
          <w:sz w:val="22"/>
          <w:szCs w:val="22"/>
        </w:rPr>
      </w:pPr>
    </w:p>
    <w:p w14:paraId="75A9C268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9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1832"/>
        <w:gridCol w:w="1833"/>
        <w:gridCol w:w="1617"/>
        <w:gridCol w:w="1868"/>
        <w:gridCol w:w="1284"/>
      </w:tblGrid>
      <w:tr w:rsidR="00C26CE0" w14:paraId="2683D050" w14:textId="77777777">
        <w:trPr>
          <w:trHeight w:val="306"/>
          <w:jc w:val="center"/>
        </w:trPr>
        <w:tc>
          <w:tcPr>
            <w:tcW w:w="10262" w:type="dxa"/>
            <w:gridSpan w:val="6"/>
            <w:shd w:val="clear" w:color="auto" w:fill="F2F2F2"/>
          </w:tcPr>
          <w:p w14:paraId="0C940B5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814</w:t>
            </w:r>
          </w:p>
        </w:tc>
      </w:tr>
      <w:tr w:rsidR="00C26CE0" w14:paraId="2A17E142" w14:textId="77777777">
        <w:trPr>
          <w:trHeight w:val="300"/>
          <w:jc w:val="center"/>
        </w:trPr>
        <w:tc>
          <w:tcPr>
            <w:tcW w:w="1831" w:type="dxa"/>
            <w:shd w:val="clear" w:color="auto" w:fill="E6E6E6"/>
          </w:tcPr>
          <w:p w14:paraId="29DB6062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600D68D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2" w:type="dxa"/>
            <w:shd w:val="clear" w:color="auto" w:fill="E6E6E6"/>
            <w:vAlign w:val="center"/>
          </w:tcPr>
          <w:p w14:paraId="7D7BE6C1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17" w:type="dxa"/>
            <w:shd w:val="clear" w:color="auto" w:fill="E6E6E6"/>
            <w:vAlign w:val="center"/>
          </w:tcPr>
          <w:p w14:paraId="1550747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7" w:type="dxa"/>
            <w:shd w:val="clear" w:color="auto" w:fill="E6E6E6"/>
            <w:vAlign w:val="center"/>
          </w:tcPr>
          <w:p w14:paraId="4A91114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4" w:type="dxa"/>
            <w:shd w:val="clear" w:color="auto" w:fill="E6E6E6"/>
            <w:vAlign w:val="center"/>
          </w:tcPr>
          <w:p w14:paraId="3A4FFFD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3EAFDE6D" w14:textId="77777777">
        <w:trPr>
          <w:trHeight w:val="560"/>
          <w:jc w:val="center"/>
        </w:trPr>
        <w:tc>
          <w:tcPr>
            <w:tcW w:w="1831" w:type="dxa"/>
          </w:tcPr>
          <w:p w14:paraId="375D8476" w14:textId="77777777" w:rsidR="00263C9C" w:rsidRDefault="00263C9C" w:rsidP="00263C9C">
            <w:pPr>
              <w:jc w:val="center"/>
              <w:rPr>
                <w:b/>
                <w:sz w:val="20"/>
                <w:szCs w:val="20"/>
              </w:rPr>
            </w:pPr>
            <w:r w:rsidRPr="007C7B96">
              <w:rPr>
                <w:b/>
                <w:sz w:val="20"/>
                <w:szCs w:val="20"/>
              </w:rPr>
              <w:t xml:space="preserve">EEE 215 </w:t>
            </w:r>
          </w:p>
          <w:p w14:paraId="19AF78D0" w14:textId="77777777" w:rsidR="00263C9C" w:rsidRDefault="00263C9C" w:rsidP="00263C9C">
            <w:pPr>
              <w:jc w:val="center"/>
              <w:rPr>
                <w:b/>
                <w:sz w:val="20"/>
                <w:szCs w:val="20"/>
              </w:rPr>
            </w:pPr>
            <w:r w:rsidRPr="000538D7">
              <w:rPr>
                <w:b/>
                <w:sz w:val="20"/>
                <w:szCs w:val="20"/>
              </w:rPr>
              <w:t xml:space="preserve">Electrical Properties of Materials </w:t>
            </w:r>
          </w:p>
          <w:p w14:paraId="7129733F" w14:textId="7BBA8426" w:rsidR="00C26CE0" w:rsidRDefault="00263C9C" w:rsidP="00263C9C">
            <w:pPr>
              <w:jc w:val="center"/>
              <w:rPr>
                <w:sz w:val="22"/>
                <w:szCs w:val="22"/>
              </w:rPr>
            </w:pPr>
            <w:r w:rsidRPr="00B80F29">
              <w:rPr>
                <w:b/>
                <w:sz w:val="20"/>
                <w:szCs w:val="20"/>
              </w:rPr>
              <w:t>JS</w:t>
            </w:r>
          </w:p>
        </w:tc>
        <w:tc>
          <w:tcPr>
            <w:tcW w:w="1831" w:type="dxa"/>
          </w:tcPr>
          <w:p w14:paraId="6933101F" w14:textId="77777777" w:rsidR="004A25D5" w:rsidRDefault="001C15B6" w:rsidP="001C15B6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</w:p>
          <w:p w14:paraId="214E8639" w14:textId="193A35EA" w:rsidR="001C15B6" w:rsidRDefault="001C15B6" w:rsidP="001C15B6">
            <w:pPr>
              <w:jc w:val="center"/>
              <w:rPr>
                <w:b/>
                <w:sz w:val="20"/>
                <w:szCs w:val="20"/>
              </w:rPr>
            </w:pP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5E3722A8" w14:textId="5C800CA0" w:rsidR="00C26CE0" w:rsidRDefault="001C15B6" w:rsidP="001C15B6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832" w:type="dxa"/>
            <w:vAlign w:val="center"/>
          </w:tcPr>
          <w:p w14:paraId="026D9BA9" w14:textId="77777777" w:rsidR="00263C9C" w:rsidRDefault="00263C9C" w:rsidP="00263C9C">
            <w:pPr>
              <w:jc w:val="center"/>
              <w:rPr>
                <w:b/>
                <w:sz w:val="20"/>
                <w:szCs w:val="20"/>
              </w:rPr>
            </w:pPr>
            <w:r w:rsidRPr="007C7B96">
              <w:rPr>
                <w:b/>
                <w:sz w:val="20"/>
                <w:szCs w:val="20"/>
              </w:rPr>
              <w:t xml:space="preserve">EEE 215 </w:t>
            </w:r>
          </w:p>
          <w:p w14:paraId="41F949E2" w14:textId="77777777" w:rsidR="00263C9C" w:rsidRDefault="00263C9C" w:rsidP="00263C9C">
            <w:pPr>
              <w:jc w:val="center"/>
              <w:rPr>
                <w:b/>
                <w:sz w:val="20"/>
                <w:szCs w:val="20"/>
              </w:rPr>
            </w:pPr>
            <w:r w:rsidRPr="000538D7">
              <w:rPr>
                <w:b/>
                <w:sz w:val="20"/>
                <w:szCs w:val="20"/>
              </w:rPr>
              <w:t xml:space="preserve">Electrical Properties of Materials </w:t>
            </w:r>
          </w:p>
          <w:p w14:paraId="04398118" w14:textId="13943262" w:rsidR="00C26CE0" w:rsidRDefault="00263C9C" w:rsidP="00263C9C">
            <w:pPr>
              <w:jc w:val="center"/>
              <w:rPr>
                <w:sz w:val="22"/>
                <w:szCs w:val="22"/>
              </w:rPr>
            </w:pPr>
            <w:r w:rsidRPr="00B80F29">
              <w:rPr>
                <w:b/>
                <w:sz w:val="20"/>
                <w:szCs w:val="20"/>
              </w:rPr>
              <w:t>JS</w:t>
            </w:r>
          </w:p>
        </w:tc>
        <w:tc>
          <w:tcPr>
            <w:tcW w:w="1617" w:type="dxa"/>
            <w:vAlign w:val="center"/>
          </w:tcPr>
          <w:p w14:paraId="323BD912" w14:textId="77777777" w:rsidR="0086367E" w:rsidRDefault="0086367E" w:rsidP="0086367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2D1A2513" w14:textId="3D035F6E" w:rsidR="00C26CE0" w:rsidRDefault="0086367E" w:rsidP="0086367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867" w:type="dxa"/>
            <w:vAlign w:val="center"/>
          </w:tcPr>
          <w:p w14:paraId="7AD65174" w14:textId="77777777" w:rsidR="007C7B96" w:rsidRDefault="007C7B96" w:rsidP="001C022E">
            <w:pPr>
              <w:jc w:val="center"/>
              <w:rPr>
                <w:b/>
                <w:sz w:val="20"/>
                <w:szCs w:val="20"/>
              </w:rPr>
            </w:pPr>
            <w:r w:rsidRPr="007C7B96">
              <w:rPr>
                <w:b/>
                <w:sz w:val="20"/>
                <w:szCs w:val="20"/>
              </w:rPr>
              <w:t xml:space="preserve">EEE 215 </w:t>
            </w:r>
          </w:p>
          <w:p w14:paraId="3F4C67FF" w14:textId="77777777" w:rsidR="007307E9" w:rsidRDefault="000538D7" w:rsidP="001C022E">
            <w:pPr>
              <w:jc w:val="center"/>
              <w:rPr>
                <w:b/>
                <w:sz w:val="20"/>
                <w:szCs w:val="20"/>
              </w:rPr>
            </w:pPr>
            <w:r w:rsidRPr="000538D7">
              <w:rPr>
                <w:b/>
                <w:sz w:val="20"/>
                <w:szCs w:val="20"/>
              </w:rPr>
              <w:t xml:space="preserve">Electrical Properties of Materials </w:t>
            </w:r>
          </w:p>
          <w:p w14:paraId="5F0D1BF2" w14:textId="02126706" w:rsidR="00C26CE0" w:rsidRDefault="00B80F29" w:rsidP="001C022E">
            <w:pPr>
              <w:jc w:val="center"/>
              <w:rPr>
                <w:sz w:val="22"/>
                <w:szCs w:val="22"/>
              </w:rPr>
            </w:pPr>
            <w:r w:rsidRPr="00B80F29">
              <w:rPr>
                <w:b/>
                <w:sz w:val="20"/>
                <w:szCs w:val="20"/>
              </w:rPr>
              <w:t>JS</w:t>
            </w:r>
          </w:p>
        </w:tc>
        <w:tc>
          <w:tcPr>
            <w:tcW w:w="1284" w:type="dxa"/>
            <w:vAlign w:val="center"/>
          </w:tcPr>
          <w:p w14:paraId="33EBD6C0" w14:textId="77777777" w:rsidR="0086367E" w:rsidRDefault="0086367E" w:rsidP="0086367E">
            <w:pPr>
              <w:jc w:val="center"/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 xml:space="preserve">CHE 111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14F60F26" w14:textId="799A5F02" w:rsidR="00C26CE0" w:rsidRDefault="0086367E" w:rsidP="0086367E">
            <w:pPr>
              <w:jc w:val="center"/>
              <w:rPr>
                <w:sz w:val="22"/>
                <w:szCs w:val="22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</w:tr>
      <w:tr w:rsidR="00C26CE0" w14:paraId="030DAEA8" w14:textId="77777777">
        <w:trPr>
          <w:trHeight w:val="440"/>
          <w:jc w:val="center"/>
        </w:trPr>
        <w:tc>
          <w:tcPr>
            <w:tcW w:w="1831" w:type="dxa"/>
          </w:tcPr>
          <w:p w14:paraId="7BF4C938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31" w:type="dxa"/>
          </w:tcPr>
          <w:p w14:paraId="78D87070" w14:textId="5CB7A200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  <w:r w:rsidR="00EE7A0A">
              <w:rPr>
                <w:b/>
                <w:sz w:val="22"/>
                <w:szCs w:val="22"/>
              </w:rPr>
              <w:t xml:space="preserve"> (8)</w:t>
            </w:r>
          </w:p>
        </w:tc>
        <w:tc>
          <w:tcPr>
            <w:tcW w:w="1832" w:type="dxa"/>
            <w:vAlign w:val="center"/>
          </w:tcPr>
          <w:p w14:paraId="225E65B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617" w:type="dxa"/>
            <w:vAlign w:val="center"/>
          </w:tcPr>
          <w:p w14:paraId="1A70B5A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867" w:type="dxa"/>
            <w:vAlign w:val="center"/>
          </w:tcPr>
          <w:p w14:paraId="70F6C7B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284" w:type="dxa"/>
            <w:vAlign w:val="center"/>
          </w:tcPr>
          <w:p w14:paraId="4659EE0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3EF21F46" w14:textId="77777777" w:rsidR="00C26CE0" w:rsidRDefault="00C26CE0">
      <w:pPr>
        <w:rPr>
          <w:sz w:val="22"/>
          <w:szCs w:val="22"/>
        </w:rPr>
      </w:pPr>
    </w:p>
    <w:p w14:paraId="69A69BC4" w14:textId="77777777" w:rsidR="00C26CE0" w:rsidRDefault="00C26CE0">
      <w:pPr>
        <w:rPr>
          <w:sz w:val="22"/>
          <w:szCs w:val="22"/>
        </w:rPr>
      </w:pPr>
    </w:p>
    <w:p w14:paraId="37B2AF28" w14:textId="77777777" w:rsidR="00C26CE0" w:rsidRDefault="00C26CE0">
      <w:pPr>
        <w:ind w:left="3600" w:firstLine="720"/>
        <w:rPr>
          <w:b/>
          <w:sz w:val="20"/>
          <w:szCs w:val="20"/>
        </w:rPr>
      </w:pPr>
    </w:p>
    <w:tbl>
      <w:tblPr>
        <w:tblStyle w:val="afa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C26CE0" w14:paraId="723A676F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5CF65C29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05</w:t>
            </w:r>
          </w:p>
        </w:tc>
      </w:tr>
      <w:tr w:rsidR="00C26CE0" w14:paraId="286ABCF3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459F05A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00A8F37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C90281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15EE5B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60A00130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755A689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35313873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6A102F9E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>TE 4213</w:t>
            </w:r>
          </w:p>
          <w:p w14:paraId="09FFB31E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 xml:space="preserve"> Textile &amp; Environment</w:t>
            </w:r>
          </w:p>
          <w:p w14:paraId="21DF7F56" w14:textId="31873CE6" w:rsidR="00C26CE0" w:rsidRDefault="009E075D" w:rsidP="009E075D">
            <w:pPr>
              <w:jc w:val="center"/>
              <w:rPr>
                <w:sz w:val="22"/>
                <w:szCs w:val="22"/>
              </w:rPr>
            </w:pPr>
            <w:r w:rsidRPr="00D02C83">
              <w:rPr>
                <w:b/>
                <w:bCs/>
                <w:sz w:val="22"/>
                <w:szCs w:val="22"/>
              </w:rPr>
              <w:t>AG</w:t>
            </w:r>
          </w:p>
        </w:tc>
        <w:tc>
          <w:tcPr>
            <w:tcW w:w="1710" w:type="dxa"/>
            <w:vAlign w:val="center"/>
          </w:tcPr>
          <w:p w14:paraId="167BF5AB" w14:textId="77777777" w:rsidR="00392F02" w:rsidRPr="002F325D" w:rsidRDefault="00392F02" w:rsidP="00392F02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2C8C57F8" w14:textId="77777777" w:rsidR="00392F02" w:rsidRPr="002F325D" w:rsidRDefault="00392F02" w:rsidP="00392F02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1624BD8B" w14:textId="1F179D70" w:rsidR="00C26CE0" w:rsidRDefault="00392F02" w:rsidP="00392F02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710" w:type="dxa"/>
            <w:vAlign w:val="center"/>
          </w:tcPr>
          <w:p w14:paraId="60474314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>TE 4213</w:t>
            </w:r>
          </w:p>
          <w:p w14:paraId="28E52FBB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 xml:space="preserve"> Textile &amp; Environment</w:t>
            </w:r>
          </w:p>
          <w:p w14:paraId="1A8832EC" w14:textId="7B64EE20" w:rsidR="00C26CE0" w:rsidRDefault="009E075D" w:rsidP="009E075D">
            <w:pPr>
              <w:jc w:val="center"/>
              <w:rPr>
                <w:sz w:val="22"/>
                <w:szCs w:val="22"/>
              </w:rPr>
            </w:pPr>
            <w:r w:rsidRPr="00D02C83">
              <w:rPr>
                <w:b/>
                <w:bCs/>
                <w:sz w:val="22"/>
                <w:szCs w:val="22"/>
              </w:rPr>
              <w:t>AG</w:t>
            </w:r>
          </w:p>
        </w:tc>
        <w:tc>
          <w:tcPr>
            <w:tcW w:w="1710" w:type="dxa"/>
            <w:vAlign w:val="center"/>
          </w:tcPr>
          <w:p w14:paraId="614B2CDF" w14:textId="77777777" w:rsidR="00392F02" w:rsidRPr="002F325D" w:rsidRDefault="00392F02" w:rsidP="00392F02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1C0543DA" w14:textId="77777777" w:rsidR="00392F02" w:rsidRPr="002F325D" w:rsidRDefault="00392F02" w:rsidP="00392F02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76164EC3" w14:textId="1108B7B3" w:rsidR="00C26CE0" w:rsidRDefault="00392F02" w:rsidP="00392F02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710" w:type="dxa"/>
            <w:vAlign w:val="center"/>
          </w:tcPr>
          <w:p w14:paraId="12F835F6" w14:textId="77777777" w:rsidR="008709C0" w:rsidRPr="00D02C83" w:rsidRDefault="008709C0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>TE 4213</w:t>
            </w:r>
          </w:p>
          <w:p w14:paraId="06A53C3D" w14:textId="77777777" w:rsidR="00C26CE0" w:rsidRPr="00D02C83" w:rsidRDefault="008709C0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 xml:space="preserve"> Textile &amp; Environment</w:t>
            </w:r>
          </w:p>
          <w:p w14:paraId="50D89689" w14:textId="7411056D" w:rsidR="008709C0" w:rsidRDefault="008709C0">
            <w:pPr>
              <w:jc w:val="center"/>
              <w:rPr>
                <w:sz w:val="22"/>
                <w:szCs w:val="22"/>
              </w:rPr>
            </w:pPr>
            <w:r w:rsidRPr="00D02C83">
              <w:rPr>
                <w:b/>
                <w:bCs/>
                <w:sz w:val="22"/>
                <w:szCs w:val="22"/>
              </w:rPr>
              <w:t>AG</w:t>
            </w:r>
          </w:p>
        </w:tc>
        <w:tc>
          <w:tcPr>
            <w:tcW w:w="1714" w:type="dxa"/>
            <w:vAlign w:val="center"/>
          </w:tcPr>
          <w:p w14:paraId="5761F33E" w14:textId="77777777" w:rsidR="00673228" w:rsidRPr="002F325D" w:rsidRDefault="00BC0391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5D7C8C19" w14:textId="77777777" w:rsidR="00CB51DB" w:rsidRPr="002F325D" w:rsidRDefault="00CB51DB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2013DDD0" w14:textId="68E9FB3E" w:rsidR="009B3B4B" w:rsidRDefault="00B778A0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C26CE0" w14:paraId="37BF5A42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3C4F5CF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4BAEF4C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11F1703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766A42AB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658C9AC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5E1A731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42F66254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01270DE1" w14:textId="77777777" w:rsidR="00C26CE0" w:rsidRDefault="00C26CE0">
      <w:pPr>
        <w:ind w:left="3600" w:firstLine="720"/>
        <w:rPr>
          <w:sz w:val="22"/>
          <w:szCs w:val="22"/>
        </w:rPr>
      </w:pPr>
    </w:p>
    <w:tbl>
      <w:tblPr>
        <w:tblStyle w:val="afb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11"/>
        <w:gridCol w:w="1710"/>
        <w:gridCol w:w="1710"/>
        <w:gridCol w:w="1710"/>
        <w:gridCol w:w="1710"/>
        <w:gridCol w:w="1714"/>
      </w:tblGrid>
      <w:tr w:rsidR="00C26CE0" w14:paraId="4FF34E2F" w14:textId="77777777">
        <w:trPr>
          <w:trHeight w:val="220"/>
          <w:jc w:val="center"/>
        </w:trPr>
        <w:tc>
          <w:tcPr>
            <w:tcW w:w="10265" w:type="dxa"/>
            <w:gridSpan w:val="6"/>
            <w:shd w:val="clear" w:color="auto" w:fill="F2F2F2"/>
            <w:vAlign w:val="center"/>
          </w:tcPr>
          <w:p w14:paraId="524C30A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ROOM # 906</w:t>
            </w:r>
          </w:p>
        </w:tc>
      </w:tr>
      <w:tr w:rsidR="00C26CE0" w14:paraId="4EE3CA15" w14:textId="77777777">
        <w:trPr>
          <w:trHeight w:val="220"/>
          <w:jc w:val="center"/>
        </w:trPr>
        <w:tc>
          <w:tcPr>
            <w:tcW w:w="1711" w:type="dxa"/>
            <w:shd w:val="clear" w:color="auto" w:fill="E6E6E6"/>
            <w:vAlign w:val="center"/>
          </w:tcPr>
          <w:p w14:paraId="440B4C5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007DB68D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1D0F11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7BF316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710" w:type="dxa"/>
            <w:shd w:val="clear" w:color="auto" w:fill="E6E6E6"/>
            <w:vAlign w:val="center"/>
          </w:tcPr>
          <w:p w14:paraId="7CD79E5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14" w:type="dxa"/>
            <w:shd w:val="clear" w:color="auto" w:fill="E6E6E6"/>
            <w:vAlign w:val="center"/>
          </w:tcPr>
          <w:p w14:paraId="76E1C8DD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6E653545" w14:textId="77777777">
        <w:trPr>
          <w:trHeight w:val="580"/>
          <w:jc w:val="center"/>
        </w:trPr>
        <w:tc>
          <w:tcPr>
            <w:tcW w:w="1711" w:type="dxa"/>
            <w:vAlign w:val="center"/>
          </w:tcPr>
          <w:p w14:paraId="7FE991DE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>TE 4213</w:t>
            </w:r>
          </w:p>
          <w:p w14:paraId="3E8DE1AB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 xml:space="preserve"> Textile &amp; Environment</w:t>
            </w:r>
          </w:p>
          <w:p w14:paraId="13CC74F4" w14:textId="641725E0" w:rsidR="00C26CE0" w:rsidRDefault="009E075D" w:rsidP="009E075D">
            <w:pPr>
              <w:jc w:val="center"/>
              <w:rPr>
                <w:sz w:val="22"/>
                <w:szCs w:val="22"/>
              </w:rPr>
            </w:pPr>
            <w:r w:rsidRPr="00D02C83">
              <w:rPr>
                <w:b/>
                <w:bCs/>
                <w:sz w:val="22"/>
                <w:szCs w:val="22"/>
              </w:rPr>
              <w:t>AG</w:t>
            </w:r>
          </w:p>
        </w:tc>
        <w:tc>
          <w:tcPr>
            <w:tcW w:w="1710" w:type="dxa"/>
            <w:vAlign w:val="center"/>
          </w:tcPr>
          <w:p w14:paraId="5D7EB0BA" w14:textId="77777777" w:rsidR="00260929" w:rsidRPr="002F325D" w:rsidRDefault="00260929" w:rsidP="0026092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604EC73B" w14:textId="77777777" w:rsidR="00260929" w:rsidRPr="002F325D" w:rsidRDefault="00260929" w:rsidP="0026092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25AF68A5" w14:textId="493DFF58" w:rsidR="00C26CE0" w:rsidRDefault="00260929" w:rsidP="00260929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710" w:type="dxa"/>
            <w:vAlign w:val="center"/>
          </w:tcPr>
          <w:p w14:paraId="0B57507E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>TE 4213</w:t>
            </w:r>
          </w:p>
          <w:p w14:paraId="2FB7BB5B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 xml:space="preserve"> Textile &amp; Environment</w:t>
            </w:r>
          </w:p>
          <w:p w14:paraId="554E37AA" w14:textId="369B53C6" w:rsidR="00C26CE0" w:rsidRDefault="009E075D" w:rsidP="009E075D">
            <w:pPr>
              <w:jc w:val="center"/>
              <w:rPr>
                <w:sz w:val="22"/>
                <w:szCs w:val="22"/>
              </w:rPr>
            </w:pPr>
            <w:r w:rsidRPr="00D02C83">
              <w:rPr>
                <w:b/>
                <w:bCs/>
                <w:sz w:val="22"/>
                <w:szCs w:val="22"/>
              </w:rPr>
              <w:t>AG</w:t>
            </w:r>
          </w:p>
        </w:tc>
        <w:tc>
          <w:tcPr>
            <w:tcW w:w="1710" w:type="dxa"/>
            <w:vAlign w:val="center"/>
          </w:tcPr>
          <w:p w14:paraId="472219D5" w14:textId="77777777" w:rsidR="00260929" w:rsidRPr="002F325D" w:rsidRDefault="00260929" w:rsidP="0026092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0245D9A9" w14:textId="77777777" w:rsidR="00260929" w:rsidRPr="002F325D" w:rsidRDefault="00260929" w:rsidP="0026092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34BA57AA" w14:textId="4CBBD8F3" w:rsidR="00C26CE0" w:rsidRDefault="00260929" w:rsidP="00260929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710" w:type="dxa"/>
            <w:vAlign w:val="center"/>
          </w:tcPr>
          <w:p w14:paraId="2C380378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>TE 4213</w:t>
            </w:r>
          </w:p>
          <w:p w14:paraId="7BE9EA1B" w14:textId="77777777" w:rsidR="009E075D" w:rsidRPr="00D02C83" w:rsidRDefault="009E075D" w:rsidP="009E075D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 xml:space="preserve"> Textile &amp; Environment</w:t>
            </w:r>
          </w:p>
          <w:p w14:paraId="6BC1E59A" w14:textId="57C71401" w:rsidR="00C26CE0" w:rsidRDefault="009E075D" w:rsidP="009E075D">
            <w:pPr>
              <w:jc w:val="center"/>
              <w:rPr>
                <w:sz w:val="22"/>
                <w:szCs w:val="22"/>
              </w:rPr>
            </w:pPr>
            <w:r w:rsidRPr="00D02C83">
              <w:rPr>
                <w:b/>
                <w:bCs/>
                <w:sz w:val="22"/>
                <w:szCs w:val="22"/>
              </w:rPr>
              <w:t>AG</w:t>
            </w:r>
          </w:p>
        </w:tc>
        <w:tc>
          <w:tcPr>
            <w:tcW w:w="1714" w:type="dxa"/>
            <w:vAlign w:val="center"/>
          </w:tcPr>
          <w:p w14:paraId="199C50E1" w14:textId="77777777" w:rsidR="00260929" w:rsidRPr="002F325D" w:rsidRDefault="00260929" w:rsidP="0026092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1CD77D6D" w14:textId="77777777" w:rsidR="00260929" w:rsidRPr="002F325D" w:rsidRDefault="00260929" w:rsidP="0026092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089244C7" w14:textId="11F38AD7" w:rsidR="00C26CE0" w:rsidRDefault="00260929" w:rsidP="00260929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C26CE0" w14:paraId="0DB1B3FF" w14:textId="77777777">
        <w:trPr>
          <w:trHeight w:val="340"/>
          <w:jc w:val="center"/>
        </w:trPr>
        <w:tc>
          <w:tcPr>
            <w:tcW w:w="1711" w:type="dxa"/>
            <w:vAlign w:val="center"/>
          </w:tcPr>
          <w:p w14:paraId="3BB99400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596F884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26CB380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5D31152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0" w:type="dxa"/>
            <w:vAlign w:val="center"/>
          </w:tcPr>
          <w:p w14:paraId="3F060E6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714" w:type="dxa"/>
            <w:vAlign w:val="center"/>
          </w:tcPr>
          <w:p w14:paraId="666361F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7552F5C1" w14:textId="77777777" w:rsidR="00C26CE0" w:rsidRDefault="00C26CE0">
      <w:pPr>
        <w:rPr>
          <w:sz w:val="22"/>
          <w:szCs w:val="22"/>
        </w:rPr>
      </w:pPr>
    </w:p>
    <w:p w14:paraId="0AAAEF31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c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69"/>
        <w:gridCol w:w="2273"/>
        <w:gridCol w:w="1564"/>
      </w:tblGrid>
      <w:tr w:rsidR="00C26CE0" w14:paraId="508D05BD" w14:textId="77777777">
        <w:trPr>
          <w:trHeight w:val="30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5AA6EAD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3</w:t>
            </w:r>
          </w:p>
        </w:tc>
      </w:tr>
      <w:tr w:rsidR="00C26CE0" w14:paraId="0D01CD64" w14:textId="77777777">
        <w:trPr>
          <w:trHeight w:val="300"/>
          <w:jc w:val="center"/>
        </w:trPr>
        <w:tc>
          <w:tcPr>
            <w:tcW w:w="2229" w:type="dxa"/>
            <w:shd w:val="clear" w:color="auto" w:fill="E6E6E6"/>
          </w:tcPr>
          <w:p w14:paraId="4D21FB40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  <w:vAlign w:val="center"/>
          </w:tcPr>
          <w:p w14:paraId="2BB0AD0E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69" w:type="dxa"/>
            <w:shd w:val="clear" w:color="auto" w:fill="E6E6E6"/>
            <w:vAlign w:val="center"/>
          </w:tcPr>
          <w:p w14:paraId="33EBADA8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273" w:type="dxa"/>
            <w:shd w:val="clear" w:color="auto" w:fill="E6E6E6"/>
            <w:vAlign w:val="center"/>
          </w:tcPr>
          <w:p w14:paraId="7371C90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564" w:type="dxa"/>
            <w:shd w:val="clear" w:color="auto" w:fill="E6E6E6"/>
            <w:vAlign w:val="center"/>
          </w:tcPr>
          <w:p w14:paraId="6F398720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2FE0F265" w14:textId="77777777">
        <w:trPr>
          <w:trHeight w:val="560"/>
          <w:jc w:val="center"/>
        </w:trPr>
        <w:tc>
          <w:tcPr>
            <w:tcW w:w="2229" w:type="dxa"/>
          </w:tcPr>
          <w:p w14:paraId="0841C2CD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5DDAF409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1931250F" w14:textId="33D0D4A3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230" w:type="dxa"/>
            <w:vAlign w:val="center"/>
          </w:tcPr>
          <w:p w14:paraId="0D677EFA" w14:textId="1764BD7F" w:rsidR="004E4211" w:rsidRDefault="004E421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69" w:type="dxa"/>
            <w:vAlign w:val="center"/>
          </w:tcPr>
          <w:p w14:paraId="1364D791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1EAE95F7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567EFE15" w14:textId="2ABBF8BA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273" w:type="dxa"/>
            <w:vAlign w:val="center"/>
          </w:tcPr>
          <w:p w14:paraId="1C4B5DDB" w14:textId="77777777" w:rsidR="00321061" w:rsidRPr="00D02C83" w:rsidRDefault="00321061" w:rsidP="00321061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>TE 4213</w:t>
            </w:r>
          </w:p>
          <w:p w14:paraId="125C4FE9" w14:textId="77777777" w:rsidR="00321061" w:rsidRPr="00D02C83" w:rsidRDefault="00321061" w:rsidP="00321061">
            <w:pPr>
              <w:jc w:val="center"/>
              <w:rPr>
                <w:b/>
                <w:bCs/>
                <w:sz w:val="20"/>
                <w:szCs w:val="20"/>
              </w:rPr>
            </w:pPr>
            <w:r w:rsidRPr="00D02C83">
              <w:rPr>
                <w:b/>
                <w:bCs/>
                <w:sz w:val="20"/>
                <w:szCs w:val="20"/>
              </w:rPr>
              <w:t xml:space="preserve"> Textile &amp; Environment</w:t>
            </w:r>
          </w:p>
          <w:p w14:paraId="60E64D7C" w14:textId="7A725DB4" w:rsidR="00C26CE0" w:rsidRDefault="00321061" w:rsidP="00321061">
            <w:pPr>
              <w:jc w:val="center"/>
              <w:rPr>
                <w:sz w:val="22"/>
                <w:szCs w:val="22"/>
              </w:rPr>
            </w:pPr>
            <w:r w:rsidRPr="00D02C83">
              <w:rPr>
                <w:b/>
                <w:bCs/>
                <w:sz w:val="22"/>
                <w:szCs w:val="22"/>
              </w:rPr>
              <w:t>AG</w:t>
            </w:r>
          </w:p>
        </w:tc>
        <w:tc>
          <w:tcPr>
            <w:tcW w:w="1564" w:type="dxa"/>
            <w:vAlign w:val="center"/>
          </w:tcPr>
          <w:p w14:paraId="3356597C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12B3B1C2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7E37706D" w14:textId="12B70C70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C26CE0" w14:paraId="0705C144" w14:textId="77777777">
        <w:trPr>
          <w:trHeight w:val="440"/>
          <w:jc w:val="center"/>
        </w:trPr>
        <w:tc>
          <w:tcPr>
            <w:tcW w:w="2229" w:type="dxa"/>
          </w:tcPr>
          <w:p w14:paraId="63BFDCA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  <w:vAlign w:val="center"/>
          </w:tcPr>
          <w:p w14:paraId="5280522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69" w:type="dxa"/>
            <w:vAlign w:val="center"/>
          </w:tcPr>
          <w:p w14:paraId="1FDC5C1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73" w:type="dxa"/>
            <w:vAlign w:val="center"/>
          </w:tcPr>
          <w:p w14:paraId="63C5A17D" w14:textId="1A56983F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  <w:r w:rsidR="00867762">
              <w:rPr>
                <w:b/>
                <w:sz w:val="22"/>
                <w:szCs w:val="22"/>
              </w:rPr>
              <w:t xml:space="preserve"> (6)</w:t>
            </w:r>
          </w:p>
        </w:tc>
        <w:tc>
          <w:tcPr>
            <w:tcW w:w="1564" w:type="dxa"/>
            <w:vAlign w:val="center"/>
          </w:tcPr>
          <w:p w14:paraId="2FD12F0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02D3F724" w14:textId="77777777" w:rsidR="00C26CE0" w:rsidRDefault="000E35E6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d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69"/>
        <w:gridCol w:w="2090"/>
        <w:gridCol w:w="1747"/>
      </w:tblGrid>
      <w:tr w:rsidR="00C26CE0" w14:paraId="219F02A6" w14:textId="77777777">
        <w:trPr>
          <w:trHeight w:val="20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18BCE4B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4</w:t>
            </w:r>
          </w:p>
        </w:tc>
      </w:tr>
      <w:tr w:rsidR="00C26CE0" w14:paraId="235E5139" w14:textId="77777777">
        <w:trPr>
          <w:trHeight w:val="200"/>
          <w:jc w:val="center"/>
        </w:trPr>
        <w:tc>
          <w:tcPr>
            <w:tcW w:w="2229" w:type="dxa"/>
            <w:shd w:val="clear" w:color="auto" w:fill="E6E6E6"/>
          </w:tcPr>
          <w:p w14:paraId="6C354D54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</w:tcPr>
          <w:p w14:paraId="53E4841A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69" w:type="dxa"/>
            <w:shd w:val="clear" w:color="auto" w:fill="E6E6E6"/>
          </w:tcPr>
          <w:p w14:paraId="00ACCB91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090" w:type="dxa"/>
            <w:shd w:val="clear" w:color="auto" w:fill="E6E6E6"/>
          </w:tcPr>
          <w:p w14:paraId="000A1F4B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747" w:type="dxa"/>
            <w:shd w:val="clear" w:color="auto" w:fill="E6E6E6"/>
          </w:tcPr>
          <w:p w14:paraId="1F5F3AC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38C82337" w14:textId="77777777">
        <w:trPr>
          <w:trHeight w:val="600"/>
          <w:jc w:val="center"/>
        </w:trPr>
        <w:tc>
          <w:tcPr>
            <w:tcW w:w="2229" w:type="dxa"/>
          </w:tcPr>
          <w:p w14:paraId="696E2C3D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42A40DB5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745EC72A" w14:textId="2AAEA1A9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230" w:type="dxa"/>
          </w:tcPr>
          <w:p w14:paraId="2562CA9D" w14:textId="77777777" w:rsidR="00602731" w:rsidRPr="00157B3E" w:rsidRDefault="00602731" w:rsidP="00602731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TE 335</w:t>
            </w:r>
          </w:p>
          <w:p w14:paraId="5A039EC2" w14:textId="77777777" w:rsidR="00602731" w:rsidRPr="00157B3E" w:rsidRDefault="00602731" w:rsidP="00602731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Applications of Computer in Textile</w:t>
            </w:r>
          </w:p>
          <w:p w14:paraId="730B9B71" w14:textId="57EE5B61" w:rsidR="00C26CE0" w:rsidRDefault="00602731" w:rsidP="00602731">
            <w:pPr>
              <w:jc w:val="center"/>
              <w:rPr>
                <w:sz w:val="22"/>
                <w:szCs w:val="22"/>
              </w:rPr>
            </w:pPr>
            <w:r w:rsidRPr="00157B3E">
              <w:rPr>
                <w:b/>
                <w:bCs/>
                <w:sz w:val="20"/>
                <w:szCs w:val="20"/>
              </w:rPr>
              <w:t>SA</w:t>
            </w:r>
          </w:p>
        </w:tc>
        <w:tc>
          <w:tcPr>
            <w:tcW w:w="1969" w:type="dxa"/>
          </w:tcPr>
          <w:p w14:paraId="2B246D62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2F850A04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1F5725FB" w14:textId="1DDE04E3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090" w:type="dxa"/>
          </w:tcPr>
          <w:p w14:paraId="33AB0D65" w14:textId="77777777" w:rsidR="00602731" w:rsidRPr="00157B3E" w:rsidRDefault="00602731" w:rsidP="00602731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TE 335</w:t>
            </w:r>
          </w:p>
          <w:p w14:paraId="442DB84E" w14:textId="77777777" w:rsidR="00602731" w:rsidRPr="00157B3E" w:rsidRDefault="00602731" w:rsidP="00602731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Applications of Computer in Textile</w:t>
            </w:r>
          </w:p>
          <w:p w14:paraId="6D58BF42" w14:textId="29044F4B" w:rsidR="00C26CE0" w:rsidRDefault="00602731" w:rsidP="00602731">
            <w:pPr>
              <w:tabs>
                <w:tab w:val="left" w:pos="991"/>
                <w:tab w:val="center" w:pos="1242"/>
              </w:tabs>
              <w:jc w:val="center"/>
              <w:rPr>
                <w:sz w:val="22"/>
                <w:szCs w:val="22"/>
              </w:rPr>
            </w:pPr>
            <w:r w:rsidRPr="00157B3E">
              <w:rPr>
                <w:b/>
                <w:bCs/>
                <w:sz w:val="20"/>
                <w:szCs w:val="20"/>
              </w:rPr>
              <w:t>SA</w:t>
            </w:r>
          </w:p>
        </w:tc>
        <w:tc>
          <w:tcPr>
            <w:tcW w:w="1747" w:type="dxa"/>
          </w:tcPr>
          <w:p w14:paraId="6D7A431C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066D7778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00AE4636" w14:textId="308CF875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C26CE0" w14:paraId="484A4659" w14:textId="77777777">
        <w:trPr>
          <w:trHeight w:val="320"/>
          <w:jc w:val="center"/>
        </w:trPr>
        <w:tc>
          <w:tcPr>
            <w:tcW w:w="2229" w:type="dxa"/>
          </w:tcPr>
          <w:p w14:paraId="70FBC52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</w:tcPr>
          <w:p w14:paraId="05C75C1D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69" w:type="dxa"/>
          </w:tcPr>
          <w:p w14:paraId="4C256A3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090" w:type="dxa"/>
          </w:tcPr>
          <w:p w14:paraId="5268F48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747" w:type="dxa"/>
          </w:tcPr>
          <w:p w14:paraId="1F7AE25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6479B240" w14:textId="77777777" w:rsidR="00C26CE0" w:rsidRDefault="000E35E6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br/>
      </w:r>
    </w:p>
    <w:tbl>
      <w:tblPr>
        <w:tblStyle w:val="afe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71"/>
        <w:gridCol w:w="2273"/>
        <w:gridCol w:w="1562"/>
      </w:tblGrid>
      <w:tr w:rsidR="00C26CE0" w14:paraId="53A3141E" w14:textId="77777777">
        <w:trPr>
          <w:trHeight w:val="16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2BB82D00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5</w:t>
            </w:r>
          </w:p>
        </w:tc>
      </w:tr>
      <w:tr w:rsidR="00C26CE0" w14:paraId="11FB6837" w14:textId="77777777">
        <w:trPr>
          <w:trHeight w:val="160"/>
          <w:jc w:val="center"/>
        </w:trPr>
        <w:tc>
          <w:tcPr>
            <w:tcW w:w="2229" w:type="dxa"/>
            <w:shd w:val="clear" w:color="auto" w:fill="E6E6E6"/>
          </w:tcPr>
          <w:p w14:paraId="3247A8C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  <w:vAlign w:val="center"/>
          </w:tcPr>
          <w:p w14:paraId="02239B8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71" w:type="dxa"/>
            <w:shd w:val="clear" w:color="auto" w:fill="E6E6E6"/>
            <w:vAlign w:val="center"/>
          </w:tcPr>
          <w:p w14:paraId="2B11BEAB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273" w:type="dxa"/>
            <w:shd w:val="clear" w:color="auto" w:fill="E6E6E6"/>
            <w:vAlign w:val="center"/>
          </w:tcPr>
          <w:p w14:paraId="62CC63F0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562" w:type="dxa"/>
            <w:shd w:val="clear" w:color="auto" w:fill="E6E6E6"/>
            <w:vAlign w:val="center"/>
          </w:tcPr>
          <w:p w14:paraId="5622D96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4F397537" w14:textId="77777777">
        <w:trPr>
          <w:trHeight w:val="440"/>
          <w:jc w:val="center"/>
        </w:trPr>
        <w:tc>
          <w:tcPr>
            <w:tcW w:w="2229" w:type="dxa"/>
          </w:tcPr>
          <w:p w14:paraId="238B1341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296E77B6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74D9BC00" w14:textId="0DF34575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230" w:type="dxa"/>
            <w:vAlign w:val="center"/>
          </w:tcPr>
          <w:p w14:paraId="7B0FBBD1" w14:textId="77777777" w:rsidR="00B7657F" w:rsidRPr="00157B3E" w:rsidRDefault="00B7657F" w:rsidP="00B7657F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TE 335</w:t>
            </w:r>
          </w:p>
          <w:p w14:paraId="25A5379D" w14:textId="77777777" w:rsidR="00B7657F" w:rsidRPr="00157B3E" w:rsidRDefault="00B7657F" w:rsidP="00B7657F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Applications of Computer in Textile</w:t>
            </w:r>
          </w:p>
          <w:p w14:paraId="600E4AC7" w14:textId="4E535115" w:rsidR="00C26CE0" w:rsidRDefault="00B7657F" w:rsidP="00B7657F">
            <w:pPr>
              <w:jc w:val="center"/>
              <w:rPr>
                <w:sz w:val="22"/>
                <w:szCs w:val="22"/>
              </w:rPr>
            </w:pPr>
            <w:r w:rsidRPr="00157B3E">
              <w:rPr>
                <w:b/>
                <w:bCs/>
                <w:sz w:val="20"/>
                <w:szCs w:val="20"/>
              </w:rPr>
              <w:t>SA</w:t>
            </w:r>
          </w:p>
        </w:tc>
        <w:tc>
          <w:tcPr>
            <w:tcW w:w="1971" w:type="dxa"/>
            <w:vAlign w:val="center"/>
          </w:tcPr>
          <w:p w14:paraId="47D12366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3D47DADE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1F579B06" w14:textId="08A45630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273" w:type="dxa"/>
            <w:vAlign w:val="center"/>
          </w:tcPr>
          <w:p w14:paraId="36A3F173" w14:textId="77777777" w:rsidR="00602731" w:rsidRPr="00157B3E" w:rsidRDefault="00602731" w:rsidP="00602731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TE 335</w:t>
            </w:r>
          </w:p>
          <w:p w14:paraId="4A72962E" w14:textId="77777777" w:rsidR="00602731" w:rsidRPr="00157B3E" w:rsidRDefault="00602731" w:rsidP="00602731">
            <w:pPr>
              <w:jc w:val="center"/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Applications of Computer in Textile</w:t>
            </w:r>
          </w:p>
          <w:p w14:paraId="7EE2E9C7" w14:textId="28F82E8A" w:rsidR="00C26CE0" w:rsidRDefault="00602731" w:rsidP="00602731">
            <w:pPr>
              <w:jc w:val="center"/>
              <w:rPr>
                <w:sz w:val="22"/>
                <w:szCs w:val="22"/>
              </w:rPr>
            </w:pPr>
            <w:r w:rsidRPr="00157B3E">
              <w:rPr>
                <w:b/>
                <w:bCs/>
                <w:sz w:val="20"/>
                <w:szCs w:val="20"/>
              </w:rPr>
              <w:t>SA</w:t>
            </w:r>
          </w:p>
        </w:tc>
        <w:tc>
          <w:tcPr>
            <w:tcW w:w="1562" w:type="dxa"/>
            <w:vAlign w:val="center"/>
          </w:tcPr>
          <w:p w14:paraId="087CA01F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301782EE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622F64C3" w14:textId="1106AABF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C26CE0" w14:paraId="2E87E0FC" w14:textId="77777777">
        <w:trPr>
          <w:trHeight w:val="240"/>
          <w:jc w:val="center"/>
        </w:trPr>
        <w:tc>
          <w:tcPr>
            <w:tcW w:w="2229" w:type="dxa"/>
          </w:tcPr>
          <w:p w14:paraId="6A5299CB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  <w:vAlign w:val="center"/>
          </w:tcPr>
          <w:p w14:paraId="7DE2E047" w14:textId="34FADF2A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  <w:r w:rsidR="000E7307">
              <w:rPr>
                <w:b/>
                <w:sz w:val="22"/>
                <w:szCs w:val="22"/>
              </w:rPr>
              <w:t xml:space="preserve"> (6)</w:t>
            </w:r>
          </w:p>
        </w:tc>
        <w:tc>
          <w:tcPr>
            <w:tcW w:w="1971" w:type="dxa"/>
            <w:vAlign w:val="center"/>
          </w:tcPr>
          <w:p w14:paraId="03C2F457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73" w:type="dxa"/>
            <w:vAlign w:val="center"/>
          </w:tcPr>
          <w:p w14:paraId="69245A7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562" w:type="dxa"/>
            <w:vAlign w:val="center"/>
          </w:tcPr>
          <w:p w14:paraId="32B03FAF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2DCEF72B" w14:textId="77777777" w:rsidR="00C26CE0" w:rsidRDefault="000E35E6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</w:p>
    <w:p w14:paraId="77ECFB5E" w14:textId="77777777" w:rsidR="00C26CE0" w:rsidRDefault="00C26CE0">
      <w:pPr>
        <w:jc w:val="center"/>
        <w:rPr>
          <w:b/>
          <w:sz w:val="22"/>
          <w:szCs w:val="22"/>
        </w:rPr>
      </w:pPr>
    </w:p>
    <w:p w14:paraId="597441AE" w14:textId="77777777" w:rsidR="00C26CE0" w:rsidRDefault="00C26CE0">
      <w:pPr>
        <w:jc w:val="center"/>
        <w:rPr>
          <w:b/>
          <w:sz w:val="22"/>
          <w:szCs w:val="22"/>
        </w:rPr>
      </w:pPr>
    </w:p>
    <w:p w14:paraId="5C0885DA" w14:textId="77777777" w:rsidR="00C26CE0" w:rsidRDefault="00C26CE0">
      <w:pPr>
        <w:jc w:val="center"/>
        <w:rPr>
          <w:b/>
          <w:sz w:val="22"/>
          <w:szCs w:val="22"/>
        </w:rPr>
      </w:pPr>
    </w:p>
    <w:p w14:paraId="4E03EDA3" w14:textId="77777777" w:rsidR="00C26CE0" w:rsidRDefault="00C26CE0">
      <w:pPr>
        <w:jc w:val="center"/>
        <w:rPr>
          <w:b/>
          <w:sz w:val="22"/>
          <w:szCs w:val="22"/>
        </w:rPr>
      </w:pPr>
    </w:p>
    <w:p w14:paraId="07C06035" w14:textId="77777777" w:rsidR="00C26CE0" w:rsidRDefault="00C26CE0">
      <w:pPr>
        <w:jc w:val="center"/>
        <w:rPr>
          <w:b/>
          <w:sz w:val="22"/>
          <w:szCs w:val="22"/>
        </w:rPr>
      </w:pPr>
    </w:p>
    <w:p w14:paraId="7A378A7F" w14:textId="77777777" w:rsidR="00C26CE0" w:rsidRDefault="00C26CE0">
      <w:pPr>
        <w:jc w:val="center"/>
        <w:rPr>
          <w:b/>
          <w:sz w:val="22"/>
          <w:szCs w:val="22"/>
        </w:rPr>
      </w:pPr>
    </w:p>
    <w:tbl>
      <w:tblPr>
        <w:tblStyle w:val="aff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29"/>
        <w:gridCol w:w="2230"/>
        <w:gridCol w:w="1971"/>
        <w:gridCol w:w="2273"/>
        <w:gridCol w:w="1562"/>
      </w:tblGrid>
      <w:tr w:rsidR="00C26CE0" w14:paraId="221CAC5B" w14:textId="77777777">
        <w:trPr>
          <w:trHeight w:val="240"/>
          <w:jc w:val="center"/>
        </w:trPr>
        <w:tc>
          <w:tcPr>
            <w:tcW w:w="10265" w:type="dxa"/>
            <w:gridSpan w:val="5"/>
            <w:shd w:val="clear" w:color="auto" w:fill="F2F2F2"/>
          </w:tcPr>
          <w:p w14:paraId="3FC921A6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6</w:t>
            </w:r>
          </w:p>
        </w:tc>
      </w:tr>
      <w:tr w:rsidR="00C26CE0" w14:paraId="3BFBE49E" w14:textId="77777777">
        <w:trPr>
          <w:trHeight w:val="240"/>
          <w:jc w:val="center"/>
        </w:trPr>
        <w:tc>
          <w:tcPr>
            <w:tcW w:w="2229" w:type="dxa"/>
            <w:shd w:val="clear" w:color="auto" w:fill="E6E6E6"/>
          </w:tcPr>
          <w:p w14:paraId="410CEAB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2230" w:type="dxa"/>
            <w:shd w:val="clear" w:color="auto" w:fill="E6E6E6"/>
            <w:vAlign w:val="center"/>
          </w:tcPr>
          <w:p w14:paraId="279619A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971" w:type="dxa"/>
            <w:shd w:val="clear" w:color="auto" w:fill="E6E6E6"/>
            <w:vAlign w:val="center"/>
          </w:tcPr>
          <w:p w14:paraId="44639A20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273" w:type="dxa"/>
            <w:shd w:val="clear" w:color="auto" w:fill="E6E6E6"/>
            <w:vAlign w:val="center"/>
          </w:tcPr>
          <w:p w14:paraId="3C1C91C5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562" w:type="dxa"/>
            <w:shd w:val="clear" w:color="auto" w:fill="E6E6E6"/>
            <w:vAlign w:val="center"/>
          </w:tcPr>
          <w:p w14:paraId="2F110BB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9333C0" w14:paraId="319D35A1" w14:textId="77777777">
        <w:trPr>
          <w:trHeight w:val="700"/>
          <w:jc w:val="center"/>
        </w:trPr>
        <w:tc>
          <w:tcPr>
            <w:tcW w:w="2229" w:type="dxa"/>
          </w:tcPr>
          <w:p w14:paraId="1A781BAB" w14:textId="77777777" w:rsidR="009333C0" w:rsidRPr="002F325D" w:rsidRDefault="009333C0" w:rsidP="009333C0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0CCA381B" w14:textId="77777777" w:rsidR="009333C0" w:rsidRPr="002F325D" w:rsidRDefault="009333C0" w:rsidP="009333C0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497E5984" w14:textId="44D71423" w:rsidR="009333C0" w:rsidRDefault="009333C0" w:rsidP="009333C0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230" w:type="dxa"/>
            <w:vAlign w:val="center"/>
          </w:tcPr>
          <w:p w14:paraId="7C9FD277" w14:textId="77777777" w:rsidR="009333C0" w:rsidRPr="009333C0" w:rsidRDefault="009333C0" w:rsidP="009333C0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TE 335</w:t>
            </w:r>
          </w:p>
          <w:p w14:paraId="1A5A2AF9" w14:textId="77777777" w:rsidR="009333C0" w:rsidRPr="009333C0" w:rsidRDefault="009333C0" w:rsidP="009333C0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Applications of Computer in Textile</w:t>
            </w:r>
          </w:p>
          <w:p w14:paraId="0F3CE7CF" w14:textId="102F6328" w:rsidR="009333C0" w:rsidRDefault="009333C0" w:rsidP="009333C0">
            <w:pPr>
              <w:jc w:val="center"/>
              <w:rPr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MAB</w:t>
            </w:r>
          </w:p>
        </w:tc>
        <w:tc>
          <w:tcPr>
            <w:tcW w:w="1971" w:type="dxa"/>
            <w:vAlign w:val="center"/>
          </w:tcPr>
          <w:p w14:paraId="5068B0E4" w14:textId="77777777" w:rsidR="009333C0" w:rsidRPr="002F325D" w:rsidRDefault="009333C0" w:rsidP="009333C0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5B56F39E" w14:textId="77777777" w:rsidR="009333C0" w:rsidRPr="002F325D" w:rsidRDefault="009333C0" w:rsidP="009333C0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2E95B549" w14:textId="31CCD79B" w:rsidR="009333C0" w:rsidRDefault="009333C0" w:rsidP="009333C0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2273" w:type="dxa"/>
            <w:vAlign w:val="center"/>
          </w:tcPr>
          <w:p w14:paraId="65A01074" w14:textId="77777777" w:rsidR="009333C0" w:rsidRPr="009333C0" w:rsidRDefault="009333C0" w:rsidP="009333C0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TE 335</w:t>
            </w:r>
          </w:p>
          <w:p w14:paraId="13784DB4" w14:textId="77777777" w:rsidR="009333C0" w:rsidRPr="009333C0" w:rsidRDefault="009333C0" w:rsidP="009333C0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Applications of Computer in Textile</w:t>
            </w:r>
          </w:p>
          <w:p w14:paraId="40587721" w14:textId="3BC21E35" w:rsidR="009333C0" w:rsidRDefault="009333C0" w:rsidP="009333C0">
            <w:pPr>
              <w:jc w:val="center"/>
              <w:rPr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MAB</w:t>
            </w:r>
          </w:p>
        </w:tc>
        <w:tc>
          <w:tcPr>
            <w:tcW w:w="1562" w:type="dxa"/>
            <w:vAlign w:val="center"/>
          </w:tcPr>
          <w:p w14:paraId="48BC3FCB" w14:textId="77777777" w:rsidR="009333C0" w:rsidRPr="002F325D" w:rsidRDefault="009333C0" w:rsidP="009333C0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78E8219D" w14:textId="77777777" w:rsidR="009333C0" w:rsidRPr="002F325D" w:rsidRDefault="009333C0" w:rsidP="009333C0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1CDEFD04" w14:textId="7C5E8030" w:rsidR="009333C0" w:rsidRDefault="009333C0" w:rsidP="009333C0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9333C0" w14:paraId="039DFC14" w14:textId="77777777">
        <w:trPr>
          <w:trHeight w:val="320"/>
          <w:jc w:val="center"/>
        </w:trPr>
        <w:tc>
          <w:tcPr>
            <w:tcW w:w="2229" w:type="dxa"/>
          </w:tcPr>
          <w:p w14:paraId="771F3DA6" w14:textId="77777777" w:rsidR="009333C0" w:rsidRDefault="009333C0" w:rsidP="009333C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30" w:type="dxa"/>
            <w:vAlign w:val="center"/>
          </w:tcPr>
          <w:p w14:paraId="048CF32F" w14:textId="77777777" w:rsidR="009333C0" w:rsidRDefault="009333C0" w:rsidP="009333C0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971" w:type="dxa"/>
            <w:vAlign w:val="center"/>
          </w:tcPr>
          <w:p w14:paraId="2E59F884" w14:textId="77777777" w:rsidR="009333C0" w:rsidRDefault="009333C0" w:rsidP="009333C0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273" w:type="dxa"/>
            <w:vAlign w:val="center"/>
          </w:tcPr>
          <w:p w14:paraId="4C9F9A66" w14:textId="77777777" w:rsidR="009333C0" w:rsidRDefault="009333C0" w:rsidP="009333C0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562" w:type="dxa"/>
            <w:vAlign w:val="center"/>
          </w:tcPr>
          <w:p w14:paraId="21F3089C" w14:textId="77777777" w:rsidR="009333C0" w:rsidRDefault="009333C0" w:rsidP="009333C0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5EDC2F9B" w14:textId="77777777" w:rsidR="00C26CE0" w:rsidRDefault="00C26CE0">
      <w:pPr>
        <w:jc w:val="center"/>
        <w:rPr>
          <w:sz w:val="22"/>
          <w:szCs w:val="22"/>
        </w:rPr>
      </w:pPr>
    </w:p>
    <w:p w14:paraId="401B2AD2" w14:textId="77777777" w:rsidR="00C26CE0" w:rsidRDefault="00C26CE0">
      <w:pPr>
        <w:jc w:val="center"/>
        <w:rPr>
          <w:sz w:val="22"/>
          <w:szCs w:val="22"/>
        </w:rPr>
      </w:pPr>
    </w:p>
    <w:tbl>
      <w:tblPr>
        <w:tblStyle w:val="aff0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2"/>
        <w:gridCol w:w="1831"/>
        <w:gridCol w:w="1831"/>
        <w:gridCol w:w="1620"/>
        <w:gridCol w:w="1868"/>
        <w:gridCol w:w="1283"/>
      </w:tblGrid>
      <w:tr w:rsidR="00C26CE0" w14:paraId="45E19C5A" w14:textId="77777777">
        <w:trPr>
          <w:trHeight w:val="160"/>
          <w:jc w:val="center"/>
        </w:trPr>
        <w:tc>
          <w:tcPr>
            <w:tcW w:w="10265" w:type="dxa"/>
            <w:gridSpan w:val="6"/>
            <w:shd w:val="clear" w:color="auto" w:fill="F2F2F2"/>
          </w:tcPr>
          <w:p w14:paraId="6D46882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8</w:t>
            </w:r>
          </w:p>
        </w:tc>
      </w:tr>
      <w:tr w:rsidR="00C26CE0" w14:paraId="7C3E5492" w14:textId="77777777">
        <w:trPr>
          <w:trHeight w:val="160"/>
          <w:jc w:val="center"/>
        </w:trPr>
        <w:tc>
          <w:tcPr>
            <w:tcW w:w="1832" w:type="dxa"/>
            <w:shd w:val="clear" w:color="auto" w:fill="E6E6E6"/>
          </w:tcPr>
          <w:p w14:paraId="7B38096D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COL-6</w:t>
            </w:r>
          </w:p>
        </w:tc>
        <w:tc>
          <w:tcPr>
            <w:tcW w:w="1831" w:type="dxa"/>
            <w:shd w:val="clear" w:color="auto" w:fill="E6E6E6"/>
          </w:tcPr>
          <w:p w14:paraId="2FCE878B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1" w:type="dxa"/>
            <w:shd w:val="clear" w:color="auto" w:fill="E6E6E6"/>
            <w:vAlign w:val="center"/>
          </w:tcPr>
          <w:p w14:paraId="2132BD8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20" w:type="dxa"/>
            <w:shd w:val="clear" w:color="auto" w:fill="E6E6E6"/>
            <w:vAlign w:val="center"/>
          </w:tcPr>
          <w:p w14:paraId="329DE2A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8" w:type="dxa"/>
            <w:shd w:val="clear" w:color="auto" w:fill="E6E6E6"/>
            <w:vAlign w:val="center"/>
          </w:tcPr>
          <w:p w14:paraId="6E0DB946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1F8995A3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115EE4" w14:paraId="6DACC5BA" w14:textId="77777777" w:rsidTr="00D63D1C">
        <w:trPr>
          <w:trHeight w:val="440"/>
          <w:jc w:val="center"/>
        </w:trPr>
        <w:tc>
          <w:tcPr>
            <w:tcW w:w="1832" w:type="dxa"/>
            <w:vAlign w:val="center"/>
          </w:tcPr>
          <w:p w14:paraId="15A5F582" w14:textId="77777777" w:rsidR="00115EE4" w:rsidRPr="009333C0" w:rsidRDefault="00115EE4" w:rsidP="00115EE4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TE 335</w:t>
            </w:r>
          </w:p>
          <w:p w14:paraId="1AC82D28" w14:textId="77777777" w:rsidR="00115EE4" w:rsidRPr="009333C0" w:rsidRDefault="00115EE4" w:rsidP="00115EE4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Applications of Computer in Textile</w:t>
            </w:r>
          </w:p>
          <w:p w14:paraId="7E3F5461" w14:textId="0C792277" w:rsidR="00115EE4" w:rsidRDefault="00115EE4" w:rsidP="00115EE4">
            <w:pPr>
              <w:jc w:val="center"/>
              <w:rPr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MAB</w:t>
            </w:r>
          </w:p>
        </w:tc>
        <w:tc>
          <w:tcPr>
            <w:tcW w:w="1831" w:type="dxa"/>
          </w:tcPr>
          <w:p w14:paraId="60114BD4" w14:textId="77777777" w:rsidR="00115EE4" w:rsidRPr="002F325D" w:rsidRDefault="00115EE4" w:rsidP="00115EE4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1296FF5A" w14:textId="77777777" w:rsidR="00115EE4" w:rsidRPr="002F325D" w:rsidRDefault="00115EE4" w:rsidP="00115EE4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5E950A71" w14:textId="45CED26C" w:rsidR="00115EE4" w:rsidRDefault="00115EE4" w:rsidP="00115EE4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831" w:type="dxa"/>
            <w:vAlign w:val="center"/>
          </w:tcPr>
          <w:p w14:paraId="05E3D1D0" w14:textId="77777777" w:rsidR="00115EE4" w:rsidRPr="009333C0" w:rsidRDefault="00115EE4" w:rsidP="00115EE4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TE 335</w:t>
            </w:r>
          </w:p>
          <w:p w14:paraId="0FF4DBB4" w14:textId="77777777" w:rsidR="00115EE4" w:rsidRPr="009333C0" w:rsidRDefault="00115EE4" w:rsidP="00115EE4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Applications of Computer in Textile</w:t>
            </w:r>
          </w:p>
          <w:p w14:paraId="16BE7EF9" w14:textId="3F9D3247" w:rsidR="00115EE4" w:rsidRDefault="00115EE4" w:rsidP="00115EE4">
            <w:pPr>
              <w:jc w:val="center"/>
              <w:rPr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MAB</w:t>
            </w:r>
          </w:p>
        </w:tc>
        <w:tc>
          <w:tcPr>
            <w:tcW w:w="1620" w:type="dxa"/>
            <w:vAlign w:val="center"/>
          </w:tcPr>
          <w:p w14:paraId="57E18885" w14:textId="77777777" w:rsidR="00115EE4" w:rsidRPr="002F325D" w:rsidRDefault="00115EE4" w:rsidP="00115EE4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023F3495" w14:textId="77777777" w:rsidR="00115EE4" w:rsidRPr="002F325D" w:rsidRDefault="00115EE4" w:rsidP="00115EE4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2519DBD8" w14:textId="4DD0D893" w:rsidR="00115EE4" w:rsidRDefault="00115EE4" w:rsidP="00115EE4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868" w:type="dxa"/>
            <w:vAlign w:val="center"/>
          </w:tcPr>
          <w:p w14:paraId="72347E6E" w14:textId="77777777" w:rsidR="00115EE4" w:rsidRPr="009333C0" w:rsidRDefault="00115EE4" w:rsidP="00115EE4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TE 335</w:t>
            </w:r>
          </w:p>
          <w:p w14:paraId="62E33AAB" w14:textId="77777777" w:rsidR="00115EE4" w:rsidRPr="009333C0" w:rsidRDefault="00115EE4" w:rsidP="00115EE4">
            <w:pPr>
              <w:jc w:val="center"/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Applications of Computer in Textile</w:t>
            </w:r>
          </w:p>
          <w:p w14:paraId="6C13A896" w14:textId="424EA3F0" w:rsidR="00115EE4" w:rsidRDefault="00115EE4" w:rsidP="00115EE4">
            <w:pPr>
              <w:jc w:val="center"/>
              <w:rPr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MAB</w:t>
            </w:r>
          </w:p>
        </w:tc>
        <w:tc>
          <w:tcPr>
            <w:tcW w:w="1283" w:type="dxa"/>
            <w:vAlign w:val="center"/>
          </w:tcPr>
          <w:p w14:paraId="64B23E9F" w14:textId="77777777" w:rsidR="00115EE4" w:rsidRPr="002F325D" w:rsidRDefault="00115EE4" w:rsidP="00115EE4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25194DD4" w14:textId="77777777" w:rsidR="00115EE4" w:rsidRPr="002F325D" w:rsidRDefault="00115EE4" w:rsidP="00115EE4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49376865" w14:textId="56CB7F5A" w:rsidR="00115EE4" w:rsidRDefault="00115EE4" w:rsidP="00115EE4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115EE4" w14:paraId="77899937" w14:textId="77777777">
        <w:trPr>
          <w:trHeight w:val="240"/>
          <w:jc w:val="center"/>
        </w:trPr>
        <w:tc>
          <w:tcPr>
            <w:tcW w:w="1832" w:type="dxa"/>
          </w:tcPr>
          <w:p w14:paraId="182A6503" w14:textId="4A47FFE0" w:rsidR="00115EE4" w:rsidRDefault="00115EE4" w:rsidP="00115EE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936EE8">
              <w:rPr>
                <w:b/>
                <w:sz w:val="22"/>
                <w:szCs w:val="22"/>
              </w:rPr>
              <w:t xml:space="preserve"> (2)</w:t>
            </w:r>
          </w:p>
        </w:tc>
        <w:tc>
          <w:tcPr>
            <w:tcW w:w="1831" w:type="dxa"/>
          </w:tcPr>
          <w:p w14:paraId="2D71E20F" w14:textId="77777777" w:rsidR="00115EE4" w:rsidRDefault="00115EE4" w:rsidP="00115EE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  <w:vAlign w:val="center"/>
          </w:tcPr>
          <w:p w14:paraId="04FA153F" w14:textId="77777777" w:rsidR="00115EE4" w:rsidRDefault="00115EE4" w:rsidP="00115EE4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620" w:type="dxa"/>
            <w:vAlign w:val="center"/>
          </w:tcPr>
          <w:p w14:paraId="090DC36B" w14:textId="77777777" w:rsidR="00115EE4" w:rsidRDefault="00115EE4" w:rsidP="00115EE4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68" w:type="dxa"/>
            <w:vAlign w:val="center"/>
          </w:tcPr>
          <w:p w14:paraId="700E95D1" w14:textId="77777777" w:rsidR="00115EE4" w:rsidRDefault="00115EE4" w:rsidP="00115EE4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283" w:type="dxa"/>
            <w:vAlign w:val="center"/>
          </w:tcPr>
          <w:p w14:paraId="7A966ABC" w14:textId="77777777" w:rsidR="00115EE4" w:rsidRDefault="00115EE4" w:rsidP="00115EE4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74C7DAF9" w14:textId="77777777" w:rsidR="00C26CE0" w:rsidRDefault="000E35E6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br/>
      </w:r>
    </w:p>
    <w:tbl>
      <w:tblPr>
        <w:tblStyle w:val="aff1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32"/>
        <w:gridCol w:w="1831"/>
        <w:gridCol w:w="1831"/>
        <w:gridCol w:w="1620"/>
        <w:gridCol w:w="1868"/>
        <w:gridCol w:w="1283"/>
      </w:tblGrid>
      <w:tr w:rsidR="00C26CE0" w14:paraId="5551F45A" w14:textId="77777777">
        <w:trPr>
          <w:trHeight w:val="240"/>
          <w:jc w:val="center"/>
        </w:trPr>
        <w:tc>
          <w:tcPr>
            <w:tcW w:w="10265" w:type="dxa"/>
            <w:gridSpan w:val="6"/>
            <w:shd w:val="clear" w:color="auto" w:fill="F2F2F2"/>
          </w:tcPr>
          <w:p w14:paraId="3228765F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19</w:t>
            </w:r>
          </w:p>
        </w:tc>
      </w:tr>
      <w:tr w:rsidR="00C26CE0" w14:paraId="3B10FEDD" w14:textId="77777777">
        <w:trPr>
          <w:trHeight w:val="240"/>
          <w:jc w:val="center"/>
        </w:trPr>
        <w:tc>
          <w:tcPr>
            <w:tcW w:w="1832" w:type="dxa"/>
            <w:shd w:val="clear" w:color="auto" w:fill="E6E6E6"/>
          </w:tcPr>
          <w:p w14:paraId="4417F25E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831" w:type="dxa"/>
            <w:shd w:val="clear" w:color="auto" w:fill="E6E6E6"/>
          </w:tcPr>
          <w:p w14:paraId="65B9D989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31" w:type="dxa"/>
            <w:shd w:val="clear" w:color="auto" w:fill="E6E6E6"/>
            <w:vAlign w:val="center"/>
          </w:tcPr>
          <w:p w14:paraId="25DB515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20" w:type="dxa"/>
            <w:shd w:val="clear" w:color="auto" w:fill="E6E6E6"/>
            <w:vAlign w:val="center"/>
          </w:tcPr>
          <w:p w14:paraId="69CD022C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868" w:type="dxa"/>
            <w:shd w:val="clear" w:color="auto" w:fill="E6E6E6"/>
            <w:vAlign w:val="center"/>
          </w:tcPr>
          <w:p w14:paraId="78D9445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283" w:type="dxa"/>
            <w:shd w:val="clear" w:color="auto" w:fill="E6E6E6"/>
            <w:vAlign w:val="center"/>
          </w:tcPr>
          <w:p w14:paraId="421F0509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7650DF15" w14:textId="77777777">
        <w:trPr>
          <w:trHeight w:val="700"/>
          <w:jc w:val="center"/>
        </w:trPr>
        <w:tc>
          <w:tcPr>
            <w:tcW w:w="1832" w:type="dxa"/>
          </w:tcPr>
          <w:p w14:paraId="5CB7C75B" w14:textId="77777777" w:rsidR="00F635F2" w:rsidRPr="00406FBC" w:rsidRDefault="00F635F2" w:rsidP="00F635F2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HUM 333</w:t>
            </w:r>
          </w:p>
          <w:p w14:paraId="1167CD4C" w14:textId="77777777" w:rsidR="00F635F2" w:rsidRPr="00406FBC" w:rsidRDefault="00F635F2" w:rsidP="00F635F2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Economics for Textile Engineers</w:t>
            </w:r>
          </w:p>
          <w:p w14:paraId="563B8AEA" w14:textId="77777777" w:rsidR="00F635F2" w:rsidRPr="00406FBC" w:rsidRDefault="00F635F2" w:rsidP="00F635F2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AAM</w:t>
            </w:r>
          </w:p>
          <w:p w14:paraId="160E40E6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31" w:type="dxa"/>
          </w:tcPr>
          <w:p w14:paraId="27070A1C" w14:textId="77777777" w:rsidR="00EE4409" w:rsidRPr="002F325D" w:rsidRDefault="00EE4409" w:rsidP="00EE4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541B99DB" w14:textId="77777777" w:rsidR="00EE4409" w:rsidRPr="002F325D" w:rsidRDefault="00EE4409" w:rsidP="00EE4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3BDC7E83" w14:textId="41EA3D8D" w:rsidR="00C26CE0" w:rsidRDefault="00EE4409" w:rsidP="00EE4409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831" w:type="dxa"/>
            <w:vAlign w:val="center"/>
          </w:tcPr>
          <w:p w14:paraId="0DCC137E" w14:textId="77777777" w:rsidR="00F635F2" w:rsidRPr="00406FBC" w:rsidRDefault="00F635F2" w:rsidP="00F635F2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HUM 333</w:t>
            </w:r>
          </w:p>
          <w:p w14:paraId="691477FA" w14:textId="77777777" w:rsidR="00F635F2" w:rsidRPr="00406FBC" w:rsidRDefault="00F635F2" w:rsidP="00F635F2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Economics for Textile Engineers</w:t>
            </w:r>
          </w:p>
          <w:p w14:paraId="514B9C4B" w14:textId="77777777" w:rsidR="00F635F2" w:rsidRPr="00406FBC" w:rsidRDefault="00F635F2" w:rsidP="00F635F2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AAM</w:t>
            </w:r>
          </w:p>
          <w:p w14:paraId="14EE41F5" w14:textId="77777777" w:rsidR="00C26CE0" w:rsidRDefault="00C26CE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Align w:val="center"/>
          </w:tcPr>
          <w:p w14:paraId="4F2F7E77" w14:textId="77777777" w:rsidR="00EE4409" w:rsidRPr="002F325D" w:rsidRDefault="00EE4409" w:rsidP="00EE4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6C1382B4" w14:textId="77777777" w:rsidR="00EE4409" w:rsidRPr="002F325D" w:rsidRDefault="00EE4409" w:rsidP="00EE4409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136509BB" w14:textId="438A2DAC" w:rsidR="00C26CE0" w:rsidRDefault="00EE4409" w:rsidP="00EE4409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868" w:type="dxa"/>
            <w:vAlign w:val="center"/>
          </w:tcPr>
          <w:p w14:paraId="2258D65E" w14:textId="6B699A89" w:rsidR="00C26CE0" w:rsidRPr="00406FBC" w:rsidRDefault="00132932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HUM</w:t>
            </w:r>
            <w:r w:rsidR="00A437AC" w:rsidRPr="00406FBC">
              <w:rPr>
                <w:b/>
                <w:bCs/>
                <w:sz w:val="22"/>
                <w:szCs w:val="22"/>
              </w:rPr>
              <w:t xml:space="preserve"> </w:t>
            </w:r>
            <w:r w:rsidRPr="00406FBC">
              <w:rPr>
                <w:b/>
                <w:bCs/>
                <w:sz w:val="22"/>
                <w:szCs w:val="22"/>
              </w:rPr>
              <w:t>333</w:t>
            </w:r>
          </w:p>
          <w:p w14:paraId="4D5A6E22" w14:textId="620EA575" w:rsidR="0024266A" w:rsidRPr="00406FBC" w:rsidRDefault="0024266A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Economics for Textile Engineers</w:t>
            </w:r>
          </w:p>
          <w:p w14:paraId="66EE622D" w14:textId="39B12AE4" w:rsidR="00865CA8" w:rsidRPr="00406FBC" w:rsidRDefault="00865CA8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AAM</w:t>
            </w:r>
          </w:p>
          <w:p w14:paraId="2633077A" w14:textId="119F2B9D" w:rsidR="00A437AC" w:rsidRDefault="00A437A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3" w:type="dxa"/>
            <w:vAlign w:val="center"/>
          </w:tcPr>
          <w:p w14:paraId="2A6B51F3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 xml:space="preserve">TE 4111 </w:t>
            </w:r>
          </w:p>
          <w:p w14:paraId="7233B383" w14:textId="77777777" w:rsidR="00987898" w:rsidRPr="002F325D" w:rsidRDefault="00987898" w:rsidP="00987898">
            <w:pPr>
              <w:jc w:val="center"/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  <w:p w14:paraId="0EB2A42C" w14:textId="447A996F" w:rsidR="00C26CE0" w:rsidRDefault="00987898" w:rsidP="00987898">
            <w:pPr>
              <w:jc w:val="center"/>
              <w:rPr>
                <w:sz w:val="22"/>
                <w:szCs w:val="22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</w:tr>
      <w:tr w:rsidR="00C26CE0" w14:paraId="63E63844" w14:textId="77777777">
        <w:trPr>
          <w:trHeight w:val="320"/>
          <w:jc w:val="center"/>
        </w:trPr>
        <w:tc>
          <w:tcPr>
            <w:tcW w:w="1832" w:type="dxa"/>
          </w:tcPr>
          <w:p w14:paraId="178B2430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1831" w:type="dxa"/>
          </w:tcPr>
          <w:p w14:paraId="4FF80D25" w14:textId="610882EF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480336">
              <w:rPr>
                <w:b/>
                <w:sz w:val="22"/>
                <w:szCs w:val="22"/>
              </w:rPr>
              <w:t xml:space="preserve"> (2)</w:t>
            </w:r>
          </w:p>
        </w:tc>
        <w:tc>
          <w:tcPr>
            <w:tcW w:w="1831" w:type="dxa"/>
            <w:vAlign w:val="center"/>
          </w:tcPr>
          <w:p w14:paraId="7A1D17C2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1620" w:type="dxa"/>
            <w:vAlign w:val="center"/>
          </w:tcPr>
          <w:p w14:paraId="49256D14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1868" w:type="dxa"/>
            <w:vAlign w:val="center"/>
          </w:tcPr>
          <w:p w14:paraId="3BD67EFE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1283" w:type="dxa"/>
            <w:vAlign w:val="center"/>
          </w:tcPr>
          <w:p w14:paraId="2ED2B13D" w14:textId="77777777" w:rsidR="00C26CE0" w:rsidRDefault="000E35E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</w:tr>
    </w:tbl>
    <w:p w14:paraId="12097102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0F410736" w14:textId="77777777" w:rsidR="00C26CE0" w:rsidRDefault="00C26CE0">
      <w:pPr>
        <w:ind w:left="3600" w:firstLine="720"/>
        <w:rPr>
          <w:b/>
          <w:sz w:val="22"/>
          <w:szCs w:val="22"/>
        </w:rPr>
      </w:pPr>
    </w:p>
    <w:tbl>
      <w:tblPr>
        <w:tblStyle w:val="aff2"/>
        <w:bidiVisual/>
        <w:tblW w:w="102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57"/>
        <w:gridCol w:w="1800"/>
        <w:gridCol w:w="1798"/>
        <w:gridCol w:w="2160"/>
        <w:gridCol w:w="2650"/>
      </w:tblGrid>
      <w:tr w:rsidR="00C26CE0" w14:paraId="3E723773" w14:textId="77777777">
        <w:trPr>
          <w:trHeight w:val="220"/>
          <w:jc w:val="center"/>
        </w:trPr>
        <w:tc>
          <w:tcPr>
            <w:tcW w:w="10265" w:type="dxa"/>
            <w:gridSpan w:val="5"/>
            <w:shd w:val="clear" w:color="auto" w:fill="F2F2F2"/>
            <w:vAlign w:val="center"/>
          </w:tcPr>
          <w:p w14:paraId="4CBE5FE8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920</w:t>
            </w:r>
          </w:p>
        </w:tc>
      </w:tr>
      <w:tr w:rsidR="00C26CE0" w14:paraId="2F24224D" w14:textId="77777777">
        <w:trPr>
          <w:trHeight w:val="220"/>
          <w:jc w:val="center"/>
        </w:trPr>
        <w:tc>
          <w:tcPr>
            <w:tcW w:w="1857" w:type="dxa"/>
            <w:shd w:val="clear" w:color="auto" w:fill="E6E6E6"/>
            <w:vAlign w:val="center"/>
          </w:tcPr>
          <w:p w14:paraId="3EC60D65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800" w:type="dxa"/>
            <w:shd w:val="clear" w:color="auto" w:fill="E6E6E6"/>
            <w:vAlign w:val="center"/>
          </w:tcPr>
          <w:p w14:paraId="4EFCB4A1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798" w:type="dxa"/>
            <w:shd w:val="clear" w:color="auto" w:fill="E6E6E6"/>
            <w:vAlign w:val="center"/>
          </w:tcPr>
          <w:p w14:paraId="4FAA75A1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160" w:type="dxa"/>
            <w:shd w:val="clear" w:color="auto" w:fill="E6E6E6"/>
            <w:vAlign w:val="center"/>
          </w:tcPr>
          <w:p w14:paraId="596F85F7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650" w:type="dxa"/>
            <w:shd w:val="clear" w:color="auto" w:fill="E6E6E6"/>
            <w:vAlign w:val="center"/>
          </w:tcPr>
          <w:p w14:paraId="267344D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C26CE0" w14:paraId="4CF1AB8B" w14:textId="77777777">
        <w:trPr>
          <w:trHeight w:val="580"/>
          <w:jc w:val="center"/>
        </w:trPr>
        <w:tc>
          <w:tcPr>
            <w:tcW w:w="1857" w:type="dxa"/>
            <w:vAlign w:val="center"/>
          </w:tcPr>
          <w:p w14:paraId="1844C109" w14:textId="77777777" w:rsidR="00C26CE0" w:rsidRDefault="00C26CE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5B683365" w14:textId="77777777" w:rsidR="00E05C3F" w:rsidRDefault="00E05C3F" w:rsidP="00E05C3F">
            <w:pPr>
              <w:jc w:val="center"/>
              <w:rPr>
                <w:b/>
                <w:sz w:val="22"/>
                <w:szCs w:val="22"/>
              </w:rPr>
            </w:pPr>
            <w:r w:rsidRPr="00C03AE9">
              <w:rPr>
                <w:b/>
                <w:sz w:val="22"/>
                <w:szCs w:val="22"/>
              </w:rPr>
              <w:t>T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C03AE9">
              <w:rPr>
                <w:b/>
                <w:sz w:val="22"/>
                <w:szCs w:val="22"/>
              </w:rPr>
              <w:t>327</w:t>
            </w:r>
          </w:p>
          <w:p w14:paraId="4788887A" w14:textId="77777777" w:rsidR="00E05C3F" w:rsidRDefault="00E05C3F" w:rsidP="00E05C3F">
            <w:pPr>
              <w:jc w:val="center"/>
              <w:rPr>
                <w:b/>
                <w:sz w:val="22"/>
                <w:szCs w:val="22"/>
              </w:rPr>
            </w:pPr>
            <w:r w:rsidRPr="00AF2F96">
              <w:rPr>
                <w:b/>
                <w:sz w:val="22"/>
                <w:szCs w:val="22"/>
              </w:rPr>
              <w:t>Textile Production Management</w:t>
            </w:r>
          </w:p>
          <w:p w14:paraId="20AE40AD" w14:textId="5BE8818B" w:rsidR="00C26CE0" w:rsidRDefault="00E05C3F" w:rsidP="00E05C3F">
            <w:pPr>
              <w:jc w:val="center"/>
              <w:rPr>
                <w:b/>
                <w:sz w:val="22"/>
                <w:szCs w:val="22"/>
              </w:rPr>
            </w:pPr>
            <w:r w:rsidRPr="00912F6E">
              <w:rPr>
                <w:b/>
                <w:sz w:val="22"/>
                <w:szCs w:val="22"/>
              </w:rPr>
              <w:t>FH</w:t>
            </w:r>
          </w:p>
        </w:tc>
        <w:tc>
          <w:tcPr>
            <w:tcW w:w="1798" w:type="dxa"/>
            <w:vAlign w:val="center"/>
          </w:tcPr>
          <w:p w14:paraId="66DE1894" w14:textId="77777777" w:rsidR="00A02C6F" w:rsidRPr="00406FBC" w:rsidRDefault="00A02C6F" w:rsidP="00A02C6F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HUM 333</w:t>
            </w:r>
          </w:p>
          <w:p w14:paraId="7161E178" w14:textId="77777777" w:rsidR="00A02C6F" w:rsidRPr="00406FBC" w:rsidRDefault="00A02C6F" w:rsidP="00A02C6F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Economics for Textile Engineers</w:t>
            </w:r>
          </w:p>
          <w:p w14:paraId="5313B486" w14:textId="77777777" w:rsidR="00A02C6F" w:rsidRPr="00406FBC" w:rsidRDefault="00A02C6F" w:rsidP="00A02C6F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AAM</w:t>
            </w:r>
          </w:p>
          <w:p w14:paraId="57F3EE7C" w14:textId="77777777" w:rsidR="00C26CE0" w:rsidRDefault="00C26CE0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160" w:type="dxa"/>
            <w:vAlign w:val="center"/>
          </w:tcPr>
          <w:p w14:paraId="09EA6324" w14:textId="77777777" w:rsidR="00AF2F96" w:rsidRDefault="00C03AE9" w:rsidP="00AF2F96">
            <w:pPr>
              <w:jc w:val="center"/>
              <w:rPr>
                <w:b/>
                <w:sz w:val="22"/>
                <w:szCs w:val="22"/>
              </w:rPr>
            </w:pPr>
            <w:r w:rsidRPr="00C03AE9">
              <w:rPr>
                <w:b/>
                <w:sz w:val="22"/>
                <w:szCs w:val="22"/>
              </w:rPr>
              <w:t>TE</w:t>
            </w:r>
            <w:r w:rsidR="00AF2F96">
              <w:rPr>
                <w:b/>
                <w:sz w:val="22"/>
                <w:szCs w:val="22"/>
              </w:rPr>
              <w:t xml:space="preserve"> </w:t>
            </w:r>
            <w:r w:rsidRPr="00C03AE9">
              <w:rPr>
                <w:b/>
                <w:sz w:val="22"/>
                <w:szCs w:val="22"/>
              </w:rPr>
              <w:t>327</w:t>
            </w:r>
          </w:p>
          <w:p w14:paraId="0FB505CC" w14:textId="77777777" w:rsidR="00AF2F96" w:rsidRDefault="00AF2F96" w:rsidP="00AF2F96">
            <w:pPr>
              <w:jc w:val="center"/>
              <w:rPr>
                <w:b/>
                <w:sz w:val="22"/>
                <w:szCs w:val="22"/>
              </w:rPr>
            </w:pPr>
            <w:r w:rsidRPr="00AF2F96">
              <w:rPr>
                <w:b/>
                <w:sz w:val="22"/>
                <w:szCs w:val="22"/>
              </w:rPr>
              <w:t>Textile Production Management</w:t>
            </w:r>
          </w:p>
          <w:p w14:paraId="4410E962" w14:textId="7670F616" w:rsidR="00912F6E" w:rsidRDefault="00912F6E" w:rsidP="00AF2F96">
            <w:pPr>
              <w:jc w:val="center"/>
              <w:rPr>
                <w:b/>
                <w:sz w:val="22"/>
                <w:szCs w:val="22"/>
              </w:rPr>
            </w:pPr>
            <w:r w:rsidRPr="00912F6E">
              <w:rPr>
                <w:b/>
                <w:sz w:val="22"/>
                <w:szCs w:val="22"/>
              </w:rPr>
              <w:t>FH</w:t>
            </w:r>
          </w:p>
        </w:tc>
        <w:tc>
          <w:tcPr>
            <w:tcW w:w="2650" w:type="dxa"/>
            <w:vAlign w:val="center"/>
          </w:tcPr>
          <w:p w14:paraId="31B8CC51" w14:textId="77777777" w:rsidR="007376B1" w:rsidRPr="00406FBC" w:rsidRDefault="007376B1" w:rsidP="007376B1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HUM 333</w:t>
            </w:r>
          </w:p>
          <w:p w14:paraId="19832076" w14:textId="77777777" w:rsidR="007376B1" w:rsidRPr="00406FBC" w:rsidRDefault="007376B1" w:rsidP="007376B1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Economics for Textile Engineers</w:t>
            </w:r>
          </w:p>
          <w:p w14:paraId="56810AF5" w14:textId="77777777" w:rsidR="007376B1" w:rsidRPr="00406FBC" w:rsidRDefault="007376B1" w:rsidP="007376B1">
            <w:pPr>
              <w:jc w:val="center"/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AAM</w:t>
            </w:r>
          </w:p>
          <w:p w14:paraId="57D62260" w14:textId="77777777" w:rsidR="00C26CE0" w:rsidRDefault="00C26CE0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C26CE0" w14:paraId="47F77757" w14:textId="77777777">
        <w:trPr>
          <w:trHeight w:val="340"/>
          <w:jc w:val="center"/>
        </w:trPr>
        <w:tc>
          <w:tcPr>
            <w:tcW w:w="1857" w:type="dxa"/>
            <w:vAlign w:val="center"/>
          </w:tcPr>
          <w:p w14:paraId="6E4ED832" w14:textId="77777777" w:rsidR="00C26CE0" w:rsidRDefault="00C26CE0">
            <w:pPr>
              <w:rPr>
                <w:b/>
                <w:sz w:val="22"/>
                <w:szCs w:val="22"/>
              </w:rPr>
            </w:pPr>
          </w:p>
          <w:p w14:paraId="61C8FB29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800" w:type="dxa"/>
            <w:vAlign w:val="center"/>
          </w:tcPr>
          <w:p w14:paraId="76583D9E" w14:textId="32C44D80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  <w:r w:rsidR="00AF4E32">
              <w:rPr>
                <w:b/>
                <w:sz w:val="22"/>
                <w:szCs w:val="22"/>
              </w:rPr>
              <w:t xml:space="preserve"> (7)</w:t>
            </w:r>
          </w:p>
        </w:tc>
        <w:tc>
          <w:tcPr>
            <w:tcW w:w="1798" w:type="dxa"/>
            <w:vAlign w:val="center"/>
          </w:tcPr>
          <w:p w14:paraId="3240BB8E" w14:textId="453F3D2C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  <w:r w:rsidR="001131B9">
              <w:rPr>
                <w:b/>
                <w:sz w:val="22"/>
                <w:szCs w:val="22"/>
              </w:rPr>
              <w:t xml:space="preserve"> (6)</w:t>
            </w:r>
          </w:p>
        </w:tc>
        <w:tc>
          <w:tcPr>
            <w:tcW w:w="2160" w:type="dxa"/>
            <w:vAlign w:val="center"/>
          </w:tcPr>
          <w:p w14:paraId="7867F273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2650" w:type="dxa"/>
            <w:vAlign w:val="center"/>
          </w:tcPr>
          <w:p w14:paraId="46CD2B00" w14:textId="77777777" w:rsidR="00C26CE0" w:rsidRDefault="000E35E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</w:tbl>
    <w:p w14:paraId="7BAA245C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4941E2DE" w14:textId="77777777" w:rsidR="00C26CE0" w:rsidRDefault="00C26CE0">
      <w:pPr>
        <w:ind w:left="3600" w:firstLine="720"/>
        <w:rPr>
          <w:b/>
          <w:sz w:val="22"/>
          <w:szCs w:val="22"/>
        </w:rPr>
      </w:pPr>
    </w:p>
    <w:p w14:paraId="7FA94BD1" w14:textId="77777777" w:rsidR="00C26CE0" w:rsidRDefault="00C26CE0">
      <w:pPr>
        <w:rPr>
          <w:b/>
          <w:sz w:val="20"/>
          <w:szCs w:val="20"/>
        </w:rPr>
      </w:pPr>
    </w:p>
    <w:p w14:paraId="1CCE83B8" w14:textId="77777777" w:rsidR="00C26CE0" w:rsidRDefault="000E35E6">
      <w:pPr>
        <w:rPr>
          <w:b/>
          <w:sz w:val="20"/>
          <w:szCs w:val="20"/>
        </w:rPr>
      </w:pPr>
      <w:r>
        <w:rPr>
          <w:b/>
          <w:sz w:val="20"/>
          <w:szCs w:val="20"/>
        </w:rPr>
        <w:t>Summary:</w:t>
      </w:r>
    </w:p>
    <w:p w14:paraId="399FE7CF" w14:textId="77777777" w:rsidR="00C26CE0" w:rsidRDefault="00C26CE0">
      <w:pPr>
        <w:rPr>
          <w:b/>
          <w:sz w:val="20"/>
          <w:szCs w:val="20"/>
        </w:rPr>
      </w:pPr>
    </w:p>
    <w:tbl>
      <w:tblPr>
        <w:tblStyle w:val="aff3"/>
        <w:tblW w:w="8753" w:type="dxa"/>
        <w:jc w:val="center"/>
        <w:tblLayout w:type="fixed"/>
        <w:tblLook w:val="0400" w:firstRow="0" w:lastRow="0" w:firstColumn="0" w:lastColumn="0" w:noHBand="0" w:noVBand="1"/>
      </w:tblPr>
      <w:tblGrid>
        <w:gridCol w:w="547"/>
        <w:gridCol w:w="2114"/>
        <w:gridCol w:w="2097"/>
        <w:gridCol w:w="1342"/>
        <w:gridCol w:w="2653"/>
      </w:tblGrid>
      <w:tr w:rsidR="00C26CE0" w14:paraId="53383ABF" w14:textId="77777777" w:rsidTr="00C86328">
        <w:trPr>
          <w:trHeight w:val="520"/>
          <w:jc w:val="center"/>
        </w:trPr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68CD25B" w14:textId="77777777" w:rsidR="00C26CE0" w:rsidRDefault="000E35E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pt.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36EC4F4" w14:textId="77777777" w:rsidR="00C26CE0" w:rsidRDefault="000E35E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Code and Name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6B867A96" w14:textId="77777777" w:rsidR="00C26CE0" w:rsidRDefault="000E35E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Teacher Initial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119C44E" w14:textId="77777777" w:rsidR="00C26CE0" w:rsidRDefault="000E35E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of Students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48CA8E4" w14:textId="77777777" w:rsidR="00C26CE0" w:rsidRDefault="000E35E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ed Rooms</w:t>
            </w:r>
          </w:p>
        </w:tc>
      </w:tr>
      <w:tr w:rsidR="00C86328" w14:paraId="560C757D" w14:textId="77777777" w:rsidTr="00C86328">
        <w:trPr>
          <w:trHeight w:val="36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32857AB" w14:textId="0712C5F8" w:rsidR="00C86328" w:rsidRDefault="00C86328" w:rsidP="0020721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DB80F44" w14:textId="4570631D" w:rsidR="00C86328" w:rsidRPr="00AE10F4" w:rsidRDefault="00C86328" w:rsidP="005B3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CA69DA">
              <w:rPr>
                <w:b/>
                <w:sz w:val="20"/>
                <w:szCs w:val="20"/>
              </w:rPr>
              <w:t>CE 447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A94EAE">
              <w:rPr>
                <w:b/>
                <w:sz w:val="20"/>
                <w:szCs w:val="20"/>
              </w:rPr>
              <w:t>Climate Change and Sustainable Develop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92E7CDF" w14:textId="03971EBD" w:rsidR="00C86328" w:rsidRPr="005F6ECB" w:rsidRDefault="00562CE1">
            <w:pPr>
              <w:rPr>
                <w:b/>
                <w:sz w:val="20"/>
                <w:szCs w:val="20"/>
              </w:rPr>
            </w:pPr>
            <w:r w:rsidRPr="00B01DEB">
              <w:rPr>
                <w:b/>
                <w:sz w:val="20"/>
                <w:szCs w:val="20"/>
              </w:rPr>
              <w:t>AH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7793054" w14:textId="5782EBE9" w:rsidR="00C86328" w:rsidRDefault="00562CE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F4004FE" w14:textId="222F823A" w:rsidR="00C86328" w:rsidRDefault="00D3507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352A2D" w14:paraId="2E975345" w14:textId="77777777" w:rsidTr="00C86328">
        <w:trPr>
          <w:trHeight w:val="36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4FDA45E2" w14:textId="77777777" w:rsidR="00352A2D" w:rsidRDefault="00352A2D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3B7D71B" w14:textId="3A89ED2F" w:rsidR="00352A2D" w:rsidRPr="00AE10F4" w:rsidRDefault="00352A2D" w:rsidP="00352A2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B02306">
              <w:rPr>
                <w:b/>
                <w:sz w:val="20"/>
                <w:szCs w:val="20"/>
              </w:rPr>
              <w:t>CE 319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3011CB">
              <w:rPr>
                <w:b/>
                <w:sz w:val="20"/>
                <w:szCs w:val="20"/>
              </w:rPr>
              <w:t xml:space="preserve">Design of Concrete Structure II 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EC3DEC8" w14:textId="585CED0E" w:rsidR="00352A2D" w:rsidRPr="005F6ECB" w:rsidRDefault="00285EC7">
            <w:pPr>
              <w:rPr>
                <w:b/>
                <w:sz w:val="20"/>
                <w:szCs w:val="20"/>
              </w:rPr>
            </w:pPr>
            <w:r w:rsidRPr="002E0B1F">
              <w:rPr>
                <w:b/>
                <w:sz w:val="20"/>
                <w:szCs w:val="20"/>
              </w:rPr>
              <w:t>RMF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B466C6E" w14:textId="3FDF59BA" w:rsidR="00352A2D" w:rsidRDefault="00A8400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1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BAA6A1" w14:textId="1A51493A" w:rsidR="00352A2D" w:rsidRDefault="00A8400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</w:t>
            </w:r>
          </w:p>
        </w:tc>
      </w:tr>
      <w:tr w:rsidR="00C86328" w14:paraId="6F1459BF" w14:textId="77777777" w:rsidTr="00C86328">
        <w:trPr>
          <w:trHeight w:val="36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2F329E69" w14:textId="71C0A8A5" w:rsidR="00C86328" w:rsidRDefault="00C86328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F3E0A3" w14:textId="2419BFA8" w:rsidR="00C86328" w:rsidRDefault="00C86328" w:rsidP="00DA42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AE10F4">
              <w:rPr>
                <w:b/>
                <w:sz w:val="20"/>
                <w:szCs w:val="20"/>
              </w:rPr>
              <w:t>CE 413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BC1B01">
              <w:rPr>
                <w:b/>
                <w:sz w:val="20"/>
                <w:szCs w:val="20"/>
              </w:rPr>
              <w:t>Structural Analysis and Design III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FD936B" w14:textId="0ADA4862" w:rsidR="00C86328" w:rsidRDefault="00C86328">
            <w:pPr>
              <w:rPr>
                <w:b/>
                <w:sz w:val="20"/>
                <w:szCs w:val="20"/>
              </w:rPr>
            </w:pPr>
            <w:r w:rsidRPr="005F6ECB">
              <w:rPr>
                <w:b/>
                <w:sz w:val="20"/>
                <w:szCs w:val="20"/>
              </w:rPr>
              <w:t>RI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40D77A5" w14:textId="06ADB1D7" w:rsidR="00C86328" w:rsidRDefault="00C863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6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3B3AD84" w14:textId="73BC1C03" w:rsidR="00C86328" w:rsidRDefault="00C863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01, 703, 704</w:t>
            </w:r>
          </w:p>
        </w:tc>
      </w:tr>
      <w:tr w:rsidR="008344CC" w14:paraId="13AC9E7D" w14:textId="77777777" w:rsidTr="004539A3">
        <w:trPr>
          <w:trHeight w:val="44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902F73" w14:textId="77777777" w:rsidR="00D43A51" w:rsidRDefault="00D43A51" w:rsidP="004539A3">
            <w:pPr>
              <w:rPr>
                <w:b/>
                <w:sz w:val="20"/>
                <w:szCs w:val="20"/>
              </w:rPr>
            </w:pPr>
          </w:p>
          <w:p w14:paraId="31937600" w14:textId="77777777" w:rsidR="00D43A51" w:rsidRDefault="00D43A51" w:rsidP="004539A3">
            <w:pPr>
              <w:rPr>
                <w:b/>
                <w:sz w:val="20"/>
                <w:szCs w:val="20"/>
              </w:rPr>
            </w:pPr>
          </w:p>
          <w:p w14:paraId="324F796E" w14:textId="51793282" w:rsidR="008344CC" w:rsidRDefault="008344CC" w:rsidP="004539A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DF251FF" w14:textId="3DFF9D7F" w:rsidR="008344CC" w:rsidRPr="002F325D" w:rsidRDefault="00B925A1" w:rsidP="003010EA">
            <w:pPr>
              <w:rPr>
                <w:b/>
                <w:bCs/>
                <w:sz w:val="20"/>
                <w:szCs w:val="20"/>
              </w:rPr>
            </w:pPr>
            <w:r w:rsidRPr="00B925A1">
              <w:rPr>
                <w:b/>
                <w:bCs/>
                <w:sz w:val="20"/>
                <w:szCs w:val="20"/>
              </w:rPr>
              <w:t>TE 4213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="003668C6" w:rsidRPr="003668C6">
              <w:rPr>
                <w:b/>
                <w:bCs/>
                <w:sz w:val="20"/>
                <w:szCs w:val="20"/>
              </w:rPr>
              <w:t>Textile &amp; Environ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4405FBB" w14:textId="762068CE" w:rsidR="008344CC" w:rsidRPr="002F325D" w:rsidRDefault="00D1272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G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4A55655" w14:textId="3F805155" w:rsidR="008344CC" w:rsidRDefault="00D127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8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5EDED13" w14:textId="234DB893" w:rsidR="008344CC" w:rsidRDefault="00DE6BC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, 906, 913</w:t>
            </w:r>
          </w:p>
        </w:tc>
      </w:tr>
      <w:tr w:rsidR="00362DCD" w14:paraId="38FDB700" w14:textId="77777777" w:rsidTr="00DC2A57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A50770" w14:textId="77777777" w:rsidR="00362DCD" w:rsidRDefault="00362DCD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1F1B2DFA" w14:textId="3EEC60FF" w:rsidR="00362DCD" w:rsidRPr="00E63199" w:rsidRDefault="00814AEC" w:rsidP="00814AEC">
            <w:pPr>
              <w:rPr>
                <w:b/>
                <w:sz w:val="22"/>
                <w:szCs w:val="22"/>
              </w:rPr>
            </w:pPr>
            <w:r w:rsidRPr="00C03AE9">
              <w:rPr>
                <w:b/>
                <w:sz w:val="22"/>
                <w:szCs w:val="22"/>
              </w:rPr>
              <w:t>TE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C03AE9">
              <w:rPr>
                <w:b/>
                <w:sz w:val="22"/>
                <w:szCs w:val="22"/>
              </w:rPr>
              <w:t>327</w:t>
            </w:r>
            <w:r>
              <w:rPr>
                <w:b/>
                <w:sz w:val="22"/>
                <w:szCs w:val="22"/>
              </w:rPr>
              <w:t xml:space="preserve">: </w:t>
            </w:r>
            <w:r w:rsidRPr="00AF2F96">
              <w:rPr>
                <w:b/>
                <w:sz w:val="22"/>
                <w:szCs w:val="22"/>
              </w:rPr>
              <w:t>Textile Production Management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0BFA4F0" w14:textId="0D51F666" w:rsidR="00362DCD" w:rsidRPr="00406FBC" w:rsidRDefault="00E63199" w:rsidP="004D19CC">
            <w:pPr>
              <w:rPr>
                <w:b/>
                <w:bCs/>
                <w:sz w:val="22"/>
                <w:szCs w:val="22"/>
              </w:rPr>
            </w:pPr>
            <w:r w:rsidRPr="00912F6E">
              <w:rPr>
                <w:b/>
                <w:sz w:val="22"/>
                <w:szCs w:val="22"/>
              </w:rPr>
              <w:t>FH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3277238" w14:textId="6CE5A035" w:rsidR="00362DCD" w:rsidRDefault="00525C12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B557888" w14:textId="0DF408E8" w:rsidR="00362DCD" w:rsidRDefault="00D70639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13 (A), 9</w:t>
            </w:r>
            <w:r w:rsidR="00A752CE">
              <w:rPr>
                <w:b/>
                <w:sz w:val="20"/>
                <w:szCs w:val="20"/>
              </w:rPr>
              <w:t>20</w:t>
            </w:r>
          </w:p>
        </w:tc>
      </w:tr>
      <w:tr w:rsidR="0081392B" w14:paraId="26699EEF" w14:textId="77777777" w:rsidTr="00DC2A57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8114426" w14:textId="77777777" w:rsidR="0081392B" w:rsidRDefault="0081392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3970390D" w14:textId="0B7FF321" w:rsidR="0081392B" w:rsidRPr="009333C0" w:rsidRDefault="0081392B" w:rsidP="0081392B">
            <w:pPr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HUM 333</w:t>
            </w:r>
            <w:r>
              <w:rPr>
                <w:b/>
                <w:bCs/>
                <w:sz w:val="22"/>
                <w:szCs w:val="22"/>
              </w:rPr>
              <w:t xml:space="preserve">: </w:t>
            </w:r>
            <w:r w:rsidRPr="00406FBC">
              <w:rPr>
                <w:b/>
                <w:bCs/>
                <w:sz w:val="22"/>
                <w:szCs w:val="22"/>
              </w:rPr>
              <w:t>Economics for Textile Engineer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69EFB13" w14:textId="77777777" w:rsidR="0081392B" w:rsidRPr="00406FBC" w:rsidRDefault="0081392B" w:rsidP="004D19CC">
            <w:pPr>
              <w:rPr>
                <w:b/>
                <w:bCs/>
                <w:sz w:val="22"/>
                <w:szCs w:val="22"/>
              </w:rPr>
            </w:pPr>
            <w:r w:rsidRPr="00406FBC">
              <w:rPr>
                <w:b/>
                <w:bCs/>
                <w:sz w:val="22"/>
                <w:szCs w:val="22"/>
              </w:rPr>
              <w:t>AAM</w:t>
            </w:r>
          </w:p>
          <w:p w14:paraId="214979FF" w14:textId="77777777" w:rsidR="0081392B" w:rsidRPr="009333C0" w:rsidRDefault="0081392B" w:rsidP="00E75B3B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AD9F00D" w14:textId="23AC91DB" w:rsidR="0081392B" w:rsidRDefault="004D19CC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5DACFFB" w14:textId="3177FABA" w:rsidR="0081392B" w:rsidRDefault="00740549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19, 920</w:t>
            </w:r>
          </w:p>
        </w:tc>
      </w:tr>
      <w:tr w:rsidR="00E75B3B" w14:paraId="0960E099" w14:textId="77777777" w:rsidTr="00DC2A57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B129655" w14:textId="77777777" w:rsidR="00E75B3B" w:rsidRDefault="00E75B3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31E2280" w14:textId="4F8A31E9" w:rsidR="00E75B3B" w:rsidRPr="00E771D5" w:rsidRDefault="00E75B3B" w:rsidP="00E75B3B">
            <w:pPr>
              <w:rPr>
                <w:b/>
                <w:bCs/>
                <w:sz w:val="22"/>
                <w:szCs w:val="22"/>
              </w:rPr>
            </w:pPr>
            <w:r w:rsidRPr="009333C0">
              <w:rPr>
                <w:b/>
                <w:bCs/>
                <w:sz w:val="22"/>
                <w:szCs w:val="22"/>
              </w:rPr>
              <w:t>TE 335</w:t>
            </w:r>
            <w:r w:rsidR="003122EB">
              <w:rPr>
                <w:b/>
                <w:bCs/>
                <w:sz w:val="22"/>
                <w:szCs w:val="22"/>
              </w:rPr>
              <w:t xml:space="preserve">: </w:t>
            </w:r>
            <w:r w:rsidRPr="009333C0">
              <w:rPr>
                <w:b/>
                <w:bCs/>
                <w:sz w:val="22"/>
                <w:szCs w:val="22"/>
              </w:rPr>
              <w:t>Applications of Computer in Textile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61E90B8" w14:textId="03A99921" w:rsidR="00E75B3B" w:rsidRPr="00157B3E" w:rsidRDefault="00E771D5" w:rsidP="00E75B3B">
            <w:pPr>
              <w:rPr>
                <w:b/>
                <w:bCs/>
                <w:sz w:val="20"/>
                <w:szCs w:val="20"/>
              </w:rPr>
            </w:pPr>
            <w:r w:rsidRPr="009333C0">
              <w:rPr>
                <w:b/>
                <w:bCs/>
                <w:sz w:val="22"/>
                <w:szCs w:val="22"/>
              </w:rPr>
              <w:t>MAB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DA2C560" w14:textId="5E2D1886" w:rsidR="00E75B3B" w:rsidRDefault="00314E1C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87AC83F" w14:textId="76F3420C" w:rsidR="00E75B3B" w:rsidRDefault="00314E1C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16, 918</w:t>
            </w:r>
          </w:p>
        </w:tc>
      </w:tr>
      <w:tr w:rsidR="00E75B3B" w14:paraId="62DF917A" w14:textId="77777777" w:rsidTr="004539A3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C5F2E91" w14:textId="77777777" w:rsidR="00E75B3B" w:rsidRDefault="00E75B3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A8A45A5" w14:textId="587DA0CE" w:rsidR="00E75B3B" w:rsidRPr="002F325D" w:rsidRDefault="00E75B3B" w:rsidP="00E75B3B">
            <w:pPr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TE 335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157B3E">
              <w:rPr>
                <w:b/>
                <w:bCs/>
                <w:sz w:val="20"/>
                <w:szCs w:val="20"/>
              </w:rPr>
              <w:t>Applications of Computer in Textile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59EA408" w14:textId="668EF479" w:rsidR="00E75B3B" w:rsidRPr="002F325D" w:rsidRDefault="00E75B3B" w:rsidP="00E75B3B">
            <w:pPr>
              <w:rPr>
                <w:b/>
                <w:bCs/>
                <w:sz w:val="20"/>
                <w:szCs w:val="20"/>
              </w:rPr>
            </w:pPr>
            <w:r w:rsidRPr="00157B3E">
              <w:rPr>
                <w:b/>
                <w:bCs/>
                <w:sz w:val="20"/>
                <w:szCs w:val="20"/>
              </w:rPr>
              <w:t>S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2079FA0" w14:textId="2C12DB25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2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37300" w14:textId="30EF04AD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14, 915</w:t>
            </w:r>
          </w:p>
        </w:tc>
      </w:tr>
      <w:tr w:rsidR="00E75B3B" w14:paraId="3B3D1987" w14:textId="77777777" w:rsidTr="004539A3">
        <w:trPr>
          <w:trHeight w:val="44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AC3E873" w14:textId="59FDF082" w:rsidR="00E75B3B" w:rsidRDefault="00E75B3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8B96B8E" w14:textId="3F94E030" w:rsidR="00E75B3B" w:rsidRPr="006D66A0" w:rsidRDefault="00E75B3B" w:rsidP="00E75B3B">
            <w:pPr>
              <w:rPr>
                <w:b/>
                <w:bCs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TE 4111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2F325D">
              <w:rPr>
                <w:b/>
                <w:bCs/>
                <w:sz w:val="20"/>
                <w:szCs w:val="20"/>
              </w:rPr>
              <w:t>Technical Textile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C5FF018" w14:textId="4D697AB6" w:rsidR="00E75B3B" w:rsidRDefault="00E75B3B" w:rsidP="00E75B3B">
            <w:pPr>
              <w:rPr>
                <w:b/>
                <w:sz w:val="20"/>
                <w:szCs w:val="20"/>
              </w:rPr>
            </w:pPr>
            <w:r w:rsidRPr="002F325D">
              <w:rPr>
                <w:b/>
                <w:bCs/>
                <w:sz w:val="20"/>
                <w:szCs w:val="20"/>
              </w:rPr>
              <w:t>MMH, F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78A8376" w14:textId="522FA40D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7E22F4A" w14:textId="32123AD0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5, 906, 913, 914, 915, 916, 918, 919</w:t>
            </w:r>
          </w:p>
        </w:tc>
      </w:tr>
      <w:tr w:rsidR="00E75B3B" w14:paraId="54051BCF" w14:textId="77777777" w:rsidTr="00C86328">
        <w:trPr>
          <w:trHeight w:val="42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2091C65" w14:textId="77777777" w:rsidR="00E75B3B" w:rsidRDefault="00E75B3B" w:rsidP="00E75B3B">
            <w:pPr>
              <w:rPr>
                <w:b/>
                <w:sz w:val="20"/>
                <w:szCs w:val="20"/>
              </w:rPr>
            </w:pPr>
          </w:p>
          <w:p w14:paraId="22932C0E" w14:textId="77777777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E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DF94AF" w14:textId="7DCCAE21" w:rsidR="00E75B3B" w:rsidRDefault="00E75B3B" w:rsidP="00E75B3B">
            <w:pPr>
              <w:rPr>
                <w:b/>
                <w:sz w:val="20"/>
                <w:szCs w:val="20"/>
              </w:rPr>
            </w:pPr>
            <w:r w:rsidRPr="00515DC2">
              <w:rPr>
                <w:b/>
                <w:sz w:val="20"/>
                <w:szCs w:val="20"/>
              </w:rPr>
              <w:t>CHE 111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1F60DA">
              <w:rPr>
                <w:b/>
                <w:sz w:val="20"/>
                <w:szCs w:val="20"/>
              </w:rPr>
              <w:t>Chemistry</w:t>
            </w:r>
          </w:p>
          <w:p w14:paraId="030DD501" w14:textId="20881228" w:rsidR="00E75B3B" w:rsidRDefault="00E75B3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4B13884" w14:textId="1F2D5902" w:rsidR="00E75B3B" w:rsidRDefault="00E75B3B" w:rsidP="00E75B3B">
            <w:pPr>
              <w:rPr>
                <w:b/>
                <w:sz w:val="20"/>
                <w:szCs w:val="20"/>
              </w:rPr>
            </w:pPr>
            <w:r w:rsidRPr="00D40F4A">
              <w:rPr>
                <w:b/>
                <w:sz w:val="20"/>
                <w:szCs w:val="20"/>
              </w:rPr>
              <w:t>RH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D1FFCA" w14:textId="53E81686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8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C4EBF13" w14:textId="0DBCAD27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, 804, 809-814</w:t>
            </w:r>
          </w:p>
        </w:tc>
      </w:tr>
      <w:tr w:rsidR="00E75B3B" w14:paraId="7242744F" w14:textId="77777777" w:rsidTr="00C86328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D313FE4" w14:textId="77777777" w:rsidR="00E75B3B" w:rsidRDefault="00E75B3B" w:rsidP="00E75B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56D12AD" w14:textId="3249895C" w:rsidR="00E75B3B" w:rsidRPr="00FD02F4" w:rsidRDefault="00E75B3B" w:rsidP="00E75B3B">
            <w:pPr>
              <w:rPr>
                <w:b/>
                <w:sz w:val="20"/>
                <w:szCs w:val="20"/>
              </w:rPr>
            </w:pPr>
            <w:r w:rsidRPr="007C7B96">
              <w:rPr>
                <w:b/>
                <w:sz w:val="20"/>
                <w:szCs w:val="20"/>
              </w:rPr>
              <w:t>EEE 215</w:t>
            </w:r>
            <w:r>
              <w:rPr>
                <w:b/>
                <w:sz w:val="20"/>
                <w:szCs w:val="20"/>
              </w:rPr>
              <w:t>:</w:t>
            </w:r>
            <w:r w:rsidRPr="007C7B96">
              <w:rPr>
                <w:b/>
                <w:sz w:val="20"/>
                <w:szCs w:val="20"/>
              </w:rPr>
              <w:t xml:space="preserve"> </w:t>
            </w:r>
            <w:r w:rsidRPr="000538D7">
              <w:rPr>
                <w:b/>
                <w:sz w:val="20"/>
                <w:szCs w:val="20"/>
              </w:rPr>
              <w:t xml:space="preserve">Electrical Properties of Materials 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47252A3" w14:textId="4A275B86" w:rsidR="00E75B3B" w:rsidRDefault="00E75B3B" w:rsidP="00E75B3B">
            <w:pPr>
              <w:rPr>
                <w:b/>
                <w:sz w:val="20"/>
                <w:szCs w:val="20"/>
              </w:rPr>
            </w:pPr>
            <w:r w:rsidRPr="00B80F29">
              <w:rPr>
                <w:b/>
                <w:sz w:val="20"/>
                <w:szCs w:val="20"/>
              </w:rPr>
              <w:t>J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0D8FE3F" w14:textId="48E497A3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F9E9838" w14:textId="67ADB9D2" w:rsidR="00E75B3B" w:rsidRDefault="00E75B3B" w:rsidP="00E75B3B">
            <w:pPr>
              <w:rPr>
                <w:b/>
                <w:sz w:val="20"/>
                <w:szCs w:val="20"/>
              </w:rPr>
            </w:pPr>
            <w:r w:rsidRPr="00A84F72">
              <w:rPr>
                <w:b/>
                <w:sz w:val="20"/>
                <w:szCs w:val="20"/>
                <w:highlight w:val="yellow"/>
              </w:rPr>
              <w:t>813 (B),</w:t>
            </w:r>
            <w:r>
              <w:rPr>
                <w:b/>
                <w:sz w:val="20"/>
                <w:szCs w:val="20"/>
              </w:rPr>
              <w:t xml:space="preserve"> 814</w:t>
            </w:r>
          </w:p>
        </w:tc>
      </w:tr>
      <w:tr w:rsidR="00E75B3B" w14:paraId="27435450" w14:textId="77777777" w:rsidTr="00C86328">
        <w:trPr>
          <w:trHeight w:val="400"/>
          <w:jc w:val="center"/>
        </w:trPr>
        <w:tc>
          <w:tcPr>
            <w:tcW w:w="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308C138" w14:textId="77777777" w:rsidR="00E75B3B" w:rsidRDefault="00E75B3B" w:rsidP="00E75B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1E96632" w14:textId="64FA1461" w:rsidR="00E75B3B" w:rsidRDefault="00E75B3B" w:rsidP="00E75B3B">
            <w:pPr>
              <w:rPr>
                <w:b/>
                <w:sz w:val="20"/>
                <w:szCs w:val="20"/>
              </w:rPr>
            </w:pPr>
            <w:r w:rsidRPr="00FD02F4">
              <w:rPr>
                <w:b/>
                <w:sz w:val="20"/>
                <w:szCs w:val="20"/>
              </w:rPr>
              <w:t>EEE 225</w:t>
            </w:r>
            <w:r>
              <w:rPr>
                <w:b/>
                <w:sz w:val="20"/>
                <w:szCs w:val="20"/>
              </w:rPr>
              <w:t>:</w:t>
            </w:r>
            <w:r w:rsidRPr="00FD02F4">
              <w:rPr>
                <w:b/>
                <w:sz w:val="20"/>
                <w:szCs w:val="20"/>
              </w:rPr>
              <w:t xml:space="preserve"> </w:t>
            </w:r>
            <w:r w:rsidRPr="007656DF">
              <w:rPr>
                <w:b/>
                <w:sz w:val="20"/>
                <w:szCs w:val="20"/>
              </w:rPr>
              <w:t>Digital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7656DF">
              <w:rPr>
                <w:b/>
                <w:sz w:val="20"/>
                <w:szCs w:val="20"/>
              </w:rPr>
              <w:t>Electronic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20278BC" w14:textId="68ECC44C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S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3DEA5B4" w14:textId="256ECD40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F87C953" w14:textId="7D4B6726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3, 804, 809</w:t>
            </w:r>
          </w:p>
        </w:tc>
      </w:tr>
      <w:tr w:rsidR="00E75B3B" w14:paraId="35421648" w14:textId="77777777" w:rsidTr="00A33072">
        <w:trPr>
          <w:trHeight w:val="400"/>
          <w:jc w:val="center"/>
        </w:trPr>
        <w:tc>
          <w:tcPr>
            <w:tcW w:w="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F444411" w14:textId="513CC154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TE</w:t>
            </w: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8F3FEAA" w14:textId="045542F4" w:rsidR="00E75B3B" w:rsidRPr="0058531A" w:rsidRDefault="00E75B3B" w:rsidP="00E75B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3E5DF3">
              <w:rPr>
                <w:b/>
                <w:sz w:val="20"/>
                <w:szCs w:val="20"/>
              </w:rPr>
              <w:t>MAT 201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991691">
              <w:rPr>
                <w:b/>
                <w:sz w:val="20"/>
                <w:szCs w:val="20"/>
              </w:rPr>
              <w:t>Statistic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37DAC53" w14:textId="55F63580" w:rsidR="00E75B3B" w:rsidRPr="007C3A37" w:rsidRDefault="00E75B3B" w:rsidP="00E75B3B">
            <w:pPr>
              <w:rPr>
                <w:b/>
                <w:sz w:val="20"/>
                <w:szCs w:val="20"/>
              </w:rPr>
            </w:pPr>
            <w:r w:rsidRPr="008414EC">
              <w:rPr>
                <w:b/>
                <w:sz w:val="20"/>
                <w:szCs w:val="20"/>
              </w:rPr>
              <w:t>MAR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748F3EC" w14:textId="3B6D6239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4C283AC" w14:textId="1ABC5AFC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</w:t>
            </w:r>
          </w:p>
        </w:tc>
      </w:tr>
      <w:tr w:rsidR="00E75B3B" w14:paraId="01FC71B9" w14:textId="77777777" w:rsidTr="00A33072">
        <w:trPr>
          <w:trHeight w:val="40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8410263" w14:textId="77777777" w:rsidR="00E75B3B" w:rsidRDefault="00E75B3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2105707A" w14:textId="26E357EF" w:rsidR="00E75B3B" w:rsidRPr="00880AD1" w:rsidRDefault="00E75B3B" w:rsidP="00E75B3B">
            <w:pPr>
              <w:rPr>
                <w:b/>
                <w:sz w:val="20"/>
                <w:szCs w:val="20"/>
              </w:rPr>
            </w:pPr>
            <w:r w:rsidRPr="00F77800">
              <w:rPr>
                <w:b/>
                <w:sz w:val="20"/>
                <w:szCs w:val="20"/>
              </w:rPr>
              <w:t>ICE 325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975C5E">
              <w:rPr>
                <w:b/>
                <w:sz w:val="20"/>
                <w:szCs w:val="20"/>
              </w:rPr>
              <w:t>Information Theory and coding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8B8A9FF" w14:textId="7AB1261D" w:rsidR="00E75B3B" w:rsidRPr="003113F8" w:rsidRDefault="00E75B3B" w:rsidP="00E75B3B">
            <w:pPr>
              <w:rPr>
                <w:b/>
                <w:sz w:val="20"/>
                <w:szCs w:val="20"/>
              </w:rPr>
            </w:pPr>
            <w:r w:rsidRPr="0052469D">
              <w:rPr>
                <w:b/>
                <w:sz w:val="20"/>
                <w:szCs w:val="20"/>
              </w:rPr>
              <w:t>FH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F5E85E3" w14:textId="208FDCB6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8431EAC" w14:textId="377B8873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2</w:t>
            </w:r>
          </w:p>
        </w:tc>
      </w:tr>
      <w:tr w:rsidR="00E75B3B" w14:paraId="0CE37BC8" w14:textId="77777777" w:rsidTr="00A33072">
        <w:trPr>
          <w:trHeight w:val="40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F101E1B" w14:textId="77777777" w:rsidR="00E75B3B" w:rsidRDefault="00E75B3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85FC9B3" w14:textId="0AE8134C" w:rsidR="00E75B3B" w:rsidRPr="0058531A" w:rsidRDefault="00E75B3B" w:rsidP="00E75B3B">
            <w:pPr>
              <w:rPr>
                <w:b/>
                <w:sz w:val="20"/>
                <w:szCs w:val="20"/>
              </w:rPr>
            </w:pPr>
            <w:r w:rsidRPr="00880AD1">
              <w:rPr>
                <w:b/>
                <w:sz w:val="20"/>
                <w:szCs w:val="20"/>
              </w:rPr>
              <w:t>ICE 325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E232F5">
              <w:rPr>
                <w:b/>
                <w:sz w:val="20"/>
                <w:szCs w:val="20"/>
              </w:rPr>
              <w:t>Information &amp; Network Security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3DC9B457" w14:textId="04390A4D" w:rsidR="00E75B3B" w:rsidRPr="007C3A37" w:rsidRDefault="00E75B3B" w:rsidP="00E75B3B">
            <w:pPr>
              <w:rPr>
                <w:b/>
                <w:sz w:val="20"/>
                <w:szCs w:val="20"/>
              </w:rPr>
            </w:pPr>
            <w:r w:rsidRPr="003113F8">
              <w:rPr>
                <w:b/>
                <w:sz w:val="20"/>
                <w:szCs w:val="20"/>
              </w:rPr>
              <w:t>ZI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7E183F0D" w14:textId="7169B653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0337C093" w14:textId="70753842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1</w:t>
            </w:r>
          </w:p>
        </w:tc>
      </w:tr>
      <w:tr w:rsidR="00E75B3B" w14:paraId="464B6A04" w14:textId="77777777" w:rsidTr="00A33072">
        <w:trPr>
          <w:trHeight w:val="400"/>
          <w:jc w:val="center"/>
        </w:trPr>
        <w:tc>
          <w:tcPr>
            <w:tcW w:w="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D064EC3" w14:textId="75E44520" w:rsidR="00E75B3B" w:rsidRDefault="00E75B3B" w:rsidP="00E75B3B">
            <w:pPr>
              <w:rPr>
                <w:b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5608768A" w14:textId="59B367B7" w:rsidR="00E75B3B" w:rsidRDefault="00E75B3B" w:rsidP="00E75B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 w:rsidRPr="0058531A">
              <w:rPr>
                <w:b/>
                <w:sz w:val="20"/>
                <w:szCs w:val="20"/>
              </w:rPr>
              <w:t>ICE 111</w:t>
            </w:r>
            <w:r>
              <w:rPr>
                <w:b/>
                <w:sz w:val="20"/>
                <w:szCs w:val="20"/>
              </w:rPr>
              <w:t xml:space="preserve">: </w:t>
            </w:r>
            <w:r w:rsidRPr="004B1A82">
              <w:rPr>
                <w:b/>
                <w:sz w:val="20"/>
                <w:szCs w:val="20"/>
              </w:rPr>
              <w:t>Computer Fundamentals</w:t>
            </w:r>
          </w:p>
        </w:tc>
        <w:tc>
          <w:tcPr>
            <w:tcW w:w="2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DB874F6" w14:textId="529EBA4F" w:rsidR="00E75B3B" w:rsidRDefault="00E75B3B" w:rsidP="00E75B3B">
            <w:pPr>
              <w:rPr>
                <w:b/>
                <w:sz w:val="20"/>
                <w:szCs w:val="20"/>
              </w:rPr>
            </w:pPr>
            <w:r w:rsidRPr="007C3A37">
              <w:rPr>
                <w:b/>
                <w:sz w:val="20"/>
                <w:szCs w:val="20"/>
              </w:rPr>
              <w:t>TA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486BB943" w14:textId="7AC16EE0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67AF2C82" w14:textId="6FC4ACAA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10, 711, 712</w:t>
            </w:r>
          </w:p>
        </w:tc>
      </w:tr>
      <w:tr w:rsidR="00E75B3B" w14:paraId="58318596" w14:textId="77777777" w:rsidTr="00C86328">
        <w:trPr>
          <w:trHeight w:val="300"/>
          <w:jc w:val="center"/>
        </w:trPr>
        <w:tc>
          <w:tcPr>
            <w:tcW w:w="4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562EFFC8" w14:textId="77777777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                          Total Students: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64177DCF" w14:textId="48786DCA" w:rsidR="00E75B3B" w:rsidRDefault="003A7728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88</w:t>
            </w: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43" w:type="dxa"/>
              <w:left w:w="43" w:type="dxa"/>
              <w:bottom w:w="43" w:type="dxa"/>
              <w:right w:w="43" w:type="dxa"/>
            </w:tcMar>
            <w:vAlign w:val="center"/>
          </w:tcPr>
          <w:p w14:paraId="74426C73" w14:textId="4469F7E0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Rooms: </w:t>
            </w:r>
            <w:r w:rsidR="00791C86">
              <w:rPr>
                <w:b/>
                <w:sz w:val="20"/>
                <w:szCs w:val="20"/>
              </w:rPr>
              <w:t>24</w:t>
            </w:r>
          </w:p>
          <w:p w14:paraId="33477A74" w14:textId="7CDDF4C0" w:rsidR="00E75B3B" w:rsidRDefault="00E75B3B" w:rsidP="00E75B3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. of Required Invigilators:</w:t>
            </w:r>
            <w:r w:rsidR="00791C86">
              <w:rPr>
                <w:b/>
                <w:sz w:val="20"/>
                <w:szCs w:val="20"/>
              </w:rPr>
              <w:t xml:space="preserve"> 55</w:t>
            </w:r>
            <w:r>
              <w:rPr>
                <w:b/>
                <w:sz w:val="20"/>
                <w:szCs w:val="20"/>
              </w:rPr>
              <w:t>  </w:t>
            </w:r>
          </w:p>
        </w:tc>
      </w:tr>
    </w:tbl>
    <w:p w14:paraId="7EDEB656" w14:textId="77777777" w:rsidR="00C26CE0" w:rsidRDefault="00C26CE0">
      <w:pPr>
        <w:rPr>
          <w:b/>
          <w:sz w:val="20"/>
          <w:szCs w:val="20"/>
        </w:rPr>
      </w:pPr>
    </w:p>
    <w:p w14:paraId="41060232" w14:textId="77777777" w:rsidR="00C26CE0" w:rsidRDefault="00C26CE0">
      <w:pPr>
        <w:rPr>
          <w:b/>
          <w:sz w:val="20"/>
          <w:szCs w:val="20"/>
        </w:rPr>
      </w:pPr>
    </w:p>
    <w:p w14:paraId="1E8F02DF" w14:textId="77777777" w:rsidR="00C26CE0" w:rsidRDefault="00C26CE0">
      <w:pPr>
        <w:rPr>
          <w:b/>
          <w:sz w:val="20"/>
          <w:szCs w:val="20"/>
        </w:rPr>
      </w:pPr>
    </w:p>
    <w:p w14:paraId="6F6DDC28" w14:textId="77777777" w:rsidR="00C26CE0" w:rsidRDefault="00C26C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4"/>
        <w:tblW w:w="10265" w:type="dxa"/>
        <w:tblLayout w:type="fixed"/>
        <w:tblLook w:val="0400" w:firstRow="0" w:lastRow="0" w:firstColumn="0" w:lastColumn="0" w:noHBand="0" w:noVBand="1"/>
      </w:tblPr>
      <w:tblGrid>
        <w:gridCol w:w="4447"/>
        <w:gridCol w:w="363"/>
        <w:gridCol w:w="803"/>
        <w:gridCol w:w="470"/>
        <w:gridCol w:w="4182"/>
      </w:tblGrid>
      <w:tr w:rsidR="00C26CE0" w14:paraId="4D0E7CB7" w14:textId="77777777">
        <w:trPr>
          <w:trHeight w:val="840"/>
        </w:trPr>
        <w:tc>
          <w:tcPr>
            <w:tcW w:w="4447" w:type="dxa"/>
          </w:tcPr>
          <w:p w14:paraId="64A3DEBE" w14:textId="77777777" w:rsidR="00C26CE0" w:rsidRDefault="000E35E6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ngr. Ahad Ullah</w:t>
            </w:r>
          </w:p>
          <w:p w14:paraId="7DA514BB" w14:textId="77777777" w:rsidR="00C26CE0" w:rsidRDefault="000E35E6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411957D9" w14:textId="77777777" w:rsidR="00C26CE0" w:rsidRDefault="000E35E6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3" w:type="dxa"/>
          </w:tcPr>
          <w:p w14:paraId="044BFAE0" w14:textId="77777777" w:rsidR="00C26CE0" w:rsidRDefault="00C26C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803" w:type="dxa"/>
          </w:tcPr>
          <w:p w14:paraId="71E40B16" w14:textId="77777777" w:rsidR="00C26CE0" w:rsidRDefault="00C26C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70" w:type="dxa"/>
          </w:tcPr>
          <w:p w14:paraId="548A2F2C" w14:textId="77777777" w:rsidR="00C26CE0" w:rsidRDefault="00C26CE0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82" w:type="dxa"/>
          </w:tcPr>
          <w:p w14:paraId="54407F47" w14:textId="77777777" w:rsidR="00C26CE0" w:rsidRDefault="000E35E6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Kazi Obaidur Rahman</w:t>
            </w:r>
          </w:p>
          <w:p w14:paraId="495FADE5" w14:textId="77777777" w:rsidR="00C26CE0" w:rsidRDefault="000E35E6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Chairman, Exam Committee</w:t>
            </w:r>
          </w:p>
          <w:p w14:paraId="769F01A1" w14:textId="77777777" w:rsidR="00C26CE0" w:rsidRDefault="000E35E6">
            <w:pP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Faculty of Engineering, DIU</w:t>
            </w:r>
          </w:p>
        </w:tc>
      </w:tr>
    </w:tbl>
    <w:p w14:paraId="3FD362CE" w14:textId="77777777" w:rsidR="00C26CE0" w:rsidRDefault="00C26CE0">
      <w:pP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0"/>
          <w:szCs w:val="20"/>
        </w:rPr>
      </w:pPr>
    </w:p>
    <w:sectPr w:rsidR="00C26C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31CEE" w14:textId="77777777" w:rsidR="00CE7161" w:rsidRDefault="00CE7161">
      <w:r>
        <w:separator/>
      </w:r>
    </w:p>
  </w:endnote>
  <w:endnote w:type="continuationSeparator" w:id="0">
    <w:p w14:paraId="1EA91199" w14:textId="77777777" w:rsidR="00CE7161" w:rsidRDefault="00CE7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3F80B" w14:textId="77777777" w:rsidR="00C372F4" w:rsidRDefault="00C372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574D8" w14:textId="77777777" w:rsidR="00C372F4" w:rsidRDefault="00C372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00533" w14:textId="77777777" w:rsidR="00C372F4" w:rsidRDefault="00C372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66FE9" w14:textId="77777777" w:rsidR="00CE7161" w:rsidRDefault="00CE7161">
      <w:r>
        <w:separator/>
      </w:r>
    </w:p>
  </w:footnote>
  <w:footnote w:type="continuationSeparator" w:id="0">
    <w:p w14:paraId="545E39F5" w14:textId="77777777" w:rsidR="00CE7161" w:rsidRDefault="00CE7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D48A1" w14:textId="77777777" w:rsidR="00C372F4" w:rsidRDefault="00C372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7EF4F" w14:textId="77777777" w:rsidR="00C26CE0" w:rsidRDefault="000E35E6">
    <w:pP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, 2022</w:t>
    </w:r>
  </w:p>
  <w:p w14:paraId="504461D2" w14:textId="271C9700" w:rsidR="00C26CE0" w:rsidRDefault="000E35E6">
    <w:pPr>
      <w:tabs>
        <w:tab w:val="center" w:pos="4320"/>
        <w:tab w:val="right" w:pos="8640"/>
      </w:tabs>
      <w:spacing w:line="360" w:lineRule="auto"/>
      <w:jc w:val="center"/>
      <w:rPr>
        <w:b/>
        <w:color w:val="ED7D31"/>
        <w:sz w:val="30"/>
        <w:szCs w:val="30"/>
      </w:rPr>
    </w:pPr>
    <w:r>
      <w:rPr>
        <w:b/>
        <w:sz w:val="32"/>
        <w:szCs w:val="32"/>
      </w:rPr>
      <w:t>Date:0</w:t>
    </w:r>
    <w:r w:rsidR="00C372F4">
      <w:rPr>
        <w:b/>
        <w:sz w:val="32"/>
        <w:szCs w:val="32"/>
      </w:rPr>
      <w:t>9</w:t>
    </w:r>
    <w:r>
      <w:rPr>
        <w:b/>
        <w:sz w:val="32"/>
        <w:szCs w:val="32"/>
      </w:rPr>
      <w:t>/0</w:t>
    </w:r>
    <w:r w:rsidR="00C372F4">
      <w:rPr>
        <w:b/>
        <w:sz w:val="32"/>
        <w:szCs w:val="32"/>
      </w:rPr>
      <w:t>3</w:t>
    </w:r>
    <w:r>
      <w:rPr>
        <w:b/>
        <w:sz w:val="32"/>
        <w:szCs w:val="32"/>
      </w:rPr>
      <w:t>/2022 Slot: (</w:t>
    </w:r>
    <w:r w:rsidR="00056FD6">
      <w:rPr>
        <w:b/>
        <w:sz w:val="32"/>
        <w:szCs w:val="32"/>
      </w:rPr>
      <w:t>B</w:t>
    </w:r>
    <w:r>
      <w:rPr>
        <w:b/>
        <w:sz w:val="32"/>
        <w:szCs w:val="32"/>
      </w:rPr>
      <w:t>)</w:t>
    </w:r>
  </w:p>
  <w:p w14:paraId="6A699100" w14:textId="77777777" w:rsidR="00C26CE0" w:rsidRDefault="00C26CE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B91C9" w14:textId="77777777" w:rsidR="00C372F4" w:rsidRDefault="00C372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QwNLE0NjczNrRU0lEKTi0uzszPAykwqQUALWZAOywAAAA="/>
  </w:docVars>
  <w:rsids>
    <w:rsidRoot w:val="00C26CE0"/>
    <w:rsid w:val="000476B8"/>
    <w:rsid w:val="000538D7"/>
    <w:rsid w:val="00056FD6"/>
    <w:rsid w:val="000E35E6"/>
    <w:rsid w:val="000E7307"/>
    <w:rsid w:val="000F2080"/>
    <w:rsid w:val="000F77CD"/>
    <w:rsid w:val="00102A9A"/>
    <w:rsid w:val="001131B9"/>
    <w:rsid w:val="00115EE4"/>
    <w:rsid w:val="00132932"/>
    <w:rsid w:val="0015013A"/>
    <w:rsid w:val="00157B3E"/>
    <w:rsid w:val="001C01D4"/>
    <w:rsid w:val="001C022E"/>
    <w:rsid w:val="001C15B6"/>
    <w:rsid w:val="001D1B90"/>
    <w:rsid w:val="001E23A0"/>
    <w:rsid w:val="001F60DA"/>
    <w:rsid w:val="00205760"/>
    <w:rsid w:val="002210FE"/>
    <w:rsid w:val="002376E6"/>
    <w:rsid w:val="0024266A"/>
    <w:rsid w:val="00243290"/>
    <w:rsid w:val="00260929"/>
    <w:rsid w:val="00263C9C"/>
    <w:rsid w:val="00265B22"/>
    <w:rsid w:val="00285EC7"/>
    <w:rsid w:val="00293F66"/>
    <w:rsid w:val="002A66F2"/>
    <w:rsid w:val="002B061B"/>
    <w:rsid w:val="002D5488"/>
    <w:rsid w:val="002E0B1F"/>
    <w:rsid w:val="002F325D"/>
    <w:rsid w:val="002F462A"/>
    <w:rsid w:val="002F4977"/>
    <w:rsid w:val="003010EA"/>
    <w:rsid w:val="003011CB"/>
    <w:rsid w:val="003113F8"/>
    <w:rsid w:val="003122EB"/>
    <w:rsid w:val="00314E1C"/>
    <w:rsid w:val="00321061"/>
    <w:rsid w:val="003360AB"/>
    <w:rsid w:val="00352916"/>
    <w:rsid w:val="00352A2D"/>
    <w:rsid w:val="00362DCD"/>
    <w:rsid w:val="003668C6"/>
    <w:rsid w:val="0038544D"/>
    <w:rsid w:val="00392F02"/>
    <w:rsid w:val="00394C59"/>
    <w:rsid w:val="003A7728"/>
    <w:rsid w:val="003B611C"/>
    <w:rsid w:val="003C2CE8"/>
    <w:rsid w:val="003E5DF3"/>
    <w:rsid w:val="00406FBC"/>
    <w:rsid w:val="00416FD7"/>
    <w:rsid w:val="00426167"/>
    <w:rsid w:val="00462242"/>
    <w:rsid w:val="004637E0"/>
    <w:rsid w:val="00480336"/>
    <w:rsid w:val="004975F1"/>
    <w:rsid w:val="004A25D5"/>
    <w:rsid w:val="004A6C46"/>
    <w:rsid w:val="004B1A82"/>
    <w:rsid w:val="004C4F27"/>
    <w:rsid w:val="004D19CC"/>
    <w:rsid w:val="004E0577"/>
    <w:rsid w:val="004E4211"/>
    <w:rsid w:val="00506ABF"/>
    <w:rsid w:val="0051222B"/>
    <w:rsid w:val="00515DC2"/>
    <w:rsid w:val="00523243"/>
    <w:rsid w:val="0052469D"/>
    <w:rsid w:val="00525C12"/>
    <w:rsid w:val="00562CE1"/>
    <w:rsid w:val="0058531A"/>
    <w:rsid w:val="005B3499"/>
    <w:rsid w:val="005E3D62"/>
    <w:rsid w:val="005E7922"/>
    <w:rsid w:val="005F0F69"/>
    <w:rsid w:val="005F1037"/>
    <w:rsid w:val="005F3A4E"/>
    <w:rsid w:val="005F6ECB"/>
    <w:rsid w:val="00602731"/>
    <w:rsid w:val="006306C6"/>
    <w:rsid w:val="00673228"/>
    <w:rsid w:val="006777C3"/>
    <w:rsid w:val="00690270"/>
    <w:rsid w:val="006D237C"/>
    <w:rsid w:val="006D66A0"/>
    <w:rsid w:val="007307E9"/>
    <w:rsid w:val="007376B1"/>
    <w:rsid w:val="00740549"/>
    <w:rsid w:val="00760B5E"/>
    <w:rsid w:val="007656DF"/>
    <w:rsid w:val="00791C86"/>
    <w:rsid w:val="007A3136"/>
    <w:rsid w:val="007B2A55"/>
    <w:rsid w:val="007C140D"/>
    <w:rsid w:val="007C223C"/>
    <w:rsid w:val="007C3A37"/>
    <w:rsid w:val="007C7B96"/>
    <w:rsid w:val="00801932"/>
    <w:rsid w:val="0081392B"/>
    <w:rsid w:val="00814AEC"/>
    <w:rsid w:val="00825AEA"/>
    <w:rsid w:val="008344CC"/>
    <w:rsid w:val="008414EC"/>
    <w:rsid w:val="0084171C"/>
    <w:rsid w:val="00842C9A"/>
    <w:rsid w:val="0086367E"/>
    <w:rsid w:val="0086406C"/>
    <w:rsid w:val="00865CA8"/>
    <w:rsid w:val="00867762"/>
    <w:rsid w:val="008709C0"/>
    <w:rsid w:val="00873356"/>
    <w:rsid w:val="00880AD1"/>
    <w:rsid w:val="008A2F43"/>
    <w:rsid w:val="008A435B"/>
    <w:rsid w:val="008B5AA0"/>
    <w:rsid w:val="008C05C6"/>
    <w:rsid w:val="008C2F33"/>
    <w:rsid w:val="008D0F99"/>
    <w:rsid w:val="008D3C84"/>
    <w:rsid w:val="008E1C42"/>
    <w:rsid w:val="008F08CF"/>
    <w:rsid w:val="008F395A"/>
    <w:rsid w:val="008F76DB"/>
    <w:rsid w:val="00900715"/>
    <w:rsid w:val="00912F6E"/>
    <w:rsid w:val="009333C0"/>
    <w:rsid w:val="00936EE8"/>
    <w:rsid w:val="00942BBF"/>
    <w:rsid w:val="009535C5"/>
    <w:rsid w:val="0097381E"/>
    <w:rsid w:val="00975C5E"/>
    <w:rsid w:val="00987898"/>
    <w:rsid w:val="00991691"/>
    <w:rsid w:val="009B3B4B"/>
    <w:rsid w:val="009D1812"/>
    <w:rsid w:val="009E075D"/>
    <w:rsid w:val="00A02C6F"/>
    <w:rsid w:val="00A30988"/>
    <w:rsid w:val="00A40797"/>
    <w:rsid w:val="00A437AC"/>
    <w:rsid w:val="00A707B8"/>
    <w:rsid w:val="00A752CE"/>
    <w:rsid w:val="00A84008"/>
    <w:rsid w:val="00A84F72"/>
    <w:rsid w:val="00A94EAE"/>
    <w:rsid w:val="00AC7B56"/>
    <w:rsid w:val="00AD237D"/>
    <w:rsid w:val="00AE10F4"/>
    <w:rsid w:val="00AE771D"/>
    <w:rsid w:val="00AF2644"/>
    <w:rsid w:val="00AF2F96"/>
    <w:rsid w:val="00AF4E32"/>
    <w:rsid w:val="00B01DEB"/>
    <w:rsid w:val="00B02306"/>
    <w:rsid w:val="00B13F40"/>
    <w:rsid w:val="00B27E69"/>
    <w:rsid w:val="00B3650C"/>
    <w:rsid w:val="00B6544C"/>
    <w:rsid w:val="00B7657F"/>
    <w:rsid w:val="00B778A0"/>
    <w:rsid w:val="00B80F29"/>
    <w:rsid w:val="00B925A1"/>
    <w:rsid w:val="00BC0391"/>
    <w:rsid w:val="00BC1B01"/>
    <w:rsid w:val="00BF48BB"/>
    <w:rsid w:val="00BF57D6"/>
    <w:rsid w:val="00C03AE9"/>
    <w:rsid w:val="00C16CED"/>
    <w:rsid w:val="00C24D85"/>
    <w:rsid w:val="00C26CE0"/>
    <w:rsid w:val="00C372F4"/>
    <w:rsid w:val="00C4266F"/>
    <w:rsid w:val="00C561BC"/>
    <w:rsid w:val="00C71326"/>
    <w:rsid w:val="00C80267"/>
    <w:rsid w:val="00C80BAF"/>
    <w:rsid w:val="00C84651"/>
    <w:rsid w:val="00C86328"/>
    <w:rsid w:val="00C91E18"/>
    <w:rsid w:val="00CA6892"/>
    <w:rsid w:val="00CA69DA"/>
    <w:rsid w:val="00CB51DB"/>
    <w:rsid w:val="00CC4961"/>
    <w:rsid w:val="00CD2517"/>
    <w:rsid w:val="00CE7161"/>
    <w:rsid w:val="00CF3478"/>
    <w:rsid w:val="00D02C83"/>
    <w:rsid w:val="00D12728"/>
    <w:rsid w:val="00D20D92"/>
    <w:rsid w:val="00D31774"/>
    <w:rsid w:val="00D35076"/>
    <w:rsid w:val="00D35E15"/>
    <w:rsid w:val="00D40F4A"/>
    <w:rsid w:val="00D4220C"/>
    <w:rsid w:val="00D43A51"/>
    <w:rsid w:val="00D70639"/>
    <w:rsid w:val="00D815DE"/>
    <w:rsid w:val="00D869AA"/>
    <w:rsid w:val="00DA4295"/>
    <w:rsid w:val="00DB1215"/>
    <w:rsid w:val="00DD074A"/>
    <w:rsid w:val="00DD7402"/>
    <w:rsid w:val="00DE6BCB"/>
    <w:rsid w:val="00DF5016"/>
    <w:rsid w:val="00E05C3F"/>
    <w:rsid w:val="00E114D7"/>
    <w:rsid w:val="00E232F5"/>
    <w:rsid w:val="00E35AEA"/>
    <w:rsid w:val="00E41845"/>
    <w:rsid w:val="00E62E9E"/>
    <w:rsid w:val="00E63199"/>
    <w:rsid w:val="00E756B4"/>
    <w:rsid w:val="00E75B3B"/>
    <w:rsid w:val="00E771D5"/>
    <w:rsid w:val="00EE4409"/>
    <w:rsid w:val="00EE7A0A"/>
    <w:rsid w:val="00EF4DB6"/>
    <w:rsid w:val="00F01D5B"/>
    <w:rsid w:val="00F25E26"/>
    <w:rsid w:val="00F34DFB"/>
    <w:rsid w:val="00F54573"/>
    <w:rsid w:val="00F635F2"/>
    <w:rsid w:val="00F70330"/>
    <w:rsid w:val="00F77800"/>
    <w:rsid w:val="00FA00E2"/>
    <w:rsid w:val="00FD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73379B"/>
  <w15:docId w15:val="{20C33E71-D216-48EB-AD35-D4C5DD00E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24F"/>
    <w:rPr>
      <w:color w:val="00000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92063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206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63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1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nQ+9xxEVkb6DQ0tO6DV79azXhw==">AMUW2mW0sb3Crz/F03cUHVPxDVzQ8YYm2M0qwG4aYmhIRQl4thLsN3+c2KDXcMx5I05imZsea8IlKgi5tEvxl3PiEYr7YZqt6fHyknEoVehoKZYuaEl6g4W9ZEGc9UdGPh5DnCOL4Gu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1</Pages>
  <Words>1158</Words>
  <Characters>6607</Characters>
  <Application>Microsoft Office Word</Application>
  <DocSecurity>0</DocSecurity>
  <Lines>55</Lines>
  <Paragraphs>15</Paragraphs>
  <ScaleCrop>false</ScaleCrop>
  <Company/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. Murshida Khatun</dc:creator>
  <cp:lastModifiedBy>Occult Menial</cp:lastModifiedBy>
  <cp:revision>330</cp:revision>
  <dcterms:created xsi:type="dcterms:W3CDTF">2022-02-28T06:16:00Z</dcterms:created>
  <dcterms:modified xsi:type="dcterms:W3CDTF">2022-02-28T17:28:00Z</dcterms:modified>
</cp:coreProperties>
</file>